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49787" w14:textId="77777777" w:rsidR="000C77C6" w:rsidRDefault="000C77C6" w:rsidP="000C77C6">
      <w:pPr>
        <w:jc w:val="center"/>
      </w:pPr>
      <w:r>
        <w:t>Meeting Minutes Documentation – Group Project</w:t>
      </w:r>
    </w:p>
    <w:p w14:paraId="7909736B" w14:textId="70C03AF9" w:rsidR="000C77C6" w:rsidRDefault="000C77C6" w:rsidP="000C77C6">
      <w:pPr>
        <w:jc w:val="center"/>
      </w:pPr>
      <w:r>
        <w:t>Members: Samuel Prowse, Tope Balogun, Saahil Shah, Esther</w:t>
      </w:r>
      <w:r w:rsidR="00BF06A7">
        <w:t xml:space="preserve">, Lia (for </w:t>
      </w:r>
      <w:r w:rsidR="005B2B93">
        <w:t xml:space="preserve">the </w:t>
      </w:r>
      <w:r w:rsidR="00BF06A7">
        <w:t>first few weeks before leaving the group)</w:t>
      </w:r>
    </w:p>
    <w:p w14:paraId="131BFC76" w14:textId="77777777" w:rsidR="000C77C6" w:rsidRDefault="000C77C6" w:rsidP="000C77C6">
      <w:pPr>
        <w:jc w:val="center"/>
      </w:pPr>
    </w:p>
    <w:p w14:paraId="7412A97D" w14:textId="25A3BEA1" w:rsidR="000C77C6" w:rsidRDefault="000C77C6" w:rsidP="000C77C6">
      <w:pPr>
        <w:spacing w:before="20" w:after="20" w:line="240" w:lineRule="auto"/>
      </w:pPr>
      <w:r>
        <w:t xml:space="preserve">Meeting 1: </w:t>
      </w:r>
    </w:p>
    <w:p w14:paraId="15D4F7B7" w14:textId="6E68FC88" w:rsidR="000C77C6" w:rsidRDefault="000C77C6" w:rsidP="000C77C6">
      <w:pPr>
        <w:spacing w:before="20" w:after="20" w:line="240" w:lineRule="auto"/>
      </w:pPr>
      <w:r>
        <w:t xml:space="preserve">Date: </w:t>
      </w:r>
      <w:r w:rsidR="0030221E">
        <w:t>Monday 4</w:t>
      </w:r>
      <w:r w:rsidR="0030221E" w:rsidRPr="0030221E">
        <w:rPr>
          <w:vertAlign w:val="superscript"/>
        </w:rPr>
        <w:t>th</w:t>
      </w:r>
      <w:r w:rsidR="0030221E">
        <w:t xml:space="preserve"> October 2021</w:t>
      </w:r>
    </w:p>
    <w:p w14:paraId="4CACE9DD" w14:textId="46C41A14" w:rsidR="0030221E" w:rsidRDefault="0030221E" w:rsidP="000C77C6">
      <w:pPr>
        <w:spacing w:before="20" w:after="20" w:line="240" w:lineRule="auto"/>
      </w:pPr>
      <w:r>
        <w:t>Location: Microsoft Teams</w:t>
      </w:r>
    </w:p>
    <w:p w14:paraId="6C293CCB" w14:textId="1876CC37" w:rsidR="0030221E" w:rsidRDefault="0030221E" w:rsidP="000C77C6">
      <w:pPr>
        <w:spacing w:before="20" w:after="20" w:line="240" w:lineRule="auto"/>
      </w:pPr>
      <w:r>
        <w:t>Time: 12:00pm – 1:00pm</w:t>
      </w:r>
    </w:p>
    <w:p w14:paraId="20851793" w14:textId="2CE621B8" w:rsidR="0030221E" w:rsidRDefault="0030221E" w:rsidP="000C77C6">
      <w:pPr>
        <w:spacing w:before="20" w:after="20" w:line="240" w:lineRule="auto"/>
      </w:pPr>
    </w:p>
    <w:p w14:paraId="13A855FB" w14:textId="37115576" w:rsidR="0030221E" w:rsidRDefault="0030221E" w:rsidP="000C77C6">
      <w:pPr>
        <w:spacing w:before="20" w:after="20" w:line="240" w:lineRule="auto"/>
      </w:pPr>
      <w:r>
        <w:t>Discussion of meeting:</w:t>
      </w:r>
    </w:p>
    <w:p w14:paraId="2F085D45" w14:textId="0A7E0EB7" w:rsidR="0030221E" w:rsidRDefault="0030221E" w:rsidP="0030221E">
      <w:pPr>
        <w:pStyle w:val="ListParagraph"/>
        <w:numPr>
          <w:ilvl w:val="0"/>
          <w:numId w:val="1"/>
        </w:numPr>
        <w:spacing w:before="20" w:after="20" w:line="240" w:lineRule="auto"/>
      </w:pPr>
      <w:r>
        <w:t>Allocation of a project lead (Sam)</w:t>
      </w:r>
    </w:p>
    <w:p w14:paraId="21072FBD" w14:textId="477D62EC" w:rsidR="0030221E" w:rsidRDefault="0030221E" w:rsidP="0030221E">
      <w:pPr>
        <w:pStyle w:val="ListParagraph"/>
        <w:numPr>
          <w:ilvl w:val="0"/>
          <w:numId w:val="1"/>
        </w:numPr>
        <w:spacing w:before="20" w:after="20" w:line="240" w:lineRule="auto"/>
      </w:pPr>
      <w:r>
        <w:t>Discussion of the scope of the project at hand</w:t>
      </w:r>
      <w:r w:rsidR="000A5EAA">
        <w:t xml:space="preserve"> that we had chosen (domestic helper website)</w:t>
      </w:r>
    </w:p>
    <w:p w14:paraId="5BF156BD" w14:textId="4A080321" w:rsidR="0030221E" w:rsidRDefault="0030221E" w:rsidP="0030221E">
      <w:pPr>
        <w:pStyle w:val="ListParagraph"/>
        <w:numPr>
          <w:ilvl w:val="0"/>
          <w:numId w:val="1"/>
        </w:numPr>
        <w:spacing w:before="20" w:after="20" w:line="240" w:lineRule="auto"/>
      </w:pPr>
      <w:r>
        <w:t>Introduction of ourselves to other group members, discussing each our strong points, weaknesses, suitability times for meetings (once a week)</w:t>
      </w:r>
    </w:p>
    <w:p w14:paraId="189550F3" w14:textId="4F3E3C7A" w:rsidR="00A60ECC" w:rsidRDefault="0030221E" w:rsidP="00A60ECC">
      <w:pPr>
        <w:pStyle w:val="ListParagraph"/>
        <w:numPr>
          <w:ilvl w:val="0"/>
          <w:numId w:val="1"/>
        </w:numPr>
        <w:spacing w:before="20" w:after="20" w:line="240" w:lineRule="auto"/>
      </w:pPr>
      <w:r>
        <w:t>How we would communicate as a team outside of meetings (We would decide to use WhatsApp to communicate)</w:t>
      </w:r>
    </w:p>
    <w:p w14:paraId="21A2E924" w14:textId="0055A5A4" w:rsidR="00A60ECC" w:rsidRDefault="00A60ECC" w:rsidP="00A60ECC">
      <w:pPr>
        <w:pStyle w:val="ListParagraph"/>
        <w:numPr>
          <w:ilvl w:val="0"/>
          <w:numId w:val="1"/>
        </w:numPr>
        <w:spacing w:before="20" w:after="20" w:line="240" w:lineRule="auto"/>
      </w:pPr>
      <w:r>
        <w:t xml:space="preserve">How we would keep track of our project, </w:t>
      </w:r>
      <w:proofErr w:type="gramStart"/>
      <w:r>
        <w:t>We</w:t>
      </w:r>
      <w:proofErr w:type="gramEnd"/>
      <w:r>
        <w:t xml:space="preserve"> sett</w:t>
      </w:r>
      <w:r w:rsidR="000D7E6B">
        <w:t>led</w:t>
      </w:r>
      <w:r>
        <w:t xml:space="preserve"> on creating a repository on </w:t>
      </w:r>
      <w:proofErr w:type="spellStart"/>
      <w:r>
        <w:t>Github</w:t>
      </w:r>
      <w:proofErr w:type="spellEnd"/>
      <w:r>
        <w:t xml:space="preserve"> for project</w:t>
      </w:r>
      <w:r w:rsidR="005B2B93">
        <w:t>-</w:t>
      </w:r>
      <w:r>
        <w:t>related files.</w:t>
      </w:r>
    </w:p>
    <w:p w14:paraId="158C8BE7" w14:textId="46036874" w:rsidR="00A60ECC" w:rsidRDefault="00A60ECC" w:rsidP="00A60ECC">
      <w:pPr>
        <w:pStyle w:val="ListParagraph"/>
        <w:numPr>
          <w:ilvl w:val="0"/>
          <w:numId w:val="1"/>
        </w:numPr>
        <w:spacing w:before="20" w:after="20" w:line="240" w:lineRule="auto"/>
      </w:pPr>
      <w:r>
        <w:t>How we would keep track of tasks being done (Trello)</w:t>
      </w:r>
    </w:p>
    <w:p w14:paraId="0BCAF78C" w14:textId="05FBF5F7" w:rsidR="00A60ECC" w:rsidRDefault="00A60ECC" w:rsidP="00A60ECC">
      <w:pPr>
        <w:pStyle w:val="ListParagraph"/>
        <w:numPr>
          <w:ilvl w:val="0"/>
          <w:numId w:val="1"/>
        </w:numPr>
        <w:spacing w:before="20" w:after="20" w:line="240" w:lineRule="auto"/>
      </w:pPr>
      <w:r>
        <w:t>Type of sprints we would like to do, we settled on a</w:t>
      </w:r>
      <w:r w:rsidR="005B2B93">
        <w:t>n</w:t>
      </w:r>
      <w:r>
        <w:t xml:space="preserve"> AGILE approach, 2 weeks per sprint.</w:t>
      </w:r>
    </w:p>
    <w:p w14:paraId="36CF7D03" w14:textId="30359936" w:rsidR="00F766AA" w:rsidRDefault="00F766AA" w:rsidP="00F766AA">
      <w:pPr>
        <w:spacing w:before="20" w:after="20" w:line="240" w:lineRule="auto"/>
      </w:pPr>
    </w:p>
    <w:p w14:paraId="13437DD8" w14:textId="543966C8" w:rsidR="00F766AA" w:rsidRDefault="00F766AA" w:rsidP="00F766AA">
      <w:pPr>
        <w:spacing w:before="20" w:after="20" w:line="240" w:lineRule="auto"/>
      </w:pPr>
      <w:r>
        <w:t>Members Present: All</w:t>
      </w:r>
    </w:p>
    <w:p w14:paraId="6F99BDF8" w14:textId="71CDB95E" w:rsidR="00A60ECC" w:rsidRDefault="00A60ECC" w:rsidP="00A60ECC">
      <w:pPr>
        <w:spacing w:before="20" w:after="20" w:line="240" w:lineRule="auto"/>
      </w:pPr>
    </w:p>
    <w:p w14:paraId="7C4D510B" w14:textId="3D2B039D" w:rsidR="00A60ECC" w:rsidRDefault="00A60ECC" w:rsidP="00A60ECC">
      <w:pPr>
        <w:spacing w:before="20" w:after="20" w:line="240" w:lineRule="auto"/>
      </w:pPr>
    </w:p>
    <w:p w14:paraId="3636782D" w14:textId="05F80C13" w:rsidR="00A60ECC" w:rsidRDefault="00A60ECC" w:rsidP="00A60ECC">
      <w:pPr>
        <w:spacing w:before="20" w:after="20" w:line="240" w:lineRule="auto"/>
      </w:pPr>
      <w:r>
        <w:t>Meeting 2:</w:t>
      </w:r>
    </w:p>
    <w:p w14:paraId="17F3E229" w14:textId="24C7A517" w:rsidR="00A60ECC" w:rsidRDefault="00A60ECC" w:rsidP="00A60ECC">
      <w:pPr>
        <w:spacing w:before="20" w:after="20" w:line="240" w:lineRule="auto"/>
      </w:pPr>
      <w:r>
        <w:t xml:space="preserve">Date: </w:t>
      </w:r>
      <w:r w:rsidR="00F766AA">
        <w:t>Thursday 7th</w:t>
      </w:r>
      <w:r w:rsidR="00BF06A7">
        <w:t xml:space="preserve"> October 2021</w:t>
      </w:r>
    </w:p>
    <w:p w14:paraId="6D3D3F70" w14:textId="5697067E" w:rsidR="00BF06A7" w:rsidRDefault="00BF06A7" w:rsidP="00A60ECC">
      <w:pPr>
        <w:spacing w:before="20" w:after="20" w:line="240" w:lineRule="auto"/>
      </w:pPr>
      <w:r>
        <w:t>Location: Microsoft Teams</w:t>
      </w:r>
    </w:p>
    <w:p w14:paraId="7AE1064F" w14:textId="1B4621F9" w:rsidR="00BF06A7" w:rsidRDefault="00BF06A7" w:rsidP="00A60ECC">
      <w:pPr>
        <w:spacing w:before="20" w:after="20" w:line="240" w:lineRule="auto"/>
      </w:pPr>
      <w:r>
        <w:t>Time: 10:00am – 10:45pm</w:t>
      </w:r>
    </w:p>
    <w:p w14:paraId="6C920F18" w14:textId="3A59EA0E" w:rsidR="00BF06A7" w:rsidRDefault="00BF06A7" w:rsidP="00A60ECC">
      <w:pPr>
        <w:spacing w:before="20" w:after="20" w:line="240" w:lineRule="auto"/>
      </w:pPr>
    </w:p>
    <w:p w14:paraId="2674E8F0" w14:textId="32050776" w:rsidR="00BF06A7" w:rsidRDefault="00BF06A7" w:rsidP="00BF06A7">
      <w:pPr>
        <w:pStyle w:val="ListParagraph"/>
        <w:numPr>
          <w:ilvl w:val="0"/>
          <w:numId w:val="2"/>
        </w:numPr>
        <w:spacing w:before="20" w:after="20" w:line="240" w:lineRule="auto"/>
      </w:pPr>
      <w:r>
        <w:t>Allocating first tasks to peers, tasks include (website layout: Sam, Logo design</w:t>
      </w:r>
      <w:r w:rsidR="008415AC">
        <w:t xml:space="preserve"> and meeting mi</w:t>
      </w:r>
      <w:r w:rsidR="005B2B93">
        <w:t>nu</w:t>
      </w:r>
      <w:r w:rsidR="008415AC">
        <w:t>tes</w:t>
      </w:r>
      <w:r>
        <w:t xml:space="preserve">: Lia, Saahil &amp; Tope: website layout feedback, Esther: </w:t>
      </w:r>
      <w:r w:rsidR="008415AC">
        <w:t>logo feedback and product backlog</w:t>
      </w:r>
      <w:r>
        <w:t>)</w:t>
      </w:r>
    </w:p>
    <w:p w14:paraId="10A10AD1" w14:textId="41EB312D" w:rsidR="00BF06A7" w:rsidRDefault="00F766AA" w:rsidP="00BF06A7">
      <w:pPr>
        <w:pStyle w:val="ListParagraph"/>
        <w:numPr>
          <w:ilvl w:val="0"/>
          <w:numId w:val="2"/>
        </w:numPr>
        <w:spacing w:before="20" w:after="20" w:line="240" w:lineRule="auto"/>
      </w:pPr>
      <w:r>
        <w:t>Timeline planning</w:t>
      </w:r>
    </w:p>
    <w:p w14:paraId="76CA5BF8" w14:textId="71740F3D" w:rsidR="00F766AA" w:rsidRDefault="008415AC" w:rsidP="00BF06A7">
      <w:pPr>
        <w:pStyle w:val="ListParagraph"/>
        <w:numPr>
          <w:ilvl w:val="0"/>
          <w:numId w:val="2"/>
        </w:numPr>
        <w:spacing w:before="20" w:after="20" w:line="240" w:lineRule="auto"/>
      </w:pPr>
      <w:r>
        <w:t>Aiding</w:t>
      </w:r>
      <w:r w:rsidR="00F766AA">
        <w:t xml:space="preserve"> other members when required</w:t>
      </w:r>
    </w:p>
    <w:p w14:paraId="1686F2F1" w14:textId="311BD837" w:rsidR="00F766AA" w:rsidRDefault="00F766AA" w:rsidP="00BF06A7">
      <w:pPr>
        <w:pStyle w:val="ListParagraph"/>
        <w:numPr>
          <w:ilvl w:val="0"/>
          <w:numId w:val="2"/>
        </w:numPr>
        <w:spacing w:before="20" w:after="20" w:line="240" w:lineRule="auto"/>
      </w:pPr>
      <w:r>
        <w:t>Discussion of the carding system for uncompleted work (unless reported to other members, who may help, or can move into the next sprint)</w:t>
      </w:r>
    </w:p>
    <w:p w14:paraId="144279B8" w14:textId="3928D748" w:rsidR="00F766AA" w:rsidRDefault="00F766AA" w:rsidP="00F766AA">
      <w:pPr>
        <w:pStyle w:val="ListParagraph"/>
        <w:spacing w:before="20" w:after="20" w:line="240" w:lineRule="auto"/>
      </w:pPr>
    </w:p>
    <w:p w14:paraId="4A5F4D4A" w14:textId="4524F4BC" w:rsidR="00F766AA" w:rsidRDefault="00F766AA" w:rsidP="00F766AA">
      <w:pPr>
        <w:pStyle w:val="ListParagraph"/>
        <w:spacing w:before="20" w:after="20" w:line="240" w:lineRule="auto"/>
      </w:pPr>
    </w:p>
    <w:p w14:paraId="35CDBCDE" w14:textId="286F807C" w:rsidR="00F766AA" w:rsidRDefault="00F766AA" w:rsidP="00F766AA">
      <w:pPr>
        <w:pStyle w:val="ListParagraph"/>
        <w:spacing w:before="20" w:after="20" w:line="240" w:lineRule="auto"/>
      </w:pPr>
      <w:r>
        <w:t xml:space="preserve">Members Present: All Except </w:t>
      </w:r>
      <w:r w:rsidR="008415AC">
        <w:t>S</w:t>
      </w:r>
      <w:r>
        <w:t xml:space="preserve">aahil </w:t>
      </w:r>
      <w:r w:rsidR="008415AC">
        <w:t>(lecture</w:t>
      </w:r>
      <w:r>
        <w:t>), notes taken and passed on.</w:t>
      </w:r>
    </w:p>
    <w:p w14:paraId="346F0152" w14:textId="217BF68F" w:rsidR="00F766AA" w:rsidRDefault="00F766AA" w:rsidP="00F766AA">
      <w:pPr>
        <w:spacing w:before="20" w:after="20" w:line="240" w:lineRule="auto"/>
      </w:pPr>
    </w:p>
    <w:p w14:paraId="2BAE91B6" w14:textId="54707068" w:rsidR="00F766AA" w:rsidRDefault="00F766AA" w:rsidP="00F766AA">
      <w:pPr>
        <w:spacing w:before="20" w:after="20" w:line="240" w:lineRule="auto"/>
      </w:pPr>
      <w:r>
        <w:t>Meeting 3:</w:t>
      </w:r>
    </w:p>
    <w:p w14:paraId="789537F8" w14:textId="6690997D" w:rsidR="00F766AA" w:rsidRDefault="00F766AA" w:rsidP="00F766AA">
      <w:pPr>
        <w:spacing w:before="20" w:after="20" w:line="240" w:lineRule="auto"/>
      </w:pPr>
      <w:r>
        <w:t>Date: Monday 11</w:t>
      </w:r>
      <w:r w:rsidRPr="00F766AA">
        <w:rPr>
          <w:vertAlign w:val="superscript"/>
        </w:rPr>
        <w:t>th</w:t>
      </w:r>
      <w:r>
        <w:t xml:space="preserve"> October 2021</w:t>
      </w:r>
    </w:p>
    <w:p w14:paraId="545D48BE" w14:textId="2A981FBF" w:rsidR="00F766AA" w:rsidRDefault="00F766AA" w:rsidP="00F766AA">
      <w:pPr>
        <w:spacing w:before="20" w:after="20" w:line="240" w:lineRule="auto"/>
      </w:pPr>
      <w:r>
        <w:t>Location: Microsoft Teams</w:t>
      </w:r>
    </w:p>
    <w:p w14:paraId="2906B170" w14:textId="1EAF446C" w:rsidR="00F766AA" w:rsidRDefault="00F766AA" w:rsidP="00F766AA">
      <w:pPr>
        <w:spacing w:before="20" w:after="20" w:line="240" w:lineRule="auto"/>
      </w:pPr>
      <w:r>
        <w:t>Time: 11:00am – 12:00pm</w:t>
      </w:r>
    </w:p>
    <w:p w14:paraId="44E0A34C" w14:textId="7CB89D42" w:rsidR="00F766AA" w:rsidRDefault="00F766AA" w:rsidP="00F766AA">
      <w:pPr>
        <w:pStyle w:val="ListParagraph"/>
        <w:numPr>
          <w:ilvl w:val="0"/>
          <w:numId w:val="3"/>
        </w:numPr>
        <w:spacing w:before="20" w:after="20" w:line="240" w:lineRule="auto"/>
      </w:pPr>
      <w:r>
        <w:lastRenderedPageBreak/>
        <w:t>Priority discussion (deadlines of work take priority over the meeting, if you can</w:t>
      </w:r>
      <w:r w:rsidR="005B2B93">
        <w:t>'</w:t>
      </w:r>
      <w:r>
        <w:t>t make the meeting but finish your task in the sprint, this will be accepted as long as it is completed.)</w:t>
      </w:r>
    </w:p>
    <w:p w14:paraId="363891B5" w14:textId="7871F5BE" w:rsidR="00F766AA" w:rsidRDefault="0080527E" w:rsidP="00F766AA">
      <w:pPr>
        <w:pStyle w:val="ListParagraph"/>
        <w:numPr>
          <w:ilvl w:val="0"/>
          <w:numId w:val="3"/>
        </w:numPr>
        <w:spacing w:before="20" w:after="20" w:line="240" w:lineRule="auto"/>
      </w:pPr>
      <w:r>
        <w:t>Research similar projects for inspiration (this is a task for everyone)</w:t>
      </w:r>
    </w:p>
    <w:p w14:paraId="7B3A646F" w14:textId="168EBB6A" w:rsidR="0080527E" w:rsidRDefault="0080527E" w:rsidP="0080527E">
      <w:pPr>
        <w:pStyle w:val="ListParagraph"/>
        <w:numPr>
          <w:ilvl w:val="0"/>
          <w:numId w:val="3"/>
        </w:numPr>
        <w:spacing w:before="20" w:after="20" w:line="240" w:lineRule="auto"/>
      </w:pPr>
      <w:r>
        <w:t xml:space="preserve">Discussion of feature implementations (such as </w:t>
      </w:r>
      <w:r w:rsidR="005B2B93">
        <w:t xml:space="preserve">a </w:t>
      </w:r>
      <w:r>
        <w:t>login)</w:t>
      </w:r>
    </w:p>
    <w:p w14:paraId="2B35050B" w14:textId="644A6EEF" w:rsidR="0080527E" w:rsidRDefault="0080527E" w:rsidP="0080527E">
      <w:pPr>
        <w:pStyle w:val="ListParagraph"/>
        <w:numPr>
          <w:ilvl w:val="0"/>
          <w:numId w:val="3"/>
        </w:numPr>
        <w:spacing w:before="20" w:after="20" w:line="240" w:lineRule="auto"/>
      </w:pPr>
      <w:r>
        <w:t xml:space="preserve">Progress of current work, halfway through </w:t>
      </w:r>
      <w:r w:rsidR="005B2B93">
        <w:t xml:space="preserve">the </w:t>
      </w:r>
      <w:r>
        <w:t>first sprint.</w:t>
      </w:r>
    </w:p>
    <w:p w14:paraId="122B38E9" w14:textId="3F5D8725" w:rsidR="0080527E" w:rsidRDefault="0080527E" w:rsidP="0080527E">
      <w:pPr>
        <w:spacing w:before="20" w:after="20" w:line="240" w:lineRule="auto"/>
      </w:pPr>
    </w:p>
    <w:p w14:paraId="02167707" w14:textId="34C11F4F" w:rsidR="0080527E" w:rsidRDefault="0080527E" w:rsidP="0080527E">
      <w:pPr>
        <w:spacing w:before="20" w:after="20" w:line="240" w:lineRule="auto"/>
      </w:pPr>
      <w:r>
        <w:t>Members present: All</w:t>
      </w:r>
    </w:p>
    <w:p w14:paraId="6FDADDA8" w14:textId="3A766C92" w:rsidR="0080527E" w:rsidRDefault="0080527E" w:rsidP="0080527E">
      <w:pPr>
        <w:spacing w:before="20" w:after="20" w:line="240" w:lineRule="auto"/>
      </w:pPr>
    </w:p>
    <w:p w14:paraId="6C2FDE4D" w14:textId="037011D5" w:rsidR="0080527E" w:rsidRDefault="0080527E" w:rsidP="0080527E">
      <w:pPr>
        <w:spacing w:before="20" w:after="20" w:line="240" w:lineRule="auto"/>
      </w:pPr>
    </w:p>
    <w:p w14:paraId="7D68D48B" w14:textId="7D67C9B1" w:rsidR="0080527E" w:rsidRDefault="0080527E" w:rsidP="0080527E">
      <w:pPr>
        <w:spacing w:before="20" w:after="20" w:line="240" w:lineRule="auto"/>
      </w:pPr>
      <w:r>
        <w:t xml:space="preserve">Meeting 3: </w:t>
      </w:r>
    </w:p>
    <w:p w14:paraId="11B19758" w14:textId="767D3D1C" w:rsidR="0080527E" w:rsidRDefault="0080527E" w:rsidP="0080527E">
      <w:pPr>
        <w:spacing w:before="20" w:after="20" w:line="240" w:lineRule="auto"/>
      </w:pPr>
      <w:r>
        <w:t>Date: Friday 15</w:t>
      </w:r>
      <w:r w:rsidRPr="0080527E">
        <w:rPr>
          <w:vertAlign w:val="superscript"/>
        </w:rPr>
        <w:t>th</w:t>
      </w:r>
      <w:r>
        <w:t xml:space="preserve"> October 2021</w:t>
      </w:r>
    </w:p>
    <w:p w14:paraId="3D9E4259" w14:textId="2991B97C" w:rsidR="0080527E" w:rsidRDefault="0080527E" w:rsidP="0080527E">
      <w:pPr>
        <w:spacing w:before="20" w:after="20" w:line="240" w:lineRule="auto"/>
      </w:pPr>
      <w:r>
        <w:t>Location: Microsoft Teams</w:t>
      </w:r>
    </w:p>
    <w:p w14:paraId="0AF38CF7" w14:textId="26BF9D00" w:rsidR="00001EF1" w:rsidRDefault="0080527E" w:rsidP="0080527E">
      <w:pPr>
        <w:spacing w:before="20" w:after="20" w:line="240" w:lineRule="auto"/>
      </w:pPr>
      <w:r>
        <w:t xml:space="preserve">Time: </w:t>
      </w:r>
      <w:r w:rsidR="00001EF1">
        <w:t>2:00pm – 3:00pm</w:t>
      </w:r>
    </w:p>
    <w:p w14:paraId="1FF6C578" w14:textId="1615FAFD" w:rsidR="00001EF1" w:rsidRDefault="00001EF1" w:rsidP="00001EF1">
      <w:pPr>
        <w:pStyle w:val="ListParagraph"/>
        <w:numPr>
          <w:ilvl w:val="0"/>
          <w:numId w:val="4"/>
        </w:numPr>
        <w:spacing w:before="20" w:after="20" w:line="240" w:lineRule="auto"/>
      </w:pPr>
      <w:r>
        <w:t>Presentation of first website design to group (pages, contents of each page, layout</w:t>
      </w:r>
      <w:r w:rsidR="005B2B93">
        <w:t>,</w:t>
      </w:r>
      <w:r>
        <w:t xml:space="preserve"> </w:t>
      </w:r>
      <w:proofErr w:type="spellStart"/>
      <w:r>
        <w:t>etc</w:t>
      </w:r>
      <w:proofErr w:type="spellEnd"/>
      <w:r>
        <w:t>)</w:t>
      </w:r>
    </w:p>
    <w:p w14:paraId="1FB35F50" w14:textId="67BE998F" w:rsidR="00001EF1" w:rsidRDefault="00001EF1" w:rsidP="00001EF1">
      <w:pPr>
        <w:pStyle w:val="ListParagraph"/>
        <w:numPr>
          <w:ilvl w:val="0"/>
          <w:numId w:val="4"/>
        </w:numPr>
        <w:spacing w:before="20" w:after="20" w:line="240" w:lineRule="auto"/>
      </w:pPr>
      <w:r>
        <w:t>Feedback on design – Since this was initially hand</w:t>
      </w:r>
      <w:r w:rsidR="005B2B93">
        <w:t>-</w:t>
      </w:r>
      <w:r>
        <w:t>drawn, the group decided it w</w:t>
      </w:r>
      <w:r w:rsidR="005B2B93">
        <w:t>as</w:t>
      </w:r>
      <w:r>
        <w:t xml:space="preserve"> better if a computer</w:t>
      </w:r>
      <w:r w:rsidR="005B2B93">
        <w:t>-</w:t>
      </w:r>
      <w:r>
        <w:t xml:space="preserve">generated version was created, we all agreed and made this </w:t>
      </w:r>
      <w:proofErr w:type="spellStart"/>
      <w:r>
        <w:t>Sams</w:t>
      </w:r>
      <w:proofErr w:type="spellEnd"/>
      <w:r>
        <w:t xml:space="preserve"> task in the next sprint.</w:t>
      </w:r>
    </w:p>
    <w:p w14:paraId="058B8544" w14:textId="685184CC" w:rsidR="00001EF1" w:rsidRDefault="00001EF1" w:rsidP="00001EF1">
      <w:pPr>
        <w:pStyle w:val="ListParagraph"/>
        <w:numPr>
          <w:ilvl w:val="0"/>
          <w:numId w:val="4"/>
        </w:numPr>
        <w:spacing w:before="20" w:after="20" w:line="240" w:lineRule="auto"/>
      </w:pPr>
      <w:r>
        <w:t>Discussion of the technologies that this website would use (HTML,</w:t>
      </w:r>
      <w:r w:rsidR="005B2B93">
        <w:t xml:space="preserve"> </w:t>
      </w:r>
      <w:r>
        <w:t>CSS,</w:t>
      </w:r>
      <w:r w:rsidR="005B2B93">
        <w:t xml:space="preserve"> </w:t>
      </w:r>
      <w:r>
        <w:t>JS, use of MongoDB for database storage)</w:t>
      </w:r>
    </w:p>
    <w:p w14:paraId="30B3DE32" w14:textId="5611B310" w:rsidR="00001EF1" w:rsidRDefault="00001EF1" w:rsidP="000D7E6B">
      <w:pPr>
        <w:pStyle w:val="ListParagraph"/>
        <w:numPr>
          <w:ilvl w:val="0"/>
          <w:numId w:val="4"/>
        </w:numPr>
        <w:spacing w:before="20" w:after="20" w:line="240" w:lineRule="auto"/>
      </w:pPr>
      <w:r>
        <w:t>Meeting minutes progress – What details were included</w:t>
      </w:r>
    </w:p>
    <w:p w14:paraId="000F48AE" w14:textId="23EC416A" w:rsidR="000D7E6B" w:rsidRDefault="000D7E6B" w:rsidP="000D7E6B">
      <w:pPr>
        <w:pStyle w:val="ListParagraph"/>
        <w:numPr>
          <w:ilvl w:val="0"/>
          <w:numId w:val="4"/>
        </w:numPr>
        <w:spacing w:before="20" w:after="20" w:line="240" w:lineRule="auto"/>
      </w:pPr>
      <w:r>
        <w:t>Temporarily hold progress on implementation, as we w</w:t>
      </w:r>
      <w:r w:rsidR="005B2B93">
        <w:t>ere</w:t>
      </w:r>
      <w:r>
        <w:t xml:space="preserve"> implementing too early, discuss when we should implement, and see if we can add any other features before continuing.</w:t>
      </w:r>
    </w:p>
    <w:p w14:paraId="62F9DD8D" w14:textId="0029134C" w:rsidR="000D7E6B" w:rsidRDefault="000D7E6B" w:rsidP="000D7E6B">
      <w:pPr>
        <w:pStyle w:val="ListParagraph"/>
        <w:numPr>
          <w:ilvl w:val="0"/>
          <w:numId w:val="4"/>
        </w:numPr>
        <w:spacing w:before="20" w:after="20" w:line="240" w:lineRule="auto"/>
      </w:pPr>
      <w:r>
        <w:t xml:space="preserve">Start </w:t>
      </w:r>
      <w:r w:rsidR="005B2B93">
        <w:t xml:space="preserve">the </w:t>
      </w:r>
      <w:r>
        <w:t>process of setting up RAPTOR to host our website and database (so the supervisor can track progress instead of using another service)</w:t>
      </w:r>
    </w:p>
    <w:p w14:paraId="2DA1A4A4" w14:textId="1274861E" w:rsidR="000D7E6B" w:rsidRDefault="000D7E6B" w:rsidP="000D7E6B">
      <w:pPr>
        <w:pStyle w:val="ListParagraph"/>
        <w:numPr>
          <w:ilvl w:val="0"/>
          <w:numId w:val="4"/>
        </w:numPr>
        <w:spacing w:before="20" w:after="20" w:line="240" w:lineRule="auto"/>
      </w:pPr>
      <w:proofErr w:type="spellStart"/>
      <w:r>
        <w:t>Github</w:t>
      </w:r>
      <w:proofErr w:type="spellEnd"/>
      <w:r>
        <w:t xml:space="preserve"> repository setup – access given to most group members (Lia was having problems with access, fixed in a later sprint)</w:t>
      </w:r>
    </w:p>
    <w:p w14:paraId="683BA314" w14:textId="1B49F941" w:rsidR="000D7E6B" w:rsidRDefault="000D7E6B" w:rsidP="000D7E6B">
      <w:pPr>
        <w:pStyle w:val="ListParagraph"/>
        <w:numPr>
          <w:ilvl w:val="0"/>
          <w:numId w:val="4"/>
        </w:numPr>
        <w:spacing w:before="20" w:after="20" w:line="240" w:lineRule="auto"/>
      </w:pPr>
      <w:r>
        <w:t>Trello board setup – access given to group members</w:t>
      </w:r>
    </w:p>
    <w:p w14:paraId="7FEBE99B" w14:textId="7A934E20" w:rsidR="000D7E6B" w:rsidRDefault="00717D5C" w:rsidP="000D7E6B">
      <w:pPr>
        <w:pStyle w:val="ListParagraph"/>
        <w:numPr>
          <w:ilvl w:val="0"/>
          <w:numId w:val="4"/>
        </w:numPr>
        <w:spacing w:before="20" w:after="20" w:line="240" w:lineRule="auto"/>
      </w:pPr>
      <w:r>
        <w:t xml:space="preserve">Discuss current progress on the product backlog, as this is what will assist in </w:t>
      </w:r>
      <w:r w:rsidR="005B2B93">
        <w:t xml:space="preserve">the </w:t>
      </w:r>
      <w:r>
        <w:t>implementation of the website</w:t>
      </w:r>
    </w:p>
    <w:p w14:paraId="490D5526" w14:textId="5CD2D017" w:rsidR="00717D5C" w:rsidRDefault="00717D5C" w:rsidP="00717D5C">
      <w:pPr>
        <w:spacing w:before="20" w:after="20" w:line="240" w:lineRule="auto"/>
      </w:pPr>
    </w:p>
    <w:p w14:paraId="1E85EB8F" w14:textId="45CD79E9" w:rsidR="00717D5C" w:rsidRDefault="00717D5C" w:rsidP="00717D5C">
      <w:pPr>
        <w:spacing w:before="20" w:after="20" w:line="240" w:lineRule="auto"/>
      </w:pPr>
      <w:r>
        <w:t xml:space="preserve">Meeting 4: </w:t>
      </w:r>
    </w:p>
    <w:p w14:paraId="76CAC9AA" w14:textId="227FA743" w:rsidR="00717D5C" w:rsidRDefault="00717D5C" w:rsidP="00717D5C">
      <w:pPr>
        <w:spacing w:before="20" w:after="20" w:line="240" w:lineRule="auto"/>
      </w:pPr>
      <w:r>
        <w:t>Date: 21</w:t>
      </w:r>
      <w:r w:rsidRPr="00717D5C">
        <w:rPr>
          <w:vertAlign w:val="superscript"/>
        </w:rPr>
        <w:t>st</w:t>
      </w:r>
      <w:r>
        <w:t xml:space="preserve"> October 2021</w:t>
      </w:r>
    </w:p>
    <w:p w14:paraId="4871A2CE" w14:textId="6EF716B0" w:rsidR="00985153" w:rsidRDefault="00717D5C" w:rsidP="00717D5C">
      <w:pPr>
        <w:spacing w:before="20" w:after="20" w:line="240" w:lineRule="auto"/>
      </w:pPr>
      <w:r>
        <w:t>Location: Microsoft Teams</w:t>
      </w:r>
    </w:p>
    <w:p w14:paraId="1CDD392F" w14:textId="3A803E0C" w:rsidR="00717D5C" w:rsidRDefault="00717D5C" w:rsidP="00717D5C">
      <w:pPr>
        <w:spacing w:before="20" w:after="20" w:line="240" w:lineRule="auto"/>
      </w:pPr>
      <w:r>
        <w:t>Time: 11:20am – 11:50am</w:t>
      </w:r>
    </w:p>
    <w:p w14:paraId="386F9CFE" w14:textId="109E6CCD" w:rsidR="00717D5C" w:rsidRDefault="00882E3C" w:rsidP="00717D5C">
      <w:pPr>
        <w:pStyle w:val="ListParagraph"/>
        <w:numPr>
          <w:ilvl w:val="0"/>
          <w:numId w:val="5"/>
        </w:numPr>
        <w:spacing w:before="20" w:after="20" w:line="240" w:lineRule="auto"/>
      </w:pPr>
      <w:r>
        <w:t>Color analysis of logo design, we discussed the 3 designs presented by Lia and picked out of those which w</w:t>
      </w:r>
      <w:r w:rsidR="005B2B93">
        <w:t>ere</w:t>
      </w:r>
      <w:r>
        <w:t xml:space="preserve"> most appropriate.</w:t>
      </w:r>
    </w:p>
    <w:p w14:paraId="7372301C" w14:textId="36BC9410" w:rsidR="00882E3C" w:rsidRDefault="00882E3C" w:rsidP="00717D5C">
      <w:pPr>
        <w:pStyle w:val="ListParagraph"/>
        <w:numPr>
          <w:ilvl w:val="0"/>
          <w:numId w:val="5"/>
        </w:numPr>
        <w:spacing w:before="20" w:after="20" w:line="240" w:lineRule="auto"/>
      </w:pPr>
      <w:r>
        <w:t xml:space="preserve">Splitting of </w:t>
      </w:r>
      <w:r w:rsidR="005B2B93">
        <w:t xml:space="preserve">the </w:t>
      </w:r>
      <w:r>
        <w:t>group into 2 teams (Sam,</w:t>
      </w:r>
      <w:r w:rsidR="005614FC">
        <w:t xml:space="preserve"> </w:t>
      </w:r>
      <w:r>
        <w:t>Lia,</w:t>
      </w:r>
      <w:r w:rsidR="005614FC">
        <w:t xml:space="preserve"> </w:t>
      </w:r>
      <w:r>
        <w:t>Esther website design, Tope and Saahil database)</w:t>
      </w:r>
    </w:p>
    <w:p w14:paraId="75C620A2" w14:textId="4ED4047A" w:rsidR="00882E3C" w:rsidRDefault="00882E3C" w:rsidP="00717D5C">
      <w:pPr>
        <w:pStyle w:val="ListParagraph"/>
        <w:numPr>
          <w:ilvl w:val="0"/>
          <w:numId w:val="5"/>
        </w:numPr>
        <w:spacing w:before="20" w:after="20" w:line="240" w:lineRule="auto"/>
      </w:pPr>
      <w:r>
        <w:t xml:space="preserve">Discussion and implementation of </w:t>
      </w:r>
      <w:r w:rsidR="005B2B93">
        <w:t xml:space="preserve">the </w:t>
      </w:r>
      <w:r>
        <w:t>conceptual data model (Saahil), what entities there are, how are they linked</w:t>
      </w:r>
      <w:r w:rsidR="005B2B93">
        <w:t>,</w:t>
      </w:r>
      <w:r>
        <w:t xml:space="preserve"> etc.</w:t>
      </w:r>
    </w:p>
    <w:p w14:paraId="3B4EFD0D" w14:textId="2808AD72" w:rsidR="00882E3C" w:rsidRDefault="00882E3C" w:rsidP="00717D5C">
      <w:pPr>
        <w:pStyle w:val="ListParagraph"/>
        <w:numPr>
          <w:ilvl w:val="0"/>
          <w:numId w:val="5"/>
        </w:numPr>
        <w:spacing w:before="20" w:after="20" w:line="240" w:lineRule="auto"/>
      </w:pPr>
      <w:r>
        <w:t>Login system and database (Sam) – Still awaiting CEMS reply.</w:t>
      </w:r>
    </w:p>
    <w:p w14:paraId="23B563E2" w14:textId="575D2861" w:rsidR="00882E3C" w:rsidRDefault="00882E3C" w:rsidP="00717D5C">
      <w:pPr>
        <w:pStyle w:val="ListParagraph"/>
        <w:numPr>
          <w:ilvl w:val="0"/>
          <w:numId w:val="5"/>
        </w:numPr>
        <w:spacing w:before="20" w:after="20" w:line="240" w:lineRule="auto"/>
      </w:pPr>
      <w:r>
        <w:t>Corpus of materials discuss – Tope was set on creating a template for this.</w:t>
      </w:r>
    </w:p>
    <w:p w14:paraId="2BE30288" w14:textId="050EE8E1" w:rsidR="00882E3C" w:rsidRDefault="00882E3C" w:rsidP="00717D5C">
      <w:pPr>
        <w:pStyle w:val="ListParagraph"/>
        <w:numPr>
          <w:ilvl w:val="0"/>
          <w:numId w:val="5"/>
        </w:numPr>
        <w:spacing w:before="20" w:after="20" w:line="240" w:lineRule="auto"/>
      </w:pPr>
      <w:r>
        <w:t xml:space="preserve">Main tasks for each member: (Sam – basic database design, implementation from product </w:t>
      </w:r>
      <w:r w:rsidR="005614FC">
        <w:t xml:space="preserve">backlog (homepage, login page) Tope: Color scheme adjustments, website layout adjustments, </w:t>
      </w:r>
      <w:r w:rsidR="005B2B93">
        <w:t xml:space="preserve">the </w:t>
      </w:r>
      <w:r w:rsidR="00985153">
        <w:t xml:space="preserve">conceptual data model for </w:t>
      </w:r>
      <w:r w:rsidR="005614FC">
        <w:t xml:space="preserve">database design, Saahil: Database and entity design, Lia &amp; Esther: more progress on the logo, adjustments needed to be </w:t>
      </w:r>
      <w:r w:rsidR="005614FC">
        <w:lastRenderedPageBreak/>
        <w:t>made to make the logo represent the website will be locally based, not a global company.</w:t>
      </w:r>
      <w:r>
        <w:t xml:space="preserve"> </w:t>
      </w:r>
    </w:p>
    <w:p w14:paraId="33D7BE4B" w14:textId="49572437" w:rsidR="000D7E6B" w:rsidRDefault="00985153" w:rsidP="000D7E6B">
      <w:pPr>
        <w:spacing w:before="20" w:after="20" w:line="240" w:lineRule="auto"/>
        <w:ind w:left="360"/>
      </w:pPr>
      <w:r>
        <w:t xml:space="preserve">Members present: </w:t>
      </w:r>
      <w:r w:rsidR="006C652C">
        <w:t>All</w:t>
      </w:r>
    </w:p>
    <w:p w14:paraId="0AE495DD" w14:textId="0217C6DE" w:rsidR="00985153" w:rsidRDefault="00985153" w:rsidP="000D7E6B">
      <w:pPr>
        <w:spacing w:before="20" w:after="20" w:line="240" w:lineRule="auto"/>
        <w:ind w:left="360"/>
      </w:pPr>
    </w:p>
    <w:p w14:paraId="0306A721" w14:textId="314656FC" w:rsidR="005614FC" w:rsidRDefault="005614FC" w:rsidP="000D7E6B">
      <w:pPr>
        <w:spacing w:before="20" w:after="20" w:line="240" w:lineRule="auto"/>
        <w:ind w:left="360"/>
      </w:pPr>
    </w:p>
    <w:p w14:paraId="7283CBA7" w14:textId="5A018AFF" w:rsidR="005614FC" w:rsidRDefault="005614FC" w:rsidP="000D7E6B">
      <w:pPr>
        <w:spacing w:before="20" w:after="20" w:line="240" w:lineRule="auto"/>
        <w:ind w:left="360"/>
      </w:pPr>
      <w:r>
        <w:t>Meeting 5:</w:t>
      </w:r>
    </w:p>
    <w:p w14:paraId="083E3208" w14:textId="42B49C58" w:rsidR="005614FC" w:rsidRDefault="005614FC" w:rsidP="000D7E6B">
      <w:pPr>
        <w:spacing w:before="20" w:after="20" w:line="240" w:lineRule="auto"/>
        <w:ind w:left="360"/>
      </w:pPr>
      <w:r>
        <w:t>Date: 28</w:t>
      </w:r>
      <w:r w:rsidRPr="005614FC">
        <w:rPr>
          <w:vertAlign w:val="superscript"/>
        </w:rPr>
        <w:t>th</w:t>
      </w:r>
      <w:r>
        <w:t xml:space="preserve"> October 2021</w:t>
      </w:r>
    </w:p>
    <w:p w14:paraId="25DEB775" w14:textId="3A835362" w:rsidR="005614FC" w:rsidRDefault="005614FC" w:rsidP="000D7E6B">
      <w:pPr>
        <w:spacing w:before="20" w:after="20" w:line="240" w:lineRule="auto"/>
        <w:ind w:left="360"/>
      </w:pPr>
      <w:r>
        <w:t>Location: Microsoft Teams</w:t>
      </w:r>
    </w:p>
    <w:p w14:paraId="5B22AB45" w14:textId="1974DB4F" w:rsidR="005614FC" w:rsidRDefault="005614FC" w:rsidP="000D7E6B">
      <w:pPr>
        <w:spacing w:before="20" w:after="20" w:line="240" w:lineRule="auto"/>
        <w:ind w:left="360"/>
      </w:pPr>
      <w:r>
        <w:t>Time: 14:00 – 15:00</w:t>
      </w:r>
    </w:p>
    <w:p w14:paraId="330E16DA" w14:textId="65176E4E" w:rsidR="005614FC" w:rsidRDefault="005614FC" w:rsidP="000D7E6B">
      <w:pPr>
        <w:spacing w:before="20" w:after="20" w:line="240" w:lineRule="auto"/>
        <w:ind w:left="360"/>
      </w:pPr>
      <w:r>
        <w:t>Members present: All</w:t>
      </w:r>
    </w:p>
    <w:p w14:paraId="285964F4" w14:textId="421A467C" w:rsidR="00985153" w:rsidRDefault="00985153" w:rsidP="00985153">
      <w:pPr>
        <w:pStyle w:val="ListParagraph"/>
        <w:numPr>
          <w:ilvl w:val="0"/>
          <w:numId w:val="6"/>
        </w:numPr>
        <w:spacing w:before="20" w:after="20" w:line="240" w:lineRule="auto"/>
      </w:pPr>
      <w:r>
        <w:t xml:space="preserve">Discussion of work completed in </w:t>
      </w:r>
      <w:r w:rsidR="005B2B93">
        <w:t xml:space="preserve">the </w:t>
      </w:r>
      <w:r>
        <w:t>previous sprint (Lia, Logo and analysis report, just needed approval on GitHub, Sam: 2</w:t>
      </w:r>
      <w:r w:rsidRPr="00985153">
        <w:rPr>
          <w:vertAlign w:val="superscript"/>
        </w:rPr>
        <w:t>nd</w:t>
      </w:r>
      <w:r>
        <w:t xml:space="preserve"> version of the basic website design, Tope and </w:t>
      </w:r>
      <w:proofErr w:type="spellStart"/>
      <w:r>
        <w:t>saahil</w:t>
      </w:r>
      <w:proofErr w:type="spellEnd"/>
      <w:r>
        <w:t>: still finalizing aspects of the conceptual database model design)</w:t>
      </w:r>
    </w:p>
    <w:p w14:paraId="5D534480" w14:textId="65BA9606" w:rsidR="00985153" w:rsidRDefault="00985153" w:rsidP="00985153">
      <w:pPr>
        <w:pStyle w:val="ListParagraph"/>
        <w:numPr>
          <w:ilvl w:val="0"/>
          <w:numId w:val="6"/>
        </w:numPr>
        <w:spacing w:before="20" w:after="20" w:line="240" w:lineRule="auto"/>
      </w:pPr>
      <w:r>
        <w:t xml:space="preserve">Esther was not present for our last meeting, </w:t>
      </w:r>
      <w:r w:rsidR="00B04275">
        <w:t>or this meeting so was not assigned a task.</w:t>
      </w:r>
    </w:p>
    <w:p w14:paraId="11FEB71B" w14:textId="06FA1EF6" w:rsidR="006C652C" w:rsidRDefault="006C652C" w:rsidP="006C652C">
      <w:pPr>
        <w:spacing w:before="20" w:after="20" w:line="240" w:lineRule="auto"/>
      </w:pPr>
    </w:p>
    <w:p w14:paraId="448285FA" w14:textId="55059C8C" w:rsidR="006C652C" w:rsidRDefault="006C652C" w:rsidP="006C652C">
      <w:pPr>
        <w:spacing w:before="20" w:after="20" w:line="240" w:lineRule="auto"/>
      </w:pPr>
      <w:r>
        <w:t>Meeting 6:</w:t>
      </w:r>
    </w:p>
    <w:p w14:paraId="03A9EB36" w14:textId="22C01EBE" w:rsidR="006C652C" w:rsidRDefault="006C652C" w:rsidP="006C652C">
      <w:pPr>
        <w:spacing w:before="20" w:after="20" w:line="240" w:lineRule="auto"/>
      </w:pPr>
      <w:r>
        <w:t>Date: Monday 1</w:t>
      </w:r>
      <w:r w:rsidRPr="006C652C">
        <w:rPr>
          <w:vertAlign w:val="superscript"/>
        </w:rPr>
        <w:t>st</w:t>
      </w:r>
      <w:r>
        <w:t xml:space="preserve"> November 2021</w:t>
      </w:r>
    </w:p>
    <w:p w14:paraId="3F6818B8" w14:textId="4C3503C9" w:rsidR="006C652C" w:rsidRDefault="006C652C" w:rsidP="006C652C">
      <w:pPr>
        <w:spacing w:before="20" w:after="20" w:line="240" w:lineRule="auto"/>
      </w:pPr>
      <w:r>
        <w:t>Location: Microsoft Teams</w:t>
      </w:r>
    </w:p>
    <w:p w14:paraId="28DF1867" w14:textId="38DF236C" w:rsidR="006C652C" w:rsidRDefault="006C652C" w:rsidP="006C652C">
      <w:pPr>
        <w:spacing w:before="20" w:after="20" w:line="240" w:lineRule="auto"/>
      </w:pPr>
      <w:r>
        <w:t>Time: 10:00 – 11:00</w:t>
      </w:r>
    </w:p>
    <w:p w14:paraId="635EAF96" w14:textId="26463544" w:rsidR="006C652C" w:rsidRDefault="006C652C" w:rsidP="006C652C">
      <w:pPr>
        <w:spacing w:before="20" w:after="20" w:line="240" w:lineRule="auto"/>
      </w:pPr>
      <w:r>
        <w:t>Members Present – All</w:t>
      </w:r>
    </w:p>
    <w:p w14:paraId="7AE2D78C" w14:textId="6B740AF8" w:rsidR="006C652C" w:rsidRDefault="006C652C" w:rsidP="006C652C">
      <w:pPr>
        <w:spacing w:before="20" w:after="20" w:line="240" w:lineRule="auto"/>
      </w:pPr>
    </w:p>
    <w:p w14:paraId="5DD5C8B3" w14:textId="14679B39" w:rsidR="006C652C" w:rsidRDefault="006C652C" w:rsidP="006C652C">
      <w:pPr>
        <w:pStyle w:val="ListParagraph"/>
        <w:numPr>
          <w:ilvl w:val="0"/>
          <w:numId w:val="7"/>
        </w:numPr>
        <w:spacing w:before="20" w:after="20" w:line="240" w:lineRule="auto"/>
      </w:pPr>
      <w:r>
        <w:t>Saahil has present</w:t>
      </w:r>
      <w:r w:rsidR="005B2B93">
        <w:t>ed</w:t>
      </w:r>
      <w:r>
        <w:t xml:space="preserve"> his version of the conceptual data model, Esther suggested making some table changes, the group discussed the changes and we all agreed they were suitable for our project.</w:t>
      </w:r>
    </w:p>
    <w:p w14:paraId="78346502" w14:textId="03D4C2AF" w:rsidR="005D69C4" w:rsidRDefault="005D69C4" w:rsidP="006C652C">
      <w:pPr>
        <w:pStyle w:val="ListParagraph"/>
        <w:numPr>
          <w:ilvl w:val="0"/>
          <w:numId w:val="7"/>
        </w:numPr>
        <w:spacing w:before="20" w:after="20" w:line="240" w:lineRule="auto"/>
      </w:pPr>
      <w:r>
        <w:t>Sam start</w:t>
      </w:r>
      <w:r w:rsidR="005B2B93">
        <w:t>ed</w:t>
      </w:r>
      <w:r>
        <w:t xml:space="preserve"> again on the implementation of the website, up until this point only the design was finalized.</w:t>
      </w:r>
    </w:p>
    <w:p w14:paraId="12136754" w14:textId="7050FCE4" w:rsidR="005D69C4" w:rsidRDefault="005D69C4" w:rsidP="005D69C4">
      <w:pPr>
        <w:pStyle w:val="ListParagraph"/>
        <w:numPr>
          <w:ilvl w:val="0"/>
          <w:numId w:val="7"/>
        </w:numPr>
        <w:spacing w:before="20" w:after="20" w:line="240" w:lineRule="auto"/>
      </w:pPr>
      <w:r>
        <w:t>Discussion of adding the tables to the design, we had settled on four tables, employee, bookings, service</w:t>
      </w:r>
      <w:r w:rsidR="005B2B93">
        <w:t>,</w:t>
      </w:r>
      <w:r>
        <w:t xml:space="preserve"> and user.</w:t>
      </w:r>
    </w:p>
    <w:p w14:paraId="34771F63" w14:textId="6E02B29B" w:rsidR="005D69C4" w:rsidRDefault="005D69C4" w:rsidP="006C652C">
      <w:pPr>
        <w:pStyle w:val="ListParagraph"/>
        <w:numPr>
          <w:ilvl w:val="0"/>
          <w:numId w:val="7"/>
        </w:numPr>
        <w:spacing w:before="20" w:after="20" w:line="240" w:lineRule="auto"/>
      </w:pPr>
      <w:r>
        <w:t xml:space="preserve">Discussion of how to keep track of our actual progress of a sprint, we had settled on using a sprint log in google docs, where each member for each week says what </w:t>
      </w:r>
      <w:proofErr w:type="gramStart"/>
      <w:r>
        <w:t>tasks</w:t>
      </w:r>
      <w:proofErr w:type="gramEnd"/>
      <w:r>
        <w:t xml:space="preserve"> they have been assigned, what tasks were completed and what tasks w</w:t>
      </w:r>
      <w:r w:rsidR="005B2B93">
        <w:t>ere</w:t>
      </w:r>
      <w:r>
        <w:t>n’t</w:t>
      </w:r>
      <w:r w:rsidR="005B2B93">
        <w:t>,</w:t>
      </w:r>
      <w:r>
        <w:t xml:space="preserve"> and when are going to be completed.</w:t>
      </w:r>
    </w:p>
    <w:p w14:paraId="06F55785" w14:textId="4BA8C724" w:rsidR="005D69C4" w:rsidRDefault="000064E6" w:rsidP="006C652C">
      <w:pPr>
        <w:pStyle w:val="ListParagraph"/>
        <w:numPr>
          <w:ilvl w:val="0"/>
          <w:numId w:val="7"/>
        </w:numPr>
        <w:spacing w:before="20" w:after="20" w:line="240" w:lineRule="auto"/>
      </w:pPr>
      <w:r>
        <w:t>Color changes on the website design, it was very ‘luminous’</w:t>
      </w:r>
    </w:p>
    <w:p w14:paraId="69C7502F" w14:textId="13800CC3" w:rsidR="000064E6" w:rsidRDefault="000064E6" w:rsidP="006C652C">
      <w:pPr>
        <w:pStyle w:val="ListParagraph"/>
        <w:numPr>
          <w:ilvl w:val="0"/>
          <w:numId w:val="7"/>
        </w:numPr>
        <w:spacing w:before="20" w:after="20" w:line="240" w:lineRule="auto"/>
      </w:pPr>
      <w:r>
        <w:t>Pitching the first website design to the team – this consists of the login screen, and a navbar to separate pages to the user.</w:t>
      </w:r>
    </w:p>
    <w:p w14:paraId="327658F3" w14:textId="193EC104" w:rsidR="000064E6" w:rsidRDefault="000064E6" w:rsidP="006C652C">
      <w:pPr>
        <w:pStyle w:val="ListParagraph"/>
        <w:numPr>
          <w:ilvl w:val="0"/>
          <w:numId w:val="7"/>
        </w:numPr>
        <w:spacing w:before="20" w:after="20" w:line="240" w:lineRule="auto"/>
      </w:pPr>
      <w:r>
        <w:t>Schedule changes - adjust times for when we can meet up in the future.</w:t>
      </w:r>
    </w:p>
    <w:p w14:paraId="177F819C" w14:textId="6650FA8C" w:rsidR="000064E6" w:rsidRDefault="000064E6" w:rsidP="006C652C">
      <w:pPr>
        <w:pStyle w:val="ListParagraph"/>
        <w:numPr>
          <w:ilvl w:val="0"/>
          <w:numId w:val="7"/>
        </w:numPr>
        <w:spacing w:before="20" w:after="20" w:line="240" w:lineRule="auto"/>
      </w:pPr>
      <w:r>
        <w:t xml:space="preserve">Talk of temporarily hosting </w:t>
      </w:r>
      <w:r w:rsidR="005B2B93">
        <w:t xml:space="preserve">the </w:t>
      </w:r>
      <w:r>
        <w:t xml:space="preserve">website on </w:t>
      </w:r>
      <w:r w:rsidR="005B2B93">
        <w:t xml:space="preserve">a </w:t>
      </w:r>
      <w:r>
        <w:t>free website domain till CEMS finali</w:t>
      </w:r>
      <w:r w:rsidR="005B2B93">
        <w:t>z</w:t>
      </w:r>
      <w:r>
        <w:t>e</w:t>
      </w:r>
      <w:r w:rsidR="005B2B93">
        <w:t>s</w:t>
      </w:r>
      <w:r>
        <w:t xml:space="preserve"> issues with raptor </w:t>
      </w:r>
      <w:proofErr w:type="spellStart"/>
      <w:r>
        <w:t>filestore</w:t>
      </w:r>
      <w:proofErr w:type="spellEnd"/>
      <w:r>
        <w:t>.</w:t>
      </w:r>
    </w:p>
    <w:p w14:paraId="0C212226" w14:textId="354B3D6F" w:rsidR="00D00CAF" w:rsidRDefault="00D00CAF" w:rsidP="006C652C">
      <w:pPr>
        <w:pStyle w:val="ListParagraph"/>
        <w:numPr>
          <w:ilvl w:val="0"/>
          <w:numId w:val="7"/>
        </w:numPr>
        <w:spacing w:before="20" w:after="20" w:line="240" w:lineRule="auto"/>
      </w:pPr>
      <w:r>
        <w:t>Lia has now left our group from this meeting onwards, allocation of her tasks to be split amongst the group in the next meeting.</w:t>
      </w:r>
    </w:p>
    <w:p w14:paraId="552E2FD7" w14:textId="2FE6E058" w:rsidR="00D00CAF" w:rsidRDefault="00D00CAF" w:rsidP="00D00CAF">
      <w:pPr>
        <w:spacing w:before="20" w:after="20" w:line="240" w:lineRule="auto"/>
      </w:pPr>
    </w:p>
    <w:p w14:paraId="47396CA8" w14:textId="6E58E3C9" w:rsidR="00D00CAF" w:rsidRDefault="00D00CAF" w:rsidP="00D00CAF">
      <w:pPr>
        <w:spacing w:before="20" w:after="20" w:line="240" w:lineRule="auto"/>
      </w:pPr>
      <w:r>
        <w:t>Meeting 7:</w:t>
      </w:r>
    </w:p>
    <w:p w14:paraId="632782AB" w14:textId="3D240BB4" w:rsidR="00D00CAF" w:rsidRDefault="00D00CAF" w:rsidP="00D00CAF">
      <w:pPr>
        <w:spacing w:before="20" w:after="20" w:line="240" w:lineRule="auto"/>
      </w:pPr>
      <w:r>
        <w:t>Date: Friday 5</w:t>
      </w:r>
      <w:r w:rsidRPr="00D00CAF">
        <w:rPr>
          <w:vertAlign w:val="superscript"/>
        </w:rPr>
        <w:t>th</w:t>
      </w:r>
      <w:r>
        <w:t xml:space="preserve"> November 2021</w:t>
      </w:r>
    </w:p>
    <w:p w14:paraId="2AE1BE9A" w14:textId="20766EC2" w:rsidR="00D00CAF" w:rsidRDefault="00D00CAF" w:rsidP="00D00CAF">
      <w:pPr>
        <w:spacing w:before="20" w:after="20" w:line="240" w:lineRule="auto"/>
      </w:pPr>
      <w:r>
        <w:t>Location: Microsoft Teams:</w:t>
      </w:r>
    </w:p>
    <w:p w14:paraId="7A83DDE4" w14:textId="3317790A" w:rsidR="00D00CAF" w:rsidRDefault="00D00CAF" w:rsidP="00D00CAF">
      <w:pPr>
        <w:spacing w:before="20" w:after="20" w:line="240" w:lineRule="auto"/>
      </w:pPr>
      <w:r>
        <w:t>Time: 12:00 – 13:00</w:t>
      </w:r>
    </w:p>
    <w:p w14:paraId="2E21A0F9" w14:textId="268B403D" w:rsidR="00D00CAF" w:rsidRDefault="00D00CAF" w:rsidP="00D00CAF">
      <w:pPr>
        <w:spacing w:before="20" w:after="20" w:line="240" w:lineRule="auto"/>
      </w:pPr>
      <w:r>
        <w:t>Members present: Tope, Saahil, Sam</w:t>
      </w:r>
    </w:p>
    <w:p w14:paraId="472C3934" w14:textId="069B5FF4" w:rsidR="00D00CAF" w:rsidRDefault="00D00CAF" w:rsidP="00D00CAF">
      <w:pPr>
        <w:spacing w:before="20" w:after="20" w:line="240" w:lineRule="auto"/>
      </w:pPr>
    </w:p>
    <w:p w14:paraId="11BCC1E0" w14:textId="47A8E44D" w:rsidR="00D00CAF" w:rsidRDefault="00D00CAF" w:rsidP="00D00CAF">
      <w:pPr>
        <w:pStyle w:val="ListParagraph"/>
        <w:numPr>
          <w:ilvl w:val="0"/>
          <w:numId w:val="8"/>
        </w:numPr>
        <w:spacing w:before="20" w:after="20" w:line="240" w:lineRule="auto"/>
      </w:pPr>
      <w:r>
        <w:t xml:space="preserve">Starting of </w:t>
      </w:r>
      <w:r w:rsidR="005B2B93">
        <w:t xml:space="preserve">the </w:t>
      </w:r>
      <w:r>
        <w:t>corpus of materials by Tope</w:t>
      </w:r>
      <w:r w:rsidR="005B2B93">
        <w:t>;</w:t>
      </w:r>
      <w:r>
        <w:t xml:space="preserve"> needs a little assistance, assigned Saahil to help</w:t>
      </w:r>
    </w:p>
    <w:p w14:paraId="40490D37" w14:textId="6EB51026" w:rsidR="005A0152" w:rsidRDefault="00D00CAF" w:rsidP="005A0152">
      <w:pPr>
        <w:pStyle w:val="ListParagraph"/>
        <w:numPr>
          <w:ilvl w:val="0"/>
          <w:numId w:val="8"/>
        </w:numPr>
        <w:spacing w:before="20" w:after="20" w:line="240" w:lineRule="auto"/>
      </w:pPr>
      <w:r>
        <w:t>T</w:t>
      </w:r>
      <w:r w:rsidR="005B2B93">
        <w:t>he t</w:t>
      </w:r>
      <w:r>
        <w:t>akeover of the meeting minutes from Lia by Esther</w:t>
      </w:r>
      <w:r w:rsidR="00E15072">
        <w:t xml:space="preserve"> – no progress for it this week, awaiting Lia to send through to Esther</w:t>
      </w:r>
    </w:p>
    <w:p w14:paraId="3B40F044" w14:textId="35ED234D" w:rsidR="005A0152" w:rsidRDefault="005A0152" w:rsidP="005A0152">
      <w:pPr>
        <w:pStyle w:val="ListParagraph"/>
        <w:numPr>
          <w:ilvl w:val="0"/>
          <w:numId w:val="8"/>
        </w:numPr>
        <w:spacing w:before="20" w:after="20" w:line="240" w:lineRule="auto"/>
      </w:pPr>
      <w:r>
        <w:t>Database tables implementation on temporary database domain</w:t>
      </w:r>
    </w:p>
    <w:p w14:paraId="65701EEE" w14:textId="358948A7" w:rsidR="005A0152" w:rsidRDefault="005A0152" w:rsidP="005A0152">
      <w:pPr>
        <w:pStyle w:val="ListParagraph"/>
        <w:numPr>
          <w:ilvl w:val="0"/>
          <w:numId w:val="8"/>
        </w:numPr>
        <w:spacing w:before="20" w:after="20" w:line="240" w:lineRule="auto"/>
      </w:pPr>
      <w:r>
        <w:t>Changing of the logo (Sam), discussed with the group, colors seemed a</w:t>
      </w:r>
      <w:r w:rsidR="005B2B93">
        <w:t xml:space="preserve"> </w:t>
      </w:r>
      <w:r>
        <w:t xml:space="preserve">bit sporadic, so we went with a </w:t>
      </w:r>
      <w:proofErr w:type="gramStart"/>
      <w:r>
        <w:t>2 color</w:t>
      </w:r>
      <w:proofErr w:type="gramEnd"/>
      <w:r>
        <w:t xml:space="preserve"> scheme for the logo (blue and white)</w:t>
      </w:r>
    </w:p>
    <w:p w14:paraId="4784D620" w14:textId="71390B4D" w:rsidR="005A0152" w:rsidRDefault="005A0152" w:rsidP="005A0152">
      <w:pPr>
        <w:pStyle w:val="ListParagraph"/>
        <w:numPr>
          <w:ilvl w:val="0"/>
          <w:numId w:val="8"/>
        </w:numPr>
        <w:spacing w:before="20" w:after="20" w:line="240" w:lineRule="auto"/>
      </w:pPr>
      <w:r>
        <w:t>Progress on raptor access, database is ready but require VPN access as I’m based off-campus</w:t>
      </w:r>
    </w:p>
    <w:p w14:paraId="3473753F" w14:textId="1844112E" w:rsidR="005A0152" w:rsidRDefault="005A0152" w:rsidP="005A0152">
      <w:pPr>
        <w:pStyle w:val="ListParagraph"/>
        <w:numPr>
          <w:ilvl w:val="0"/>
          <w:numId w:val="8"/>
        </w:numPr>
        <w:spacing w:before="20" w:after="20" w:line="240" w:lineRule="auto"/>
      </w:pPr>
      <w:r>
        <w:t>How we handle sensitive user information, preventing hackers from using tools to reverse lookup passwords, we came up with the idea of encryption by hashing, this is part of our data validation.</w:t>
      </w:r>
    </w:p>
    <w:p w14:paraId="0653C125" w14:textId="582767B6" w:rsidR="005A0152" w:rsidRDefault="00535720" w:rsidP="005A0152">
      <w:pPr>
        <w:pStyle w:val="ListParagraph"/>
        <w:numPr>
          <w:ilvl w:val="0"/>
          <w:numId w:val="8"/>
        </w:numPr>
        <w:spacing w:before="20" w:after="20" w:line="240" w:lineRule="auto"/>
      </w:pPr>
      <w:r>
        <w:t>Saahil present</w:t>
      </w:r>
      <w:r w:rsidR="005B2B93">
        <w:t>ed</w:t>
      </w:r>
      <w:r>
        <w:t xml:space="preserve"> the database tables – thinking of adding a 5</w:t>
      </w:r>
      <w:r w:rsidRPr="00535720">
        <w:rPr>
          <w:vertAlign w:val="superscript"/>
        </w:rPr>
        <w:t>th</w:t>
      </w:r>
      <w:r>
        <w:t xml:space="preserve"> table called department, but we decided against this.</w:t>
      </w:r>
    </w:p>
    <w:p w14:paraId="656941F9" w14:textId="1904AA04" w:rsidR="00535720" w:rsidRDefault="00535720" w:rsidP="005A0152">
      <w:pPr>
        <w:pStyle w:val="ListParagraph"/>
        <w:numPr>
          <w:ilvl w:val="0"/>
          <w:numId w:val="8"/>
        </w:numPr>
        <w:spacing w:before="20" w:after="20" w:line="240" w:lineRule="auto"/>
      </w:pPr>
      <w:r>
        <w:t xml:space="preserve">Temporary website </w:t>
      </w:r>
      <w:r w:rsidR="005B2B93">
        <w:t>URL</w:t>
      </w:r>
      <w:r>
        <w:t xml:space="preserve"> sent to team members</w:t>
      </w:r>
      <w:r w:rsidR="00D74ADD">
        <w:t xml:space="preserve">, highlighted key issues not working currently (navbar doesn’t work, registration form not aligned properly, database </w:t>
      </w:r>
      <w:proofErr w:type="gramStart"/>
      <w:r w:rsidR="00D74ADD">
        <w:t>cant</w:t>
      </w:r>
      <w:proofErr w:type="gramEnd"/>
      <w:r w:rsidR="00D74ADD">
        <w:t xml:space="preserve"> detect duplicates</w:t>
      </w:r>
      <w:r w:rsidR="005B2B93">
        <w:t>,</w:t>
      </w:r>
      <w:r w:rsidR="00D74ADD">
        <w:t xml:space="preserve"> </w:t>
      </w:r>
      <w:proofErr w:type="spellStart"/>
      <w:r w:rsidR="00D74ADD">
        <w:t>etc</w:t>
      </w:r>
      <w:proofErr w:type="spellEnd"/>
      <w:r w:rsidR="00D74ADD">
        <w:t>)</w:t>
      </w:r>
    </w:p>
    <w:p w14:paraId="714991A4" w14:textId="0B628D38" w:rsidR="00E15072" w:rsidRDefault="00E15072" w:rsidP="005A0152">
      <w:pPr>
        <w:pStyle w:val="ListParagraph"/>
        <w:numPr>
          <w:ilvl w:val="0"/>
          <w:numId w:val="8"/>
        </w:numPr>
        <w:spacing w:before="20" w:after="20" w:line="240" w:lineRule="auto"/>
      </w:pPr>
      <w:r>
        <w:t xml:space="preserve">Discussion of pair programming, as others need to code for </w:t>
      </w:r>
      <w:r w:rsidR="00AE4A89">
        <w:t xml:space="preserve">the </w:t>
      </w:r>
      <w:r>
        <w:t>website, Esther-Sam, Saahil-Tope</w:t>
      </w:r>
    </w:p>
    <w:p w14:paraId="19E2EED2" w14:textId="738B765E" w:rsidR="00E15072" w:rsidRDefault="00E15072" w:rsidP="00E15072">
      <w:pPr>
        <w:spacing w:before="20" w:after="20" w:line="240" w:lineRule="auto"/>
      </w:pPr>
    </w:p>
    <w:p w14:paraId="4848F0AE" w14:textId="7DEDEAF4" w:rsidR="00E15072" w:rsidRDefault="00E15072" w:rsidP="00E15072">
      <w:pPr>
        <w:spacing w:before="20" w:after="20" w:line="240" w:lineRule="auto"/>
      </w:pPr>
      <w:r>
        <w:t>Meeting 8:</w:t>
      </w:r>
    </w:p>
    <w:p w14:paraId="2B5B8548" w14:textId="69D5C3BB" w:rsidR="00E15072" w:rsidRDefault="00E15072" w:rsidP="00E15072">
      <w:pPr>
        <w:spacing w:before="20" w:after="20" w:line="240" w:lineRule="auto"/>
      </w:pPr>
      <w:r>
        <w:t>Date: Tuesday 9</w:t>
      </w:r>
      <w:r w:rsidRPr="00E15072">
        <w:rPr>
          <w:vertAlign w:val="superscript"/>
        </w:rPr>
        <w:t>th</w:t>
      </w:r>
      <w:r>
        <w:t xml:space="preserve"> November 2021</w:t>
      </w:r>
    </w:p>
    <w:p w14:paraId="48C2C4DC" w14:textId="1BE42D5A" w:rsidR="00E15072" w:rsidRDefault="00E15072" w:rsidP="00E15072">
      <w:pPr>
        <w:spacing w:before="20" w:after="20" w:line="240" w:lineRule="auto"/>
      </w:pPr>
      <w:r>
        <w:t>Location: Microsoft Teams</w:t>
      </w:r>
    </w:p>
    <w:p w14:paraId="48E882AF" w14:textId="7A861760" w:rsidR="00E15072" w:rsidRDefault="00E15072" w:rsidP="00E15072">
      <w:pPr>
        <w:spacing w:before="20" w:after="20" w:line="240" w:lineRule="auto"/>
      </w:pPr>
      <w:r>
        <w:t>Time: 11:00 – 11:45</w:t>
      </w:r>
    </w:p>
    <w:p w14:paraId="1BACA2A6" w14:textId="77777777" w:rsidR="00E15072" w:rsidRDefault="00E15072" w:rsidP="00E15072">
      <w:pPr>
        <w:spacing w:before="20" w:after="20" w:line="240" w:lineRule="auto"/>
      </w:pPr>
    </w:p>
    <w:p w14:paraId="088C35FE" w14:textId="053BA8F4" w:rsidR="00E15072" w:rsidRDefault="00E15072" w:rsidP="00E15072">
      <w:pPr>
        <w:spacing w:before="20" w:after="20" w:line="240" w:lineRule="auto"/>
      </w:pPr>
      <w:r>
        <w:t>Members present: Tope Saahil Sam</w:t>
      </w:r>
    </w:p>
    <w:p w14:paraId="5CCD3B7B" w14:textId="486FC948" w:rsidR="00E15072" w:rsidRDefault="00E15072" w:rsidP="00E15072">
      <w:pPr>
        <w:spacing w:before="20" w:after="20" w:line="240" w:lineRule="auto"/>
      </w:pPr>
    </w:p>
    <w:p w14:paraId="0389A2B5" w14:textId="00E7A460" w:rsidR="00E15072" w:rsidRDefault="00E15072" w:rsidP="00E15072">
      <w:pPr>
        <w:pStyle w:val="ListParagraph"/>
        <w:numPr>
          <w:ilvl w:val="0"/>
          <w:numId w:val="11"/>
        </w:numPr>
        <w:spacing w:before="20" w:after="20" w:line="240" w:lineRule="auto"/>
      </w:pPr>
      <w:r>
        <w:t xml:space="preserve">Update on CEMS/raptor – The group can now access the </w:t>
      </w:r>
      <w:proofErr w:type="spellStart"/>
      <w:r>
        <w:t>filespace</w:t>
      </w:r>
      <w:proofErr w:type="spellEnd"/>
      <w:r>
        <w:t xml:space="preserve"> on raptor and begin deploying the database tables.</w:t>
      </w:r>
    </w:p>
    <w:p w14:paraId="5199B6CA" w14:textId="6C85257C" w:rsidR="00E15072" w:rsidRDefault="00E15072" w:rsidP="00E15072">
      <w:pPr>
        <w:pStyle w:val="ListParagraph"/>
        <w:numPr>
          <w:ilvl w:val="0"/>
          <w:numId w:val="11"/>
        </w:numPr>
        <w:spacing w:before="20" w:after="20" w:line="240" w:lineRule="auto"/>
      </w:pPr>
      <w:r>
        <w:t xml:space="preserve">Begin setting up PuTTY to communicate with </w:t>
      </w:r>
      <w:r w:rsidR="005B2B93">
        <w:t xml:space="preserve">the </w:t>
      </w:r>
      <w:r>
        <w:t xml:space="preserve">database, Saahil currently having issues due to using a </w:t>
      </w:r>
      <w:r w:rsidR="005B2B93">
        <w:t>m</w:t>
      </w:r>
      <w:r>
        <w:t>acOS machine.</w:t>
      </w:r>
    </w:p>
    <w:p w14:paraId="4B487C3E" w14:textId="5EBCAA90" w:rsidR="00E15072" w:rsidRDefault="00B04275" w:rsidP="00E15072">
      <w:pPr>
        <w:pStyle w:val="ListParagraph"/>
        <w:numPr>
          <w:ilvl w:val="0"/>
          <w:numId w:val="11"/>
        </w:numPr>
        <w:spacing w:before="20" w:after="20" w:line="240" w:lineRule="auto"/>
      </w:pPr>
      <w:r>
        <w:t>Sam – Discussing features that are now implemented into the website which is now hosted on raptor</w:t>
      </w:r>
    </w:p>
    <w:p w14:paraId="06E832C7" w14:textId="161071F6" w:rsidR="00B04275" w:rsidRDefault="00B04275" w:rsidP="00E15072">
      <w:pPr>
        <w:pStyle w:val="ListParagraph"/>
        <w:numPr>
          <w:ilvl w:val="0"/>
          <w:numId w:val="11"/>
        </w:numPr>
        <w:spacing w:before="20" w:after="20" w:line="240" w:lineRule="auto"/>
      </w:pPr>
      <w:r>
        <w:t>Tope – Talking about the approach needed for testing said features, we suggested using a word document for this, updated weekly. Tope had started work on the first version shortly after the meeting, producing results of the website that worked as intended, didn’t work, or partially worked.</w:t>
      </w:r>
    </w:p>
    <w:p w14:paraId="52F3C1FB" w14:textId="40F1C49C" w:rsidR="00B04275" w:rsidRDefault="00B04275" w:rsidP="00E15072">
      <w:pPr>
        <w:pStyle w:val="ListParagraph"/>
        <w:numPr>
          <w:ilvl w:val="0"/>
          <w:numId w:val="11"/>
        </w:numPr>
        <w:spacing w:before="20" w:after="20" w:line="240" w:lineRule="auto"/>
      </w:pPr>
      <w:r>
        <w:t xml:space="preserve">Esther – </w:t>
      </w:r>
      <w:r w:rsidR="00B52B19">
        <w:t>apologized</w:t>
      </w:r>
      <w:r>
        <w:t xml:space="preserve"> for not being present at our previous few meetings, stating that she had been busy at work, we assigned her the task of creating a</w:t>
      </w:r>
      <w:r w:rsidR="005B2B93">
        <w:t>n</w:t>
      </w:r>
      <w:r>
        <w:t xml:space="preserve"> </w:t>
      </w:r>
      <w:r w:rsidR="00B52B19">
        <w:t xml:space="preserve">‘about us’ page, detailing who the company </w:t>
      </w:r>
      <w:r w:rsidR="005B2B93">
        <w:t>is</w:t>
      </w:r>
      <w:r w:rsidR="00B52B19">
        <w:t>, what they provide</w:t>
      </w:r>
      <w:r w:rsidR="005B2B93">
        <w:t>,</w:t>
      </w:r>
      <w:r w:rsidR="00B52B19">
        <w:t xml:space="preserve"> etc. The group agreed on this task.</w:t>
      </w:r>
    </w:p>
    <w:p w14:paraId="56C1B418" w14:textId="3C4929FB" w:rsidR="00B52B19" w:rsidRDefault="00B52B19" w:rsidP="00B52B19">
      <w:pPr>
        <w:spacing w:before="20" w:after="20" w:line="240" w:lineRule="auto"/>
      </w:pPr>
    </w:p>
    <w:p w14:paraId="5DDC6995" w14:textId="19DD4A6E" w:rsidR="00B52B19" w:rsidRDefault="00B52B19" w:rsidP="00B52B19">
      <w:pPr>
        <w:spacing w:before="20" w:after="20" w:line="240" w:lineRule="auto"/>
      </w:pPr>
      <w:r>
        <w:t>Meeting 9:</w:t>
      </w:r>
    </w:p>
    <w:p w14:paraId="597D1688" w14:textId="7AAD5E8D" w:rsidR="00B52B19" w:rsidRDefault="00B52B19" w:rsidP="00B52B19">
      <w:pPr>
        <w:spacing w:before="20" w:after="20" w:line="240" w:lineRule="auto"/>
      </w:pPr>
      <w:r>
        <w:t>Date: Friday 12</w:t>
      </w:r>
      <w:r w:rsidRPr="00B52B19">
        <w:rPr>
          <w:vertAlign w:val="superscript"/>
        </w:rPr>
        <w:t>th</w:t>
      </w:r>
      <w:r>
        <w:t xml:space="preserve"> November 2021</w:t>
      </w:r>
    </w:p>
    <w:p w14:paraId="68114A1F" w14:textId="1562725C" w:rsidR="00B52B19" w:rsidRDefault="00B52B19" w:rsidP="00B52B19">
      <w:pPr>
        <w:spacing w:before="20" w:after="20" w:line="240" w:lineRule="auto"/>
      </w:pPr>
      <w:r>
        <w:t>Location: Microsoft Teams</w:t>
      </w:r>
    </w:p>
    <w:p w14:paraId="7CC9DE0D" w14:textId="3E74FFC5" w:rsidR="00B52B19" w:rsidRDefault="00B52B19" w:rsidP="00B52B19">
      <w:pPr>
        <w:spacing w:before="20" w:after="20" w:line="240" w:lineRule="auto"/>
      </w:pPr>
      <w:r>
        <w:t>Time: 13:00 – 14:00</w:t>
      </w:r>
    </w:p>
    <w:p w14:paraId="2984EF4D" w14:textId="5B43FAA5" w:rsidR="00B52B19" w:rsidRDefault="00B52B19" w:rsidP="00B52B19">
      <w:pPr>
        <w:spacing w:before="20" w:after="20" w:line="240" w:lineRule="auto"/>
      </w:pPr>
      <w:r>
        <w:t>Members present: Tope, Sam, Saahil</w:t>
      </w:r>
    </w:p>
    <w:p w14:paraId="59F38519" w14:textId="6060311F" w:rsidR="00B52B19" w:rsidRDefault="00B52B19" w:rsidP="00B52B19">
      <w:pPr>
        <w:spacing w:before="20" w:after="20" w:line="240" w:lineRule="auto"/>
      </w:pPr>
      <w:r>
        <w:lastRenderedPageBreak/>
        <w:t>Members not present: Esther – had communicated with us that she could not make the meeting so we relayed notes back to her after the meeting had been concluded.</w:t>
      </w:r>
    </w:p>
    <w:p w14:paraId="6549559D" w14:textId="07A39CB0" w:rsidR="00B52B19" w:rsidRDefault="00B52B19" w:rsidP="00B52B19">
      <w:pPr>
        <w:pStyle w:val="ListParagraph"/>
        <w:numPr>
          <w:ilvl w:val="0"/>
          <w:numId w:val="13"/>
        </w:numPr>
        <w:spacing w:before="20" w:after="20" w:line="240" w:lineRule="auto"/>
      </w:pPr>
      <w:r>
        <w:t xml:space="preserve">Saahil &amp; Tope – were not quite happy with their progress on their conceptual data model and website testing, </w:t>
      </w:r>
      <w:r w:rsidR="005B2B93">
        <w:t xml:space="preserve">which </w:t>
      </w:r>
      <w:r>
        <w:t xml:space="preserve">allowed them to </w:t>
      </w:r>
      <w:r w:rsidR="00DB1B16">
        <w:t>continue</w:t>
      </w:r>
      <w:r>
        <w:t xml:space="preserve"> with this through the next sprint</w:t>
      </w:r>
      <w:r w:rsidR="00DB1B16">
        <w:t>; Tope had a car accident hence the progress was slower than usual.</w:t>
      </w:r>
    </w:p>
    <w:p w14:paraId="1E3E873B" w14:textId="5E6886A4" w:rsidR="00B52B19" w:rsidRDefault="00B52B19" w:rsidP="00B52B19">
      <w:pPr>
        <w:pStyle w:val="ListParagraph"/>
        <w:numPr>
          <w:ilvl w:val="0"/>
          <w:numId w:val="12"/>
        </w:numPr>
        <w:spacing w:before="20" w:after="20" w:line="240" w:lineRule="auto"/>
      </w:pPr>
      <w:r>
        <w:t xml:space="preserve">Esther – To start the about us page ready within the next 1-2 weeks, we had clarified beforehand to make sure she knew what the task entailed, she understood. </w:t>
      </w:r>
      <w:r w:rsidR="00654A44">
        <w:rPr>
          <w:noProof/>
        </w:rPr>
        <w:drawing>
          <wp:inline distT="0" distB="0" distL="0" distR="0" wp14:anchorId="6B0227C7" wp14:editId="4CBCF434">
            <wp:extent cx="4705350" cy="222885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5"/>
                    <a:stretch>
                      <a:fillRect/>
                    </a:stretch>
                  </pic:blipFill>
                  <pic:spPr>
                    <a:xfrm>
                      <a:off x="0" y="0"/>
                      <a:ext cx="4705350" cy="2228850"/>
                    </a:xfrm>
                    <a:prstGeom prst="rect">
                      <a:avLst/>
                    </a:prstGeom>
                  </pic:spPr>
                </pic:pic>
              </a:graphicData>
            </a:graphic>
          </wp:inline>
        </w:drawing>
      </w:r>
    </w:p>
    <w:p w14:paraId="59EF291D" w14:textId="62D29B3A" w:rsidR="00D00CAF" w:rsidRDefault="00D00CAF" w:rsidP="00D00CAF">
      <w:pPr>
        <w:spacing w:before="20" w:after="20" w:line="240" w:lineRule="auto"/>
      </w:pPr>
    </w:p>
    <w:p w14:paraId="4499F269" w14:textId="60F58706" w:rsidR="00DB1B16" w:rsidRDefault="00DB1B16" w:rsidP="00D00CAF">
      <w:pPr>
        <w:spacing w:before="20" w:after="20" w:line="240" w:lineRule="auto"/>
      </w:pPr>
    </w:p>
    <w:p w14:paraId="4649EC10" w14:textId="5F1570F8" w:rsidR="00DB1B16" w:rsidRDefault="00DB1B16" w:rsidP="00D00CAF">
      <w:pPr>
        <w:spacing w:before="20" w:after="20" w:line="240" w:lineRule="auto"/>
      </w:pPr>
      <w:r>
        <w:t>Meeting 10:</w:t>
      </w:r>
    </w:p>
    <w:p w14:paraId="549BCA2F" w14:textId="1D249712" w:rsidR="00DB1B16" w:rsidRDefault="00DB1B16" w:rsidP="00D00CAF">
      <w:pPr>
        <w:spacing w:before="20" w:after="20" w:line="240" w:lineRule="auto"/>
      </w:pPr>
      <w:r>
        <w:t>Date: Tuesday 16</w:t>
      </w:r>
      <w:r w:rsidRPr="00DB1B16">
        <w:rPr>
          <w:vertAlign w:val="superscript"/>
        </w:rPr>
        <w:t>th</w:t>
      </w:r>
      <w:r>
        <w:t xml:space="preserve"> November 2021</w:t>
      </w:r>
    </w:p>
    <w:p w14:paraId="1FC44104" w14:textId="23E2A93A" w:rsidR="00DB1B16" w:rsidRDefault="00DB1B16" w:rsidP="00D00CAF">
      <w:pPr>
        <w:spacing w:before="20" w:after="20" w:line="240" w:lineRule="auto"/>
      </w:pPr>
      <w:r>
        <w:t>Location: Microsoft Teams</w:t>
      </w:r>
    </w:p>
    <w:p w14:paraId="4982E0D9" w14:textId="7D69E5B7" w:rsidR="00DB1B16" w:rsidRDefault="00DB1B16" w:rsidP="00D00CAF">
      <w:pPr>
        <w:spacing w:before="20" w:after="20" w:line="240" w:lineRule="auto"/>
      </w:pPr>
      <w:r>
        <w:t>Time: 11:00-12:00</w:t>
      </w:r>
    </w:p>
    <w:p w14:paraId="629EA2A0" w14:textId="5043EC8D" w:rsidR="00DB1B16" w:rsidRDefault="00DB1B16" w:rsidP="00D00CAF">
      <w:pPr>
        <w:spacing w:before="20" w:after="20" w:line="240" w:lineRule="auto"/>
      </w:pPr>
      <w:r>
        <w:t>Members Present – Tope, Saahil, Sam</w:t>
      </w:r>
    </w:p>
    <w:p w14:paraId="58D6CB37" w14:textId="16C7D5D2" w:rsidR="00DB1B16" w:rsidRDefault="00DB1B16" w:rsidP="00D00CAF">
      <w:pPr>
        <w:spacing w:before="20" w:after="20" w:line="240" w:lineRule="auto"/>
      </w:pPr>
      <w:r>
        <w:t xml:space="preserve">Member not present – Esther – Nobody has heard from Esther </w:t>
      </w:r>
      <w:r w:rsidR="003C0A88">
        <w:t>within</w:t>
      </w:r>
      <w:r>
        <w:t xml:space="preserve"> the last week, we had tried to communicate with her via Teams and our </w:t>
      </w:r>
      <w:proofErr w:type="spellStart"/>
      <w:r>
        <w:t>Whatsapp</w:t>
      </w:r>
      <w:proofErr w:type="spellEnd"/>
      <w:r>
        <w:t xml:space="preserve"> group but to no avail.</w:t>
      </w:r>
    </w:p>
    <w:p w14:paraId="062A745D" w14:textId="25BED520" w:rsidR="00DB1B16" w:rsidRDefault="00DB1B16" w:rsidP="00D00CAF">
      <w:pPr>
        <w:spacing w:before="20" w:after="20" w:line="240" w:lineRule="auto"/>
      </w:pPr>
    </w:p>
    <w:p w14:paraId="2502EF17" w14:textId="7BEFB110" w:rsidR="00DB1B16" w:rsidRDefault="00DB1B16" w:rsidP="00DB1B16">
      <w:pPr>
        <w:pStyle w:val="ListParagraph"/>
        <w:numPr>
          <w:ilvl w:val="0"/>
          <w:numId w:val="12"/>
        </w:numPr>
        <w:spacing w:before="20" w:after="20" w:line="240" w:lineRule="auto"/>
      </w:pPr>
      <w:r>
        <w:t>Progress on the About us webpage – Not heard from Esther so we could not achieve this.</w:t>
      </w:r>
      <w:r w:rsidR="00916864">
        <w:t xml:space="preserve"> Multiple pings sent to Esther to request current progress on </w:t>
      </w:r>
      <w:r w:rsidR="005B2B93">
        <w:t xml:space="preserve">the </w:t>
      </w:r>
      <w:r w:rsidR="00916864">
        <w:t>‘About us’ Page sent to Sam, no response</w:t>
      </w:r>
    </w:p>
    <w:p w14:paraId="4FAD7AD0" w14:textId="5BDFEE9B" w:rsidR="00916864" w:rsidRDefault="00916864" w:rsidP="00916864">
      <w:pPr>
        <w:spacing w:before="20" w:after="20" w:line="240" w:lineRule="auto"/>
      </w:pPr>
    </w:p>
    <w:p w14:paraId="38D19816" w14:textId="5FF0B5E0" w:rsidR="00916864" w:rsidRDefault="00916864" w:rsidP="00916864">
      <w:pPr>
        <w:spacing w:before="20" w:after="20" w:line="240" w:lineRule="auto"/>
      </w:pPr>
      <w:r>
        <w:rPr>
          <w:noProof/>
        </w:rPr>
        <w:drawing>
          <wp:inline distT="0" distB="0" distL="0" distR="0" wp14:anchorId="5493336B" wp14:editId="4E4FA16D">
            <wp:extent cx="5943600" cy="1656080"/>
            <wp:effectExtent l="0" t="0" r="0" b="1270"/>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6"/>
                    <a:stretch>
                      <a:fillRect/>
                    </a:stretch>
                  </pic:blipFill>
                  <pic:spPr>
                    <a:xfrm>
                      <a:off x="0" y="0"/>
                      <a:ext cx="5943600" cy="1656080"/>
                    </a:xfrm>
                    <a:prstGeom prst="rect">
                      <a:avLst/>
                    </a:prstGeom>
                  </pic:spPr>
                </pic:pic>
              </a:graphicData>
            </a:graphic>
          </wp:inline>
        </w:drawing>
      </w:r>
    </w:p>
    <w:p w14:paraId="307E4611" w14:textId="0D5E9910" w:rsidR="00916864" w:rsidRDefault="00916864" w:rsidP="00916864">
      <w:pPr>
        <w:spacing w:before="20" w:after="20" w:line="240" w:lineRule="auto"/>
      </w:pPr>
      <w:r>
        <w:rPr>
          <w:noProof/>
        </w:rPr>
        <w:lastRenderedPageBreak/>
        <w:drawing>
          <wp:inline distT="0" distB="0" distL="0" distR="0" wp14:anchorId="7BCC7E5A" wp14:editId="19EC2F1A">
            <wp:extent cx="3644125" cy="3933825"/>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7"/>
                    <a:stretch>
                      <a:fillRect/>
                    </a:stretch>
                  </pic:blipFill>
                  <pic:spPr>
                    <a:xfrm>
                      <a:off x="0" y="0"/>
                      <a:ext cx="3645431" cy="3935235"/>
                    </a:xfrm>
                    <a:prstGeom prst="rect">
                      <a:avLst/>
                    </a:prstGeom>
                  </pic:spPr>
                </pic:pic>
              </a:graphicData>
            </a:graphic>
          </wp:inline>
        </w:drawing>
      </w:r>
    </w:p>
    <w:p w14:paraId="0122A00E" w14:textId="51C6A831" w:rsidR="00916864" w:rsidRDefault="00916864" w:rsidP="00916864">
      <w:pPr>
        <w:spacing w:before="20" w:after="20" w:line="240" w:lineRule="auto"/>
      </w:pPr>
      <w:r>
        <w:rPr>
          <w:noProof/>
        </w:rPr>
        <w:drawing>
          <wp:inline distT="0" distB="0" distL="0" distR="0" wp14:anchorId="4D2F4BC6" wp14:editId="2A7ABAF4">
            <wp:extent cx="5276850" cy="638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6850" cy="638175"/>
                    </a:xfrm>
                    <a:prstGeom prst="rect">
                      <a:avLst/>
                    </a:prstGeom>
                  </pic:spPr>
                </pic:pic>
              </a:graphicData>
            </a:graphic>
          </wp:inline>
        </w:drawing>
      </w:r>
    </w:p>
    <w:p w14:paraId="3D921A61" w14:textId="58DEF14C" w:rsidR="00916864" w:rsidRDefault="00916864" w:rsidP="00916864">
      <w:pPr>
        <w:spacing w:before="20" w:after="20" w:line="240" w:lineRule="auto"/>
        <w:ind w:left="360"/>
      </w:pPr>
    </w:p>
    <w:p w14:paraId="7BDBD443" w14:textId="3B6AFE82" w:rsidR="00916864" w:rsidRDefault="00916864" w:rsidP="00916864">
      <w:pPr>
        <w:spacing w:before="20" w:after="20" w:line="240" w:lineRule="auto"/>
      </w:pPr>
    </w:p>
    <w:p w14:paraId="12B297EC" w14:textId="77777777" w:rsidR="00916864" w:rsidRDefault="00916864" w:rsidP="00916864">
      <w:pPr>
        <w:spacing w:before="20" w:after="20" w:line="240" w:lineRule="auto"/>
      </w:pPr>
    </w:p>
    <w:p w14:paraId="33E4696B" w14:textId="55CBFDAF" w:rsidR="00DB1B16" w:rsidRDefault="00916864" w:rsidP="00DB1B16">
      <w:pPr>
        <w:pStyle w:val="ListParagraph"/>
        <w:numPr>
          <w:ilvl w:val="0"/>
          <w:numId w:val="12"/>
        </w:numPr>
        <w:spacing w:before="20" w:after="20" w:line="240" w:lineRule="auto"/>
      </w:pPr>
      <w:r>
        <w:t>About us</w:t>
      </w:r>
      <w:r w:rsidR="005B2B93">
        <w:t>,</w:t>
      </w:r>
      <w:r>
        <w:t xml:space="preserve"> webpage testing task – assigned to </w:t>
      </w:r>
      <w:proofErr w:type="spellStart"/>
      <w:r>
        <w:t>sam.</w:t>
      </w:r>
      <w:proofErr w:type="spellEnd"/>
    </w:p>
    <w:p w14:paraId="7D62E725" w14:textId="1879F96C" w:rsidR="00916864" w:rsidRDefault="00916864" w:rsidP="00DB1B16">
      <w:pPr>
        <w:pStyle w:val="ListParagraph"/>
        <w:numPr>
          <w:ilvl w:val="0"/>
          <w:numId w:val="12"/>
        </w:numPr>
        <w:spacing w:before="20" w:after="20" w:line="240" w:lineRule="auto"/>
      </w:pPr>
      <w:r>
        <w:t xml:space="preserve">More progress </w:t>
      </w:r>
      <w:r w:rsidR="005B2B93">
        <w:t xml:space="preserve">was </w:t>
      </w:r>
      <w:r>
        <w:t xml:space="preserve">made on </w:t>
      </w:r>
      <w:r w:rsidR="005B2B93">
        <w:t xml:space="preserve">the </w:t>
      </w:r>
      <w:r>
        <w:t xml:space="preserve">implementation of </w:t>
      </w:r>
      <w:r w:rsidR="005B2B93">
        <w:t xml:space="preserve">the </w:t>
      </w:r>
      <w:r>
        <w:t>database with Tope and Saahil, Saahil ran into a problem (still the same issue of connecting to the database) but Tope is now well again so more progress has been made.</w:t>
      </w:r>
    </w:p>
    <w:p w14:paraId="6129CF09" w14:textId="1A625132" w:rsidR="00916864" w:rsidRDefault="00C74522" w:rsidP="00DB1B16">
      <w:pPr>
        <w:pStyle w:val="ListParagraph"/>
        <w:numPr>
          <w:ilvl w:val="0"/>
          <w:numId w:val="12"/>
        </w:numPr>
        <w:spacing w:before="20" w:after="20" w:line="240" w:lineRule="auto"/>
      </w:pPr>
      <w:r>
        <w:t>Sam – check over the MySQL tables that Saahil had created and put into a word file on raptor – there were errors with some of the keys (multiple primary keys in the same table) we each discussed an appropriate approach to solve this, and ended up settling on creating a composite key instead.</w:t>
      </w:r>
    </w:p>
    <w:p w14:paraId="45567294" w14:textId="28C2D38D" w:rsidR="00D00CAF" w:rsidRDefault="00D00CAF" w:rsidP="00C74522">
      <w:pPr>
        <w:pStyle w:val="ListParagraph"/>
        <w:spacing w:before="20" w:after="20" w:line="240" w:lineRule="auto"/>
      </w:pPr>
    </w:p>
    <w:p w14:paraId="553A8883" w14:textId="4193DD96" w:rsidR="00C74522" w:rsidRDefault="00C74522" w:rsidP="00C74522">
      <w:pPr>
        <w:pStyle w:val="ListParagraph"/>
        <w:spacing w:before="20" w:after="20" w:line="240" w:lineRule="auto"/>
      </w:pPr>
    </w:p>
    <w:p w14:paraId="3D7810C5" w14:textId="6B9F644D" w:rsidR="00C74522" w:rsidRDefault="00C74522" w:rsidP="00C74522">
      <w:pPr>
        <w:spacing w:before="20" w:after="20" w:line="240" w:lineRule="auto"/>
      </w:pPr>
      <w:r>
        <w:t>Meeting 11:</w:t>
      </w:r>
    </w:p>
    <w:p w14:paraId="42282CEF" w14:textId="607EB593" w:rsidR="00C74522" w:rsidRDefault="00C74522" w:rsidP="00C74522">
      <w:pPr>
        <w:spacing w:before="20" w:after="20" w:line="240" w:lineRule="auto"/>
      </w:pPr>
      <w:r>
        <w:t>Date: Tuesday 19</w:t>
      </w:r>
      <w:r w:rsidRPr="00DB1B16">
        <w:rPr>
          <w:vertAlign w:val="superscript"/>
        </w:rPr>
        <w:t>th</w:t>
      </w:r>
      <w:r>
        <w:t xml:space="preserve"> November 2021</w:t>
      </w:r>
    </w:p>
    <w:p w14:paraId="1A509EB9" w14:textId="77777777" w:rsidR="00C74522" w:rsidRDefault="00C74522" w:rsidP="00C74522">
      <w:pPr>
        <w:spacing w:before="20" w:after="20" w:line="240" w:lineRule="auto"/>
      </w:pPr>
      <w:r>
        <w:t>Location: Microsoft Teams</w:t>
      </w:r>
    </w:p>
    <w:p w14:paraId="21E5E724" w14:textId="4AF29F16" w:rsidR="00C74522" w:rsidRDefault="00C74522" w:rsidP="00C74522">
      <w:pPr>
        <w:spacing w:before="20" w:after="20" w:line="240" w:lineRule="auto"/>
      </w:pPr>
      <w:r>
        <w:t>Time: 14:00 – 14:45</w:t>
      </w:r>
    </w:p>
    <w:p w14:paraId="0BE111F2" w14:textId="77777777" w:rsidR="00C74522" w:rsidRDefault="00C74522" w:rsidP="00C74522">
      <w:pPr>
        <w:spacing w:before="20" w:after="20" w:line="240" w:lineRule="auto"/>
      </w:pPr>
      <w:r>
        <w:t>Members Present – Tope, Saahil, Sam</w:t>
      </w:r>
    </w:p>
    <w:p w14:paraId="547A176D" w14:textId="3CB0009D" w:rsidR="00C74522" w:rsidRDefault="00C74522" w:rsidP="00C74522">
      <w:pPr>
        <w:spacing w:before="20" w:after="20" w:line="240" w:lineRule="auto"/>
      </w:pPr>
      <w:r>
        <w:t>Member not present – Esther – Still not present to meetings, however, I did receive an email from Esther on the 17</w:t>
      </w:r>
      <w:r w:rsidRPr="00C74522">
        <w:rPr>
          <w:vertAlign w:val="superscript"/>
        </w:rPr>
        <w:t>t</w:t>
      </w:r>
      <w:r>
        <w:rPr>
          <w:vertAlign w:val="superscript"/>
        </w:rPr>
        <w:t xml:space="preserve">h </w:t>
      </w:r>
      <w:r>
        <w:t xml:space="preserve">November stating that she had lost her phone, there was also a situation with her </w:t>
      </w:r>
      <w:r>
        <w:lastRenderedPageBreak/>
        <w:t>laptop that she sent in a separate email on 18</w:t>
      </w:r>
      <w:r w:rsidRPr="00C74522">
        <w:rPr>
          <w:vertAlign w:val="superscript"/>
        </w:rPr>
        <w:t>th</w:t>
      </w:r>
      <w:r>
        <w:t xml:space="preserve"> November, she informed me that the About us page was almost complete and that she would show me the code later on that day (she did not).</w:t>
      </w:r>
      <w:r w:rsidR="001B7808">
        <w:t xml:space="preserve"> She was also getting a sim for her old phone so she could catch up on the WhatsApp group messages on 18</w:t>
      </w:r>
      <w:r w:rsidR="001B7808" w:rsidRPr="001B7808">
        <w:rPr>
          <w:vertAlign w:val="superscript"/>
        </w:rPr>
        <w:t>th</w:t>
      </w:r>
      <w:r w:rsidR="001B7808">
        <w:t xml:space="preserve"> November.</w:t>
      </w:r>
    </w:p>
    <w:p w14:paraId="47146EA9" w14:textId="196427CD" w:rsidR="000E6B79" w:rsidRDefault="000E6B79" w:rsidP="00C74522">
      <w:pPr>
        <w:spacing w:before="20" w:after="20" w:line="240" w:lineRule="auto"/>
      </w:pPr>
    </w:p>
    <w:p w14:paraId="3257942D" w14:textId="2BD606A5" w:rsidR="000E6B79" w:rsidRDefault="000E6B79" w:rsidP="00C74522">
      <w:pPr>
        <w:spacing w:before="20" w:after="20" w:line="240" w:lineRule="auto"/>
      </w:pPr>
      <w:r>
        <w:t>17/11/21:</w:t>
      </w:r>
    </w:p>
    <w:p w14:paraId="1A1618A2" w14:textId="3710A06A" w:rsidR="000E6B79" w:rsidRDefault="000E6B79" w:rsidP="00C74522">
      <w:pPr>
        <w:spacing w:before="20" w:after="20" w:line="240" w:lineRule="auto"/>
      </w:pPr>
      <w:r>
        <w:rPr>
          <w:noProof/>
        </w:rPr>
        <w:drawing>
          <wp:inline distT="0" distB="0" distL="0" distR="0" wp14:anchorId="79391C2D" wp14:editId="1EFADFB0">
            <wp:extent cx="4381500" cy="3838575"/>
            <wp:effectExtent l="0" t="0" r="0" b="9525"/>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pic:nvPicPr>
                  <pic:blipFill>
                    <a:blip r:embed="rId9"/>
                    <a:stretch>
                      <a:fillRect/>
                    </a:stretch>
                  </pic:blipFill>
                  <pic:spPr>
                    <a:xfrm>
                      <a:off x="0" y="0"/>
                      <a:ext cx="4381500" cy="3838575"/>
                    </a:xfrm>
                    <a:prstGeom prst="rect">
                      <a:avLst/>
                    </a:prstGeom>
                  </pic:spPr>
                </pic:pic>
              </a:graphicData>
            </a:graphic>
          </wp:inline>
        </w:drawing>
      </w:r>
    </w:p>
    <w:p w14:paraId="13E6CDF7" w14:textId="18782CD6" w:rsidR="009111AD" w:rsidRDefault="009111AD" w:rsidP="00C74522">
      <w:pPr>
        <w:spacing w:before="20" w:after="20" w:line="240" w:lineRule="auto"/>
      </w:pPr>
    </w:p>
    <w:p w14:paraId="555CD8BF" w14:textId="0A434A29" w:rsidR="009111AD" w:rsidRDefault="009111AD" w:rsidP="00C74522">
      <w:pPr>
        <w:spacing w:before="20" w:after="20" w:line="240" w:lineRule="auto"/>
      </w:pPr>
      <w:r>
        <w:t xml:space="preserve">But she did respond the following day from the above, see here: </w:t>
      </w:r>
      <w:r>
        <w:rPr>
          <w:noProof/>
        </w:rPr>
        <w:drawing>
          <wp:inline distT="0" distB="0" distL="0" distR="0" wp14:anchorId="2571619E" wp14:editId="3ACD34AE">
            <wp:extent cx="5943600" cy="1300480"/>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0"/>
                    <a:stretch>
                      <a:fillRect/>
                    </a:stretch>
                  </pic:blipFill>
                  <pic:spPr>
                    <a:xfrm>
                      <a:off x="0" y="0"/>
                      <a:ext cx="5943600" cy="1300480"/>
                    </a:xfrm>
                    <a:prstGeom prst="rect">
                      <a:avLst/>
                    </a:prstGeom>
                  </pic:spPr>
                </pic:pic>
              </a:graphicData>
            </a:graphic>
          </wp:inline>
        </w:drawing>
      </w:r>
    </w:p>
    <w:p w14:paraId="632D4314" w14:textId="5A733AF8" w:rsidR="001B7808" w:rsidRDefault="001B7808" w:rsidP="00C74522">
      <w:pPr>
        <w:spacing w:before="20" w:after="20" w:line="240" w:lineRule="auto"/>
      </w:pPr>
    </w:p>
    <w:p w14:paraId="11AA1ABB" w14:textId="609EE117" w:rsidR="001B7808" w:rsidRDefault="00DE4991" w:rsidP="001B7808">
      <w:pPr>
        <w:pStyle w:val="ListParagraph"/>
        <w:numPr>
          <w:ilvl w:val="0"/>
          <w:numId w:val="14"/>
        </w:numPr>
        <w:spacing w:before="20" w:after="20" w:line="240" w:lineRule="auto"/>
      </w:pPr>
      <w:r>
        <w:t xml:space="preserve">Database finalized, </w:t>
      </w:r>
      <w:r w:rsidR="001B7808">
        <w:t>Implementing the amended tables into putty, did they work? If not, why?</w:t>
      </w:r>
    </w:p>
    <w:p w14:paraId="647817EB" w14:textId="13185A2F" w:rsidR="001B7808" w:rsidRDefault="001B7808" w:rsidP="001B7808">
      <w:pPr>
        <w:pStyle w:val="ListParagraph"/>
        <w:numPr>
          <w:ilvl w:val="0"/>
          <w:numId w:val="14"/>
        </w:numPr>
        <w:spacing w:before="20" w:after="20" w:line="240" w:lineRule="auto"/>
      </w:pPr>
      <w:r>
        <w:t xml:space="preserve">Implementing a master login (which can do things regular users </w:t>
      </w:r>
      <w:proofErr w:type="gramStart"/>
      <w:r>
        <w:t>cant</w:t>
      </w:r>
      <w:proofErr w:type="gramEnd"/>
      <w:r>
        <w:t>) and why it’s a good idea/not a good idea</w:t>
      </w:r>
    </w:p>
    <w:p w14:paraId="284867C9" w14:textId="2ECFFB7D" w:rsidR="001B7808" w:rsidRDefault="00DB315E" w:rsidP="001B7808">
      <w:pPr>
        <w:pStyle w:val="ListParagraph"/>
        <w:numPr>
          <w:ilvl w:val="0"/>
          <w:numId w:val="14"/>
        </w:numPr>
        <w:spacing w:before="20" w:after="20" w:line="240" w:lineRule="auto"/>
      </w:pPr>
      <w:r>
        <w:t>How we could make the website less plain? background colors added.</w:t>
      </w:r>
    </w:p>
    <w:p w14:paraId="114563CB" w14:textId="48D1AC68" w:rsidR="00DB315E" w:rsidRDefault="00DB315E" w:rsidP="001B7808">
      <w:pPr>
        <w:pStyle w:val="ListParagraph"/>
        <w:numPr>
          <w:ilvl w:val="0"/>
          <w:numId w:val="14"/>
        </w:numPr>
        <w:spacing w:before="20" w:after="20" w:line="240" w:lineRule="auto"/>
      </w:pPr>
      <w:r>
        <w:t>Testing of navbars, master login features</w:t>
      </w:r>
      <w:r w:rsidR="005B2B93">
        <w:t>,</w:t>
      </w:r>
      <w:r>
        <w:t xml:space="preserve"> </w:t>
      </w:r>
      <w:proofErr w:type="spellStart"/>
      <w:r>
        <w:t>etc</w:t>
      </w:r>
      <w:proofErr w:type="spellEnd"/>
    </w:p>
    <w:p w14:paraId="008B031F" w14:textId="775E11FA" w:rsidR="00DB315E" w:rsidRDefault="00DE4991" w:rsidP="001B7808">
      <w:pPr>
        <w:pStyle w:val="ListParagraph"/>
        <w:numPr>
          <w:ilvl w:val="0"/>
          <w:numId w:val="14"/>
        </w:numPr>
        <w:spacing w:before="20" w:after="20" w:line="240" w:lineRule="auto"/>
      </w:pPr>
      <w:r>
        <w:t>Adding services users can pick – moved into our next sprint as it doesn’t currently work</w:t>
      </w:r>
    </w:p>
    <w:p w14:paraId="6EE4A0E0" w14:textId="68EFC820" w:rsidR="00DE4991" w:rsidRDefault="00DE4991" w:rsidP="001B7808">
      <w:pPr>
        <w:pStyle w:val="ListParagraph"/>
        <w:numPr>
          <w:ilvl w:val="0"/>
          <w:numId w:val="14"/>
        </w:numPr>
        <w:spacing w:before="20" w:after="20" w:line="240" w:lineRule="auto"/>
      </w:pPr>
      <w:r>
        <w:t>Testing of signup and login processes, as the tables are now linked to the website.</w:t>
      </w:r>
    </w:p>
    <w:p w14:paraId="75615AD3" w14:textId="32E6568D" w:rsidR="00654A44" w:rsidRDefault="00654A44" w:rsidP="00654A44">
      <w:pPr>
        <w:pStyle w:val="ListParagraph"/>
        <w:spacing w:before="20" w:after="20" w:line="240" w:lineRule="auto"/>
      </w:pPr>
    </w:p>
    <w:p w14:paraId="4993297A" w14:textId="6BBC2AFA" w:rsidR="00654A44" w:rsidRDefault="00654A44" w:rsidP="00654A44">
      <w:pPr>
        <w:pStyle w:val="ListParagraph"/>
        <w:spacing w:before="20" w:after="20" w:line="240" w:lineRule="auto"/>
      </w:pPr>
      <w:r>
        <w:lastRenderedPageBreak/>
        <w:t xml:space="preserve">Discussing Tope &amp; </w:t>
      </w:r>
      <w:proofErr w:type="spellStart"/>
      <w:r>
        <w:t>Saahils</w:t>
      </w:r>
      <w:proofErr w:type="spellEnd"/>
      <w:r>
        <w:t xml:space="preserve"> progress on implementation, they ran into some issues (since Tope was in a car accident during the week, which temporarily halted some progress on some aspects of the project, but had returned) they had both contributed to creating 4 SQL tables which Sam had initialized through putty (since Saahil was on a mac, he was having some difficulties getting PuTTY to work) about 90% of the table</w:t>
      </w:r>
      <w:r w:rsidR="0071736E">
        <w:t xml:space="preserve"> fields were working as intended, only issue was multiple primary keys being created in one table, so same had adjusted these to make sure of </w:t>
      </w:r>
      <w:r w:rsidR="0071736E">
        <w:rPr>
          <w:b/>
          <w:bCs/>
        </w:rPr>
        <w:t>composite keys</w:t>
      </w:r>
      <w:r w:rsidR="0071736E">
        <w:t xml:space="preserve"> instead.</w:t>
      </w:r>
    </w:p>
    <w:p w14:paraId="2CC9A325" w14:textId="4E8492B0" w:rsidR="000E6B79" w:rsidRDefault="000E6B79" w:rsidP="00654A44">
      <w:pPr>
        <w:pStyle w:val="ListParagraph"/>
        <w:spacing w:before="20" w:after="20" w:line="240" w:lineRule="auto"/>
      </w:pPr>
    </w:p>
    <w:p w14:paraId="4EFC5862" w14:textId="260B339D" w:rsidR="000E6B79" w:rsidRDefault="000E6B79" w:rsidP="00654A44">
      <w:pPr>
        <w:pStyle w:val="ListParagraph"/>
        <w:spacing w:before="20" w:after="20" w:line="240" w:lineRule="auto"/>
      </w:pPr>
      <w:r>
        <w:t xml:space="preserve">Also shown </w:t>
      </w:r>
      <w:proofErr w:type="spellStart"/>
      <w:r>
        <w:t>Saahil</w:t>
      </w:r>
      <w:proofErr w:type="spellEnd"/>
      <w:r>
        <w:t xml:space="preserve"> and tope </w:t>
      </w:r>
      <w:proofErr w:type="spellStart"/>
      <w:r w:rsidR="009111AD">
        <w:t>Sams</w:t>
      </w:r>
      <w:proofErr w:type="spellEnd"/>
      <w:r w:rsidR="009111AD">
        <w:t xml:space="preserve"> </w:t>
      </w:r>
      <w:r>
        <w:t xml:space="preserve">progress on the guide page, it looked very bland/unappealing so added some </w:t>
      </w:r>
      <w:proofErr w:type="spellStart"/>
      <w:r>
        <w:t>colour</w:t>
      </w:r>
      <w:proofErr w:type="spellEnd"/>
      <w:r>
        <w:t xml:space="preserve">, </w:t>
      </w:r>
      <w:r w:rsidR="009111AD">
        <w:t>some text</w:t>
      </w:r>
      <w:r w:rsidR="00AE4A89">
        <w:t>,</w:t>
      </w:r>
      <w:r w:rsidR="009111AD">
        <w:t xml:space="preserve"> and a picture within a container describing how to use the website. Sam also created an admin login </w:t>
      </w:r>
      <w:r w:rsidR="00AE4A89">
        <w:t>that</w:t>
      </w:r>
      <w:r w:rsidR="009111AD">
        <w:t xml:space="preserve"> can do features regular users </w:t>
      </w:r>
      <w:proofErr w:type="gramStart"/>
      <w:r w:rsidR="009111AD">
        <w:t>cant</w:t>
      </w:r>
      <w:proofErr w:type="gramEnd"/>
      <w:r w:rsidR="009111AD">
        <w:t xml:space="preserve"> (such as add</w:t>
      </w:r>
      <w:r w:rsidR="00AE4A89">
        <w:t>itional</w:t>
      </w:r>
      <w:r w:rsidR="009111AD">
        <w:t xml:space="preserve"> services), Tope tested these features, </w:t>
      </w:r>
      <w:r w:rsidR="00AE4A89">
        <w:t xml:space="preserve">the </w:t>
      </w:r>
      <w:r w:rsidR="009111AD">
        <w:t>only issue being the image wasn’t staying within the container when the browser was shortened/widened, Sam fixed this error right after the meeting so the container now scales with the size of the browser.</w:t>
      </w:r>
    </w:p>
    <w:p w14:paraId="5DF756FC" w14:textId="74D0F8FB" w:rsidR="00997852" w:rsidRDefault="00997852" w:rsidP="00654A44">
      <w:pPr>
        <w:pStyle w:val="ListParagraph"/>
        <w:spacing w:before="20" w:after="20" w:line="240" w:lineRule="auto"/>
      </w:pPr>
    </w:p>
    <w:p w14:paraId="0FECA38E" w14:textId="0665CDC8" w:rsidR="00997852" w:rsidRDefault="00997852" w:rsidP="00654A44">
      <w:pPr>
        <w:pStyle w:val="ListParagraph"/>
        <w:spacing w:before="20" w:after="20" w:line="240" w:lineRule="auto"/>
      </w:pPr>
      <w:r>
        <w:rPr>
          <w:noProof/>
        </w:rPr>
        <w:drawing>
          <wp:inline distT="0" distB="0" distL="0" distR="0" wp14:anchorId="3ED37633" wp14:editId="5FA2DF85">
            <wp:extent cx="5943600" cy="4333875"/>
            <wp:effectExtent l="0" t="0" r="0" b="9525"/>
            <wp:docPr id="7" name="Picture 7" descr="A computer on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omputer on a map&#10;&#10;Description automatically generated with medium confidence"/>
                    <pic:cNvPicPr/>
                  </pic:nvPicPr>
                  <pic:blipFill>
                    <a:blip r:embed="rId11"/>
                    <a:stretch>
                      <a:fillRect/>
                    </a:stretch>
                  </pic:blipFill>
                  <pic:spPr>
                    <a:xfrm>
                      <a:off x="0" y="0"/>
                      <a:ext cx="5943600" cy="4333875"/>
                    </a:xfrm>
                    <a:prstGeom prst="rect">
                      <a:avLst/>
                    </a:prstGeom>
                  </pic:spPr>
                </pic:pic>
              </a:graphicData>
            </a:graphic>
          </wp:inline>
        </w:drawing>
      </w:r>
    </w:p>
    <w:p w14:paraId="0A942AAE" w14:textId="2DF86EA2" w:rsidR="00997852" w:rsidRDefault="00997852" w:rsidP="00654A44">
      <w:pPr>
        <w:pStyle w:val="ListParagraph"/>
        <w:spacing w:before="20" w:after="20" w:line="240" w:lineRule="auto"/>
      </w:pPr>
    </w:p>
    <w:p w14:paraId="2EB90E9A" w14:textId="77777777" w:rsidR="00997852" w:rsidRDefault="00997852" w:rsidP="00654A44">
      <w:pPr>
        <w:pStyle w:val="ListParagraph"/>
        <w:spacing w:before="20" w:after="20" w:line="240" w:lineRule="auto"/>
      </w:pPr>
    </w:p>
    <w:p w14:paraId="1D250A6E" w14:textId="310DEB83" w:rsidR="009111AD" w:rsidRDefault="009111AD" w:rsidP="00654A44">
      <w:pPr>
        <w:pStyle w:val="ListParagraph"/>
        <w:spacing w:before="20" w:after="20" w:line="240" w:lineRule="auto"/>
      </w:pPr>
    </w:p>
    <w:p w14:paraId="062C9FD3" w14:textId="3C38756E" w:rsidR="00353855" w:rsidRDefault="00353855" w:rsidP="00353855">
      <w:pPr>
        <w:spacing w:before="20" w:after="20" w:line="240" w:lineRule="auto"/>
      </w:pPr>
      <w:r>
        <w:t>Meeting 12:</w:t>
      </w:r>
    </w:p>
    <w:p w14:paraId="78FC278F" w14:textId="0E5012F7" w:rsidR="00353855" w:rsidRDefault="00353855" w:rsidP="00353855">
      <w:pPr>
        <w:spacing w:before="20" w:after="20" w:line="240" w:lineRule="auto"/>
      </w:pPr>
      <w:r>
        <w:t>Date: Tuesday 23rd November 2021</w:t>
      </w:r>
    </w:p>
    <w:p w14:paraId="7C8684D8" w14:textId="77777777" w:rsidR="00353855" w:rsidRDefault="00353855" w:rsidP="00353855">
      <w:pPr>
        <w:spacing w:before="20" w:after="20" w:line="240" w:lineRule="auto"/>
      </w:pPr>
      <w:r>
        <w:t>Location: Microsoft Teams</w:t>
      </w:r>
    </w:p>
    <w:p w14:paraId="4FA341E3" w14:textId="24264290" w:rsidR="00353855" w:rsidRDefault="00353855" w:rsidP="00353855">
      <w:pPr>
        <w:spacing w:before="20" w:after="20" w:line="240" w:lineRule="auto"/>
      </w:pPr>
      <w:r>
        <w:t>Time: 18:00</w:t>
      </w:r>
      <w:r w:rsidR="0053301A">
        <w:t xml:space="preserve"> </w:t>
      </w:r>
      <w:r>
        <w:t>- 18:45</w:t>
      </w:r>
    </w:p>
    <w:p w14:paraId="45237F33" w14:textId="6AD453FE" w:rsidR="00353855" w:rsidRDefault="00353855" w:rsidP="00353855">
      <w:pPr>
        <w:spacing w:before="20" w:after="20" w:line="240" w:lineRule="auto"/>
      </w:pPr>
      <w:r>
        <w:lastRenderedPageBreak/>
        <w:t>Members Present – Tope, Saahil, Sam</w:t>
      </w:r>
    </w:p>
    <w:p w14:paraId="6EA734A0" w14:textId="1F9AD9FC" w:rsidR="0053301A" w:rsidRDefault="0053301A" w:rsidP="00353855">
      <w:pPr>
        <w:spacing w:before="20" w:after="20" w:line="240" w:lineRule="auto"/>
      </w:pPr>
    </w:p>
    <w:p w14:paraId="12A955C4" w14:textId="61C16376" w:rsidR="0053301A" w:rsidRDefault="0053301A" w:rsidP="0053301A">
      <w:pPr>
        <w:pStyle w:val="ListParagraph"/>
        <w:numPr>
          <w:ilvl w:val="0"/>
          <w:numId w:val="15"/>
        </w:numPr>
        <w:spacing w:before="20" w:after="20" w:line="240" w:lineRule="auto"/>
      </w:pPr>
      <w:r>
        <w:t>Discussed fixing an issue with one of our tables, some attributes were conflicting with another table, we decided if it was essential or not, it was essential and the issue was fixed (</w:t>
      </w:r>
      <w:r w:rsidR="00AE4A89">
        <w:t xml:space="preserve">the </w:t>
      </w:r>
      <w:r>
        <w:t>uppercase letter was missing)</w:t>
      </w:r>
    </w:p>
    <w:p w14:paraId="4768CBE3" w14:textId="6DEE15A6" w:rsidR="0053301A" w:rsidRDefault="0053301A" w:rsidP="0053301A">
      <w:pPr>
        <w:pStyle w:val="ListParagraph"/>
        <w:numPr>
          <w:ilvl w:val="0"/>
          <w:numId w:val="15"/>
        </w:numPr>
        <w:spacing w:before="20" w:after="20" w:line="240" w:lineRule="auto"/>
      </w:pPr>
      <w:r>
        <w:t>Discussion of current progress on the reflection page, what we liked about it</w:t>
      </w:r>
      <w:r w:rsidR="00AE4A89">
        <w:t>,</w:t>
      </w:r>
      <w:r>
        <w:t xml:space="preserve"> and what could be improved.</w:t>
      </w:r>
    </w:p>
    <w:p w14:paraId="561A3995" w14:textId="2829FD7B" w:rsidR="000104F7" w:rsidRDefault="000104F7" w:rsidP="0053301A">
      <w:pPr>
        <w:pStyle w:val="ListParagraph"/>
        <w:numPr>
          <w:ilvl w:val="0"/>
          <w:numId w:val="15"/>
        </w:numPr>
        <w:spacing w:before="20" w:after="20" w:line="240" w:lineRule="auto"/>
      </w:pPr>
      <w:r>
        <w:t>Start of a discussion of how each new employee registers (will the process be different than a regular user, will they have access to different information</w:t>
      </w:r>
      <w:r w:rsidR="00AE4A89">
        <w:t>,</w:t>
      </w:r>
      <w:r>
        <w:t xml:space="preserve"> </w:t>
      </w:r>
      <w:proofErr w:type="spellStart"/>
      <w:r>
        <w:t>etc</w:t>
      </w:r>
      <w:proofErr w:type="spellEnd"/>
      <w:r>
        <w:t>) – this won</w:t>
      </w:r>
      <w:r w:rsidR="00AE4A89">
        <w:t>'</w:t>
      </w:r>
      <w:r>
        <w:t xml:space="preserve">t be implemented for a while yet, only discussion for now, but the implementation seems easy enough not to worry about. </w:t>
      </w:r>
    </w:p>
    <w:p w14:paraId="5EEF80FB" w14:textId="56855ED7" w:rsidR="00DF1D66" w:rsidRDefault="00DF1D66" w:rsidP="0053301A">
      <w:pPr>
        <w:pStyle w:val="ListParagraph"/>
        <w:numPr>
          <w:ilvl w:val="0"/>
          <w:numId w:val="15"/>
        </w:numPr>
        <w:spacing w:before="20" w:after="20" w:line="240" w:lineRule="auto"/>
      </w:pPr>
      <w:r>
        <w:t>Discussing how we want a service to be presented, such as a rating system (by service basis or employee basis)</w:t>
      </w:r>
    </w:p>
    <w:p w14:paraId="55943C70" w14:textId="77777777" w:rsidR="00DF1D66" w:rsidRDefault="00DF1D66" w:rsidP="00DF1D66">
      <w:pPr>
        <w:spacing w:before="20" w:after="20" w:line="240" w:lineRule="auto"/>
      </w:pPr>
    </w:p>
    <w:p w14:paraId="6F08F9A4" w14:textId="77777777" w:rsidR="00DF1D66" w:rsidRDefault="00DF1D66" w:rsidP="00DF1D66">
      <w:pPr>
        <w:pStyle w:val="ListParagraph"/>
        <w:spacing w:before="20" w:after="20" w:line="240" w:lineRule="auto"/>
      </w:pPr>
    </w:p>
    <w:p w14:paraId="7F1B42ED" w14:textId="36582826" w:rsidR="00DF1D66" w:rsidRDefault="00DF1D66" w:rsidP="00DF1D66">
      <w:pPr>
        <w:pStyle w:val="ListParagraph"/>
        <w:spacing w:before="20" w:after="20" w:line="240" w:lineRule="auto"/>
      </w:pPr>
      <w:r>
        <w:t>Meeting 12:</w:t>
      </w:r>
    </w:p>
    <w:p w14:paraId="53E36965" w14:textId="629079BF" w:rsidR="00DF1D66" w:rsidRDefault="00DF1D66" w:rsidP="00DF1D66">
      <w:pPr>
        <w:pStyle w:val="ListParagraph"/>
        <w:spacing w:before="20" w:after="20" w:line="240" w:lineRule="auto"/>
      </w:pPr>
      <w:r>
        <w:t xml:space="preserve">Date: </w:t>
      </w:r>
      <w:r w:rsidR="00441F06">
        <w:t>Friday</w:t>
      </w:r>
      <w:r>
        <w:t xml:space="preserve"> 2</w:t>
      </w:r>
      <w:r w:rsidR="00441F06">
        <w:t>6th</w:t>
      </w:r>
      <w:r>
        <w:t xml:space="preserve"> November 2021</w:t>
      </w:r>
    </w:p>
    <w:p w14:paraId="564F25BA" w14:textId="77777777" w:rsidR="00DF1D66" w:rsidRDefault="00DF1D66" w:rsidP="00DF1D66">
      <w:pPr>
        <w:pStyle w:val="ListParagraph"/>
        <w:spacing w:before="20" w:after="20" w:line="240" w:lineRule="auto"/>
      </w:pPr>
      <w:r>
        <w:t>Location: Microsoft Teams</w:t>
      </w:r>
    </w:p>
    <w:p w14:paraId="356728D6" w14:textId="7305F06C" w:rsidR="00DF1D66" w:rsidRDefault="00DF1D66" w:rsidP="00DF1D66">
      <w:pPr>
        <w:pStyle w:val="ListParagraph"/>
        <w:spacing w:before="20" w:after="20" w:line="240" w:lineRule="auto"/>
      </w:pPr>
      <w:r>
        <w:t>Time: 18:00 - 18:45</w:t>
      </w:r>
    </w:p>
    <w:p w14:paraId="45E56522" w14:textId="0C65939C" w:rsidR="00441F06" w:rsidRDefault="00441F06" w:rsidP="00DF1D66">
      <w:pPr>
        <w:pStyle w:val="ListParagraph"/>
        <w:spacing w:before="20" w:after="20" w:line="240" w:lineRule="auto"/>
      </w:pPr>
    </w:p>
    <w:p w14:paraId="1B098962" w14:textId="5B9B7472" w:rsidR="00441F06" w:rsidRDefault="00441F06" w:rsidP="00441F06">
      <w:pPr>
        <w:spacing w:before="20" w:after="20" w:line="240" w:lineRule="auto"/>
        <w:ind w:firstLine="720"/>
      </w:pPr>
      <w:r>
        <w:t>Members Present – Tope, Saahil, Sam</w:t>
      </w:r>
    </w:p>
    <w:p w14:paraId="75CF0E01" w14:textId="23593F57" w:rsidR="00441F06" w:rsidRDefault="00441F06" w:rsidP="00441F06">
      <w:pPr>
        <w:spacing w:before="20" w:after="20" w:line="240" w:lineRule="auto"/>
        <w:ind w:firstLine="720"/>
      </w:pPr>
    </w:p>
    <w:p w14:paraId="31DFB390" w14:textId="5628A693" w:rsidR="00441F06" w:rsidRDefault="00282285" w:rsidP="00282285">
      <w:pPr>
        <w:pStyle w:val="ListParagraph"/>
        <w:numPr>
          <w:ilvl w:val="0"/>
          <w:numId w:val="17"/>
        </w:numPr>
        <w:spacing w:before="20" w:after="20" w:line="240" w:lineRule="auto"/>
      </w:pPr>
      <w:r>
        <w:t>Sam show</w:t>
      </w:r>
      <w:r w:rsidR="00AE4A89">
        <w:t>s</w:t>
      </w:r>
      <w:r>
        <w:t xml:space="preserve"> </w:t>
      </w:r>
      <w:r w:rsidR="00AE4A89">
        <w:t xml:space="preserve">the </w:t>
      </w:r>
      <w:r>
        <w:t>current progress of table implementation for the service list, includ</w:t>
      </w:r>
      <w:r w:rsidR="00AE4A89">
        <w:t>ing</w:t>
      </w:r>
      <w:r>
        <w:t xml:space="preserve"> a service name, </w:t>
      </w:r>
      <w:r w:rsidR="00AE4A89">
        <w:t>l</w:t>
      </w:r>
      <w:r>
        <w:t xml:space="preserve">ocation, price, rating for the service, if they want to view the service, there is a button called view next to it. </w:t>
      </w:r>
    </w:p>
    <w:p w14:paraId="2A01D8A4" w14:textId="0175F401" w:rsidR="00D10BCA" w:rsidRDefault="00A67015" w:rsidP="00D10BCA">
      <w:pPr>
        <w:pStyle w:val="ListParagraph"/>
        <w:numPr>
          <w:ilvl w:val="0"/>
          <w:numId w:val="17"/>
        </w:numPr>
        <w:spacing w:before="20" w:after="20" w:line="240" w:lineRule="auto"/>
      </w:pPr>
      <w:r>
        <w:t xml:space="preserve">Sam also revised the above Table once during the meeting, the table now has a rotating </w:t>
      </w:r>
      <w:proofErr w:type="spellStart"/>
      <w:r>
        <w:t>colour</w:t>
      </w:r>
      <w:proofErr w:type="spellEnd"/>
      <w:r>
        <w:t xml:space="preserve"> scheme of two colors, so for every nth row </w:t>
      </w:r>
      <w:r w:rsidR="00D10BCA">
        <w:t xml:space="preserve">service that is odd, it has 1 </w:t>
      </w:r>
      <w:proofErr w:type="spellStart"/>
      <w:r w:rsidR="00D10BCA">
        <w:t>colour</w:t>
      </w:r>
      <w:proofErr w:type="spellEnd"/>
      <w:r w:rsidR="00D10BCA">
        <w:t xml:space="preserve">, nth row service that is even has a different </w:t>
      </w:r>
      <w:proofErr w:type="spellStart"/>
      <w:r w:rsidR="00D10BCA">
        <w:t>colour</w:t>
      </w:r>
      <w:proofErr w:type="spellEnd"/>
      <w:r w:rsidR="00D10BCA">
        <w:t>.</w:t>
      </w:r>
    </w:p>
    <w:p w14:paraId="251E83FC" w14:textId="369FE6E9" w:rsidR="00D10BCA" w:rsidRDefault="00D10BCA" w:rsidP="00D10BCA">
      <w:pPr>
        <w:pStyle w:val="ListParagraph"/>
        <w:numPr>
          <w:ilvl w:val="0"/>
          <w:numId w:val="17"/>
        </w:numPr>
        <w:spacing w:before="20" w:after="20" w:line="240" w:lineRule="auto"/>
      </w:pPr>
      <w:r>
        <w:t>Discussed the implementation of the first three SQL tables with the above HTML table (users,</w:t>
      </w:r>
      <w:r w:rsidR="00AE4A89">
        <w:t xml:space="preserve"> </w:t>
      </w:r>
      <w:r>
        <w:t>employee, Service) as</w:t>
      </w:r>
      <w:r w:rsidR="00AE4A89">
        <w:t xml:space="preserve"> </w:t>
      </w:r>
      <w:r>
        <w:t>well as showing how new services could be added via a button at top of Navbar</w:t>
      </w:r>
    </w:p>
    <w:p w14:paraId="7F30EC19" w14:textId="1CF5A731" w:rsidR="00D10BCA" w:rsidRDefault="00D10BCA" w:rsidP="00332228">
      <w:pPr>
        <w:pStyle w:val="ListParagraph"/>
        <w:spacing w:before="20" w:after="20" w:line="240" w:lineRule="auto"/>
      </w:pPr>
    </w:p>
    <w:p w14:paraId="171BB65B" w14:textId="1D2F7357" w:rsidR="00332228" w:rsidRDefault="00332228" w:rsidP="00332228">
      <w:pPr>
        <w:pStyle w:val="ListParagraph"/>
        <w:spacing w:before="20" w:after="20" w:line="240" w:lineRule="auto"/>
      </w:pPr>
    </w:p>
    <w:p w14:paraId="40687F83" w14:textId="03F09332" w:rsidR="00332228" w:rsidRDefault="00332228" w:rsidP="00332228">
      <w:pPr>
        <w:pStyle w:val="ListParagraph"/>
        <w:spacing w:before="20" w:after="20" w:line="240" w:lineRule="auto"/>
      </w:pPr>
    </w:p>
    <w:p w14:paraId="4F881BA4" w14:textId="4761CBF7" w:rsidR="00332228" w:rsidRDefault="00332228" w:rsidP="00332228">
      <w:pPr>
        <w:pStyle w:val="ListParagraph"/>
        <w:spacing w:before="20" w:after="20" w:line="240" w:lineRule="auto"/>
      </w:pPr>
      <w:r>
        <w:t>Meeting 13:</w:t>
      </w:r>
    </w:p>
    <w:p w14:paraId="33994556" w14:textId="0F4BCD86" w:rsidR="00332228" w:rsidRDefault="00332228" w:rsidP="00332228">
      <w:pPr>
        <w:pStyle w:val="ListParagraph"/>
        <w:spacing w:before="20" w:after="20" w:line="240" w:lineRule="auto"/>
      </w:pPr>
      <w:r>
        <w:t xml:space="preserve">Date: </w:t>
      </w:r>
      <w:r w:rsidR="00F06B4E">
        <w:t>Wednesday</w:t>
      </w:r>
      <w:r>
        <w:t xml:space="preserve"> </w:t>
      </w:r>
      <w:r w:rsidR="00F06B4E">
        <w:t>1</w:t>
      </w:r>
      <w:r w:rsidR="00F06B4E" w:rsidRPr="00F06B4E">
        <w:rPr>
          <w:vertAlign w:val="superscript"/>
        </w:rPr>
        <w:t>st</w:t>
      </w:r>
      <w:r w:rsidR="00F06B4E">
        <w:t xml:space="preserve"> December</w:t>
      </w:r>
      <w:r>
        <w:t xml:space="preserve"> 2021</w:t>
      </w:r>
    </w:p>
    <w:p w14:paraId="1A05B728" w14:textId="77777777" w:rsidR="00332228" w:rsidRDefault="00332228" w:rsidP="00332228">
      <w:pPr>
        <w:pStyle w:val="ListParagraph"/>
        <w:spacing w:before="20" w:after="20" w:line="240" w:lineRule="auto"/>
      </w:pPr>
      <w:r>
        <w:t>Location: Microsoft Teams</w:t>
      </w:r>
    </w:p>
    <w:p w14:paraId="685034DF" w14:textId="10D5D373" w:rsidR="00332228" w:rsidRDefault="00332228" w:rsidP="00332228">
      <w:pPr>
        <w:pStyle w:val="ListParagraph"/>
        <w:spacing w:before="20" w:after="20" w:line="240" w:lineRule="auto"/>
      </w:pPr>
      <w:r>
        <w:t xml:space="preserve">Time: 18:00 </w:t>
      </w:r>
      <w:r w:rsidR="00F06B4E">
        <w:t>–</w:t>
      </w:r>
      <w:r>
        <w:t xml:space="preserve"> </w:t>
      </w:r>
      <w:r w:rsidR="00F06B4E">
        <w:t>19:15</w:t>
      </w:r>
    </w:p>
    <w:p w14:paraId="6463A53D" w14:textId="5DC6F9CA" w:rsidR="00332228" w:rsidRDefault="00332228" w:rsidP="00332228">
      <w:pPr>
        <w:pStyle w:val="ListParagraph"/>
        <w:spacing w:before="20" w:after="20" w:line="240" w:lineRule="auto"/>
      </w:pPr>
    </w:p>
    <w:p w14:paraId="2E14C421" w14:textId="77777777" w:rsidR="00332228" w:rsidRDefault="00332228" w:rsidP="00332228">
      <w:pPr>
        <w:spacing w:before="20" w:after="20" w:line="240" w:lineRule="auto"/>
        <w:ind w:firstLine="720"/>
      </w:pPr>
      <w:r>
        <w:t>Members Present – Tope, Saahil, Sam</w:t>
      </w:r>
    </w:p>
    <w:p w14:paraId="3569920D" w14:textId="161A7760" w:rsidR="00332228" w:rsidRDefault="00332228" w:rsidP="00332228">
      <w:pPr>
        <w:pStyle w:val="ListParagraph"/>
        <w:spacing w:before="20" w:after="20" w:line="240" w:lineRule="auto"/>
      </w:pPr>
    </w:p>
    <w:p w14:paraId="10626642" w14:textId="15D68E38" w:rsidR="008F5D1E" w:rsidRDefault="008F5D1E" w:rsidP="008F5D1E">
      <w:pPr>
        <w:pStyle w:val="ListParagraph"/>
        <w:numPr>
          <w:ilvl w:val="0"/>
          <w:numId w:val="18"/>
        </w:numPr>
        <w:spacing w:before="20" w:after="20" w:line="240" w:lineRule="auto"/>
      </w:pPr>
      <w:r>
        <w:t>Update of more progress on the website – view button now working, links to the appropriate service allowing you to book.</w:t>
      </w:r>
    </w:p>
    <w:p w14:paraId="631AC113" w14:textId="20238657" w:rsidR="008F5D1E" w:rsidRDefault="008F5D1E" w:rsidP="008F5D1E">
      <w:pPr>
        <w:pStyle w:val="ListParagraph"/>
        <w:numPr>
          <w:ilvl w:val="0"/>
          <w:numId w:val="18"/>
        </w:numPr>
        <w:spacing w:before="20" w:after="20" w:line="240" w:lineRule="auto"/>
      </w:pPr>
      <w:r>
        <w:t xml:space="preserve">Booking ID counter system demonstrated to </w:t>
      </w:r>
      <w:r w:rsidR="00AE4A89">
        <w:t xml:space="preserve">the </w:t>
      </w:r>
      <w:r>
        <w:t>group – increments by 1; same for any user registrations.</w:t>
      </w:r>
    </w:p>
    <w:p w14:paraId="54F05BD6" w14:textId="3F51E669" w:rsidR="00F06B4E" w:rsidRDefault="00F06B4E" w:rsidP="008F5D1E">
      <w:pPr>
        <w:pStyle w:val="ListParagraph"/>
        <w:numPr>
          <w:ilvl w:val="0"/>
          <w:numId w:val="18"/>
        </w:numPr>
        <w:spacing w:before="20" w:after="20" w:line="240" w:lineRule="auto"/>
      </w:pPr>
      <w:r>
        <w:t xml:space="preserve">Demonstrated booking collision avoidance to group (a service </w:t>
      </w:r>
      <w:proofErr w:type="spellStart"/>
      <w:proofErr w:type="gramStart"/>
      <w:r>
        <w:t>cant</w:t>
      </w:r>
      <w:proofErr w:type="spellEnd"/>
      <w:proofErr w:type="gramEnd"/>
      <w:r>
        <w:t xml:space="preserve"> have 2 or more of the same date and time for a booking)</w:t>
      </w:r>
    </w:p>
    <w:p w14:paraId="463A4792" w14:textId="0B964D63" w:rsidR="008F5D1E" w:rsidRDefault="008F5D1E" w:rsidP="008F5D1E">
      <w:pPr>
        <w:pStyle w:val="ListParagraph"/>
        <w:numPr>
          <w:ilvl w:val="0"/>
          <w:numId w:val="18"/>
        </w:numPr>
        <w:spacing w:before="20" w:after="20" w:line="240" w:lineRule="auto"/>
      </w:pPr>
      <w:r>
        <w:lastRenderedPageBreak/>
        <w:t xml:space="preserve">Esther providing </w:t>
      </w:r>
      <w:r w:rsidR="00AE4A89">
        <w:t xml:space="preserve">an </w:t>
      </w:r>
      <w:r>
        <w:t xml:space="preserve">update on </w:t>
      </w:r>
      <w:r w:rsidR="00AE4A89">
        <w:t xml:space="preserve">the </w:t>
      </w:r>
      <w:r>
        <w:t xml:space="preserve">about us page </w:t>
      </w:r>
      <w:proofErr w:type="gramStart"/>
      <w:r>
        <w:t>‘ a</w:t>
      </w:r>
      <w:proofErr w:type="gramEnd"/>
      <w:r>
        <w:t xml:space="preserve"> few bits left to add in’</w:t>
      </w:r>
      <w:r w:rsidR="00F06B4E">
        <w:t xml:space="preserve"> (only in WhatsApp chat, wasn’t present for meeting)</w:t>
      </w:r>
      <w:r w:rsidR="00BF14DF">
        <w:t xml:space="preserve"> Assigned this task to </w:t>
      </w:r>
      <w:r w:rsidR="00AE4A89">
        <w:t>S</w:t>
      </w:r>
      <w:r w:rsidR="00BF14DF">
        <w:t>aahil</w:t>
      </w:r>
    </w:p>
    <w:p w14:paraId="1E158C84" w14:textId="073C2795" w:rsidR="008F5D1E" w:rsidRDefault="008F5D1E" w:rsidP="008F5D1E">
      <w:pPr>
        <w:pStyle w:val="ListParagraph"/>
        <w:numPr>
          <w:ilvl w:val="0"/>
          <w:numId w:val="18"/>
        </w:numPr>
        <w:spacing w:before="20" w:after="20" w:line="240" w:lineRule="auto"/>
      </w:pPr>
      <w:r>
        <w:t>Update on progress of data model – Saahil seemed a</w:t>
      </w:r>
      <w:r w:rsidR="00AE4A89">
        <w:t xml:space="preserve"> </w:t>
      </w:r>
      <w:r>
        <w:t>bit confused so we held a meeting regarding this with Tope offering more clarification.</w:t>
      </w:r>
    </w:p>
    <w:p w14:paraId="7BF65EE5" w14:textId="796733D3" w:rsidR="00F06B4E" w:rsidRDefault="00F06B4E" w:rsidP="008F5D1E">
      <w:pPr>
        <w:pStyle w:val="ListParagraph"/>
        <w:numPr>
          <w:ilvl w:val="0"/>
          <w:numId w:val="18"/>
        </w:numPr>
        <w:spacing w:before="20" w:after="20" w:line="240" w:lineRule="auto"/>
      </w:pPr>
      <w:r>
        <w:t>After the above, we decided to turn a</w:t>
      </w:r>
      <w:r w:rsidR="00AE4A89">
        <w:t xml:space="preserve"> </w:t>
      </w:r>
      <w:r>
        <w:t>bit more of a focus to security for the meeting, as we are now handling a lot of data, we want to make sure its secure (</w:t>
      </w:r>
      <w:proofErr w:type="spellStart"/>
      <w:proofErr w:type="gramStart"/>
      <w:r>
        <w:t>ie</w:t>
      </w:r>
      <w:proofErr w:type="spellEnd"/>
      <w:proofErr w:type="gramEnd"/>
      <w:r>
        <w:t xml:space="preserve"> preventing unauthorized access, for example</w:t>
      </w:r>
      <w:r w:rsidR="00AE4A89">
        <w:t>,</w:t>
      </w:r>
      <w:r>
        <w:t xml:space="preserve"> SQL injection)</w:t>
      </w:r>
    </w:p>
    <w:p w14:paraId="40CA5EB8" w14:textId="7510449A" w:rsidR="00F06B4E" w:rsidRDefault="00F06B4E" w:rsidP="008F5D1E">
      <w:pPr>
        <w:pStyle w:val="ListParagraph"/>
        <w:numPr>
          <w:ilvl w:val="0"/>
          <w:numId w:val="18"/>
        </w:numPr>
        <w:spacing w:before="20" w:after="20" w:line="240" w:lineRule="auto"/>
      </w:pPr>
      <w:r>
        <w:t xml:space="preserve">Discuss what we are presenting at </w:t>
      </w:r>
      <w:proofErr w:type="spellStart"/>
      <w:r>
        <w:t>Yangs</w:t>
      </w:r>
      <w:proofErr w:type="spellEnd"/>
      <w:r>
        <w:t xml:space="preserve"> meeting (Sam – Website implementations and adjustments (presented) Tope &amp; Saahil</w:t>
      </w:r>
      <w:r w:rsidR="00E17204">
        <w:t xml:space="preserve"> – Testing log of implementations </w:t>
      </w:r>
      <w:proofErr w:type="spellStart"/>
      <w:r w:rsidR="00E17204">
        <w:t>sam</w:t>
      </w:r>
      <w:proofErr w:type="spellEnd"/>
      <w:r w:rsidR="00E17204">
        <w:t xml:space="preserve"> did, any feedback/errors alongside data model and reflection (presented) Esther – About us page, didn’t attend </w:t>
      </w:r>
      <w:r w:rsidR="00AE4A89">
        <w:t xml:space="preserve">the </w:t>
      </w:r>
      <w:r w:rsidR="00E17204">
        <w:t>meeting, wasn’t presented</w:t>
      </w:r>
    </w:p>
    <w:p w14:paraId="3AF0A258" w14:textId="290B71AE" w:rsidR="00F06B4E" w:rsidRDefault="00F06B4E" w:rsidP="00F06B4E">
      <w:pPr>
        <w:spacing w:before="20" w:after="20" w:line="240" w:lineRule="auto"/>
      </w:pPr>
    </w:p>
    <w:p w14:paraId="3A735A46" w14:textId="08335BF3" w:rsidR="00F06B4E" w:rsidRDefault="00F06B4E" w:rsidP="00F06B4E">
      <w:pPr>
        <w:pStyle w:val="ListParagraph"/>
        <w:spacing w:before="20" w:after="20" w:line="240" w:lineRule="auto"/>
      </w:pPr>
      <w:r>
        <w:t>Meeting 14:</w:t>
      </w:r>
    </w:p>
    <w:p w14:paraId="765B115C" w14:textId="11337BDB" w:rsidR="00F06B4E" w:rsidRDefault="00F06B4E" w:rsidP="00F06B4E">
      <w:pPr>
        <w:pStyle w:val="ListParagraph"/>
        <w:spacing w:before="20" w:after="20" w:line="240" w:lineRule="auto"/>
      </w:pPr>
      <w:r>
        <w:t xml:space="preserve">Date: </w:t>
      </w:r>
      <w:r w:rsidR="00B52961">
        <w:t>Su</w:t>
      </w:r>
      <w:r>
        <w:t xml:space="preserve">nday </w:t>
      </w:r>
      <w:r w:rsidR="00B52961">
        <w:t>5</w:t>
      </w:r>
      <w:r>
        <w:t xml:space="preserve">th </w:t>
      </w:r>
      <w:r w:rsidR="00115296">
        <w:t>Dec</w:t>
      </w:r>
      <w:r>
        <w:t>ember 2021</w:t>
      </w:r>
    </w:p>
    <w:p w14:paraId="1EB5DFC6" w14:textId="77777777" w:rsidR="00F06B4E" w:rsidRDefault="00F06B4E" w:rsidP="00F06B4E">
      <w:pPr>
        <w:pStyle w:val="ListParagraph"/>
        <w:spacing w:before="20" w:after="20" w:line="240" w:lineRule="auto"/>
      </w:pPr>
      <w:r>
        <w:t>Location: Microsoft Teams</w:t>
      </w:r>
    </w:p>
    <w:p w14:paraId="42567164" w14:textId="5F16C2DD" w:rsidR="00F06B4E" w:rsidRDefault="00F06B4E" w:rsidP="00F06B4E">
      <w:pPr>
        <w:pStyle w:val="ListParagraph"/>
        <w:spacing w:before="20" w:after="20" w:line="240" w:lineRule="auto"/>
      </w:pPr>
      <w:r>
        <w:t>Time: 12:00 – 12:30</w:t>
      </w:r>
    </w:p>
    <w:p w14:paraId="0948E797" w14:textId="7454D22F" w:rsidR="00F06B4E" w:rsidRDefault="00F06B4E" w:rsidP="00F06B4E">
      <w:pPr>
        <w:pStyle w:val="ListParagraph"/>
        <w:spacing w:before="20" w:after="20" w:line="240" w:lineRule="auto"/>
      </w:pPr>
      <w:r>
        <w:t>Members present: Tope,</w:t>
      </w:r>
      <w:r w:rsidR="00AE4A89">
        <w:t xml:space="preserve"> </w:t>
      </w:r>
      <w:r>
        <w:t>Saahil</w:t>
      </w:r>
      <w:r w:rsidR="00AE4A89">
        <w:t>,</w:t>
      </w:r>
      <w:r>
        <w:t xml:space="preserve"> and Sam</w:t>
      </w:r>
    </w:p>
    <w:p w14:paraId="5BD5BCAD" w14:textId="45192B7A" w:rsidR="00115296" w:rsidRDefault="00115296" w:rsidP="00115296">
      <w:pPr>
        <w:pStyle w:val="ListParagraph"/>
        <w:numPr>
          <w:ilvl w:val="0"/>
          <w:numId w:val="19"/>
        </w:numPr>
        <w:spacing w:before="20" w:after="20" w:line="240" w:lineRule="auto"/>
      </w:pPr>
      <w:r>
        <w:t>Any further implementations of the data model into the website</w:t>
      </w:r>
      <w:r w:rsidR="00BF14DF">
        <w:t xml:space="preserve"> (Saahil assigned this task)</w:t>
      </w:r>
    </w:p>
    <w:p w14:paraId="5AEAE2B0" w14:textId="6E416BC4" w:rsidR="00F06B4E" w:rsidRDefault="00115296" w:rsidP="00BF14DF">
      <w:pPr>
        <w:pStyle w:val="ListParagraph"/>
        <w:numPr>
          <w:ilvl w:val="0"/>
          <w:numId w:val="19"/>
        </w:numPr>
        <w:spacing w:before="20" w:after="20" w:line="240" w:lineRule="auto"/>
      </w:pPr>
      <w:r>
        <w:t xml:space="preserve">Who is to test </w:t>
      </w:r>
      <w:r w:rsidR="00582380">
        <w:t>the about us page and</w:t>
      </w:r>
      <w:r w:rsidR="00BF14DF">
        <w:t xml:space="preserve"> provide feedback (Sam assigned to this task</w:t>
      </w:r>
      <w:proofErr w:type="gramStart"/>
      <w:r w:rsidR="00BF14DF">
        <w:t>)</w:t>
      </w:r>
      <w:proofErr w:type="gramEnd"/>
    </w:p>
    <w:p w14:paraId="0E13EB5A" w14:textId="0F3E23B8" w:rsidR="00BF14DF" w:rsidRDefault="00BF14DF" w:rsidP="00BF14DF">
      <w:pPr>
        <w:pStyle w:val="ListParagraph"/>
        <w:numPr>
          <w:ilvl w:val="0"/>
          <w:numId w:val="19"/>
        </w:numPr>
        <w:spacing w:before="20" w:after="20" w:line="240" w:lineRule="auto"/>
      </w:pPr>
      <w:r>
        <w:t xml:space="preserve">Providing feedback to </w:t>
      </w:r>
      <w:proofErr w:type="spellStart"/>
      <w:r>
        <w:t>Saahils</w:t>
      </w:r>
      <w:proofErr w:type="spellEnd"/>
      <w:r>
        <w:t xml:space="preserve"> task for the about us page – Feedback was given accordingly</w:t>
      </w:r>
    </w:p>
    <w:p w14:paraId="5DED099B" w14:textId="20C0BED8" w:rsidR="00BF14DF" w:rsidRDefault="00BF14DF" w:rsidP="00BF14DF">
      <w:pPr>
        <w:pStyle w:val="ListParagraph"/>
        <w:numPr>
          <w:ilvl w:val="0"/>
          <w:numId w:val="19"/>
        </w:numPr>
        <w:spacing w:before="20" w:after="20" w:line="240" w:lineRule="auto"/>
      </w:pPr>
      <w:r>
        <w:t>Further testing of the website – Saahil noticed issues with text input labels covering up text inputs so text cannot be seen, Sam fixed this issue during the meeting and noted it down in testing.</w:t>
      </w:r>
    </w:p>
    <w:p w14:paraId="08914519" w14:textId="6659BA24" w:rsidR="00BF14DF" w:rsidRDefault="00BF14DF" w:rsidP="00BF14DF">
      <w:pPr>
        <w:pStyle w:val="ListParagraph"/>
        <w:numPr>
          <w:ilvl w:val="0"/>
          <w:numId w:val="19"/>
        </w:numPr>
        <w:spacing w:before="20" w:after="20" w:line="240" w:lineRule="auto"/>
      </w:pPr>
      <w:r>
        <w:t xml:space="preserve">Discussion of how to confirm a booking, we settled on a </w:t>
      </w:r>
      <w:proofErr w:type="spellStart"/>
      <w:r>
        <w:t>javascript</w:t>
      </w:r>
      <w:proofErr w:type="spellEnd"/>
      <w:r>
        <w:t xml:space="preserve"> alert</w:t>
      </w:r>
      <w:r w:rsidR="00582380">
        <w:t>.</w:t>
      </w:r>
    </w:p>
    <w:p w14:paraId="1B46DEDB" w14:textId="00CBAD37" w:rsidR="00300E36" w:rsidRDefault="00300E36" w:rsidP="00BF14DF">
      <w:pPr>
        <w:pStyle w:val="ListParagraph"/>
        <w:numPr>
          <w:ilvl w:val="0"/>
          <w:numId w:val="19"/>
        </w:numPr>
        <w:spacing w:before="20" w:after="20" w:line="240" w:lineRule="auto"/>
      </w:pPr>
      <w:r>
        <w:t>Discussion of areas we are going to include in our app since this is a locally based project, we settled on only cities in the county of Kent.</w:t>
      </w:r>
    </w:p>
    <w:p w14:paraId="06C29355" w14:textId="34DD8ECC" w:rsidR="004610D0" w:rsidRDefault="004610D0" w:rsidP="00BF14DF">
      <w:pPr>
        <w:pStyle w:val="ListParagraph"/>
        <w:numPr>
          <w:ilvl w:val="0"/>
          <w:numId w:val="19"/>
        </w:numPr>
        <w:spacing w:before="20" w:after="20" w:line="240" w:lineRule="auto"/>
      </w:pPr>
      <w:r>
        <w:t xml:space="preserve">Any outstanding errors from the current sprint declared – Session variables were not </w:t>
      </w:r>
      <w:proofErr w:type="gramStart"/>
      <w:r>
        <w:t>working,</w:t>
      </w:r>
      <w:proofErr w:type="gramEnd"/>
      <w:r>
        <w:t xml:space="preserve"> Sam was tasked with a fix as he was familiar with the implementation.</w:t>
      </w:r>
    </w:p>
    <w:p w14:paraId="166A815A" w14:textId="5E0F01FA" w:rsidR="00A00389" w:rsidRDefault="004610D0" w:rsidP="00A00389">
      <w:pPr>
        <w:pStyle w:val="ListParagraph"/>
        <w:numPr>
          <w:ilvl w:val="0"/>
          <w:numId w:val="19"/>
        </w:numPr>
        <w:spacing w:before="20" w:after="20" w:line="240" w:lineRule="auto"/>
      </w:pPr>
      <w:r>
        <w:t xml:space="preserve">Tope suggested </w:t>
      </w:r>
      <w:r w:rsidR="00AE4A89">
        <w:t xml:space="preserve">the </w:t>
      </w:r>
      <w:r>
        <w:t xml:space="preserve">About us page improvements from both </w:t>
      </w:r>
      <w:proofErr w:type="spellStart"/>
      <w:r>
        <w:t>Saahils</w:t>
      </w:r>
      <w:proofErr w:type="spellEnd"/>
      <w:r>
        <w:t xml:space="preserve"> and </w:t>
      </w:r>
      <w:proofErr w:type="spellStart"/>
      <w:r>
        <w:t>Sams</w:t>
      </w:r>
      <w:proofErr w:type="spellEnd"/>
      <w:r>
        <w:t xml:space="preserve"> design and implemented them during the meeting for us to see.</w:t>
      </w:r>
    </w:p>
    <w:p w14:paraId="5FDC10D7" w14:textId="142AA71C" w:rsidR="00A00389" w:rsidRDefault="00A00389" w:rsidP="00A00389">
      <w:pPr>
        <w:pStyle w:val="ListParagraph"/>
        <w:numPr>
          <w:ilvl w:val="0"/>
          <w:numId w:val="19"/>
        </w:numPr>
        <w:spacing w:before="20" w:after="20" w:line="240" w:lineRule="auto"/>
      </w:pPr>
      <w:r>
        <w:t>Logo usage – Tope, Sam</w:t>
      </w:r>
      <w:r w:rsidR="00AE4A89">
        <w:t>,</w:t>
      </w:r>
      <w:r>
        <w:t xml:space="preserve"> and Saahil discussed what we would like our logo to do, we settled on ha</w:t>
      </w:r>
      <w:r w:rsidR="00AE4A89">
        <w:t>v</w:t>
      </w:r>
      <w:r>
        <w:t>ing it redirect</w:t>
      </w:r>
      <w:r w:rsidR="00AE4A89">
        <w:t>s</w:t>
      </w:r>
      <w:r>
        <w:t xml:space="preserve"> somewhere when clicked, but currently unsure a</w:t>
      </w:r>
      <w:r w:rsidR="00AE4A89">
        <w:t>s</w:t>
      </w:r>
      <w:r>
        <w:t xml:space="preserve"> to where. We</w:t>
      </w:r>
      <w:r w:rsidR="00AE4A89">
        <w:t>'</w:t>
      </w:r>
      <w:r>
        <w:t xml:space="preserve">re thinking about having </w:t>
      </w:r>
      <w:r w:rsidR="00AE4A89">
        <w:t xml:space="preserve">a </w:t>
      </w:r>
      <w:r>
        <w:t xml:space="preserve">redirect to a dedicated </w:t>
      </w:r>
      <w:proofErr w:type="gramStart"/>
      <w:r>
        <w:t>homepage,</w:t>
      </w:r>
      <w:proofErr w:type="gramEnd"/>
      <w:r>
        <w:t xml:space="preserve"> however, this has not been confirmed nor has such </w:t>
      </w:r>
      <w:r w:rsidR="00AE4A89">
        <w:t xml:space="preserve">a </w:t>
      </w:r>
      <w:r>
        <w:t>webpage been created.</w:t>
      </w:r>
    </w:p>
    <w:p w14:paraId="42CE1FD9" w14:textId="0ADC18E6" w:rsidR="00A00389" w:rsidRDefault="00A00389" w:rsidP="00A00389">
      <w:pPr>
        <w:pStyle w:val="ListParagraph"/>
        <w:numPr>
          <w:ilvl w:val="0"/>
          <w:numId w:val="19"/>
        </w:numPr>
        <w:spacing w:before="20" w:after="20" w:line="240" w:lineRule="auto"/>
      </w:pPr>
      <w:r>
        <w:t>Sam demonstrated Navbar collapse functionality for all web</w:t>
      </w:r>
      <w:r w:rsidR="00AE4A89">
        <w:t xml:space="preserve"> </w:t>
      </w:r>
      <w:r>
        <w:t>pages.</w:t>
      </w:r>
    </w:p>
    <w:p w14:paraId="49220721" w14:textId="1F4AA4E2" w:rsidR="00A00389" w:rsidRDefault="00A00389" w:rsidP="00A00389">
      <w:pPr>
        <w:pStyle w:val="ListParagraph"/>
        <w:numPr>
          <w:ilvl w:val="0"/>
          <w:numId w:val="19"/>
        </w:numPr>
        <w:spacing w:before="20" w:after="20" w:line="240" w:lineRule="auto"/>
      </w:pPr>
      <w:r>
        <w:t>Discussion of weekly website testing sheet, linked with point 3 above. As we fixed errors during our meeting, we updated the sheet and confirmed with all members in the meeting.</w:t>
      </w:r>
    </w:p>
    <w:p w14:paraId="0DA42608" w14:textId="302B5EAE" w:rsidR="00A7650B" w:rsidRDefault="00A7650B" w:rsidP="00A00389">
      <w:pPr>
        <w:pStyle w:val="ListParagraph"/>
        <w:numPr>
          <w:ilvl w:val="0"/>
          <w:numId w:val="19"/>
        </w:numPr>
        <w:spacing w:before="20" w:after="20" w:line="240" w:lineRule="auto"/>
      </w:pPr>
      <w:r>
        <w:t xml:space="preserve">We noticed </w:t>
      </w:r>
      <w:r w:rsidR="00AE4A89">
        <w:t>o</w:t>
      </w:r>
      <w:r>
        <w:t>n our website that all we know about the user is the</w:t>
      </w:r>
      <w:r w:rsidR="00AE4A89">
        <w:t>ir</w:t>
      </w:r>
      <w:r>
        <w:t xml:space="preserve"> login name, no other details, we felt this wasn’t very appropriate from a user</w:t>
      </w:r>
      <w:r w:rsidR="00AE4A89">
        <w:t>'</w:t>
      </w:r>
      <w:r>
        <w:t>s perspective. The group decided to settle on creating a user</w:t>
      </w:r>
      <w:r w:rsidR="00AE4A89">
        <w:t xml:space="preserve"> </w:t>
      </w:r>
      <w:r>
        <w:t>profile page’ that will include services the user has specifically booked, in the future, we may add the option for the user to view (or even change) details already stored in the database for their specific user</w:t>
      </w:r>
      <w:r w:rsidR="00AE4A89">
        <w:t xml:space="preserve"> account</w:t>
      </w:r>
      <w:r>
        <w:t>.</w:t>
      </w:r>
    </w:p>
    <w:p w14:paraId="72F81BA4" w14:textId="34FEF29B" w:rsidR="0004640A" w:rsidRDefault="0004640A" w:rsidP="00A00389">
      <w:pPr>
        <w:pStyle w:val="ListParagraph"/>
        <w:numPr>
          <w:ilvl w:val="0"/>
          <w:numId w:val="19"/>
        </w:numPr>
        <w:spacing w:before="20" w:after="20" w:line="240" w:lineRule="auto"/>
      </w:pPr>
      <w:r>
        <w:t xml:space="preserve">Assign Saahil the task of ‘User Interface Testing’ – from a user perspective navigating the website, what they liked, what they didn’t, how it could be improved </w:t>
      </w:r>
      <w:proofErr w:type="spellStart"/>
      <w:r>
        <w:t>etc</w:t>
      </w:r>
      <w:proofErr w:type="spellEnd"/>
      <w:r>
        <w:t xml:space="preserve"> </w:t>
      </w:r>
      <w:proofErr w:type="spellStart"/>
      <w:r>
        <w:t>etc</w:t>
      </w:r>
      <w:proofErr w:type="spellEnd"/>
    </w:p>
    <w:p w14:paraId="3714F7CE" w14:textId="77777777" w:rsidR="00F06B4E" w:rsidRDefault="00F06B4E" w:rsidP="00F06B4E">
      <w:pPr>
        <w:spacing w:before="20" w:after="20" w:line="240" w:lineRule="auto"/>
      </w:pPr>
    </w:p>
    <w:p w14:paraId="4C8F5BF8" w14:textId="1216F58B" w:rsidR="008F5D1E" w:rsidRDefault="008F5D1E" w:rsidP="008F5D1E">
      <w:pPr>
        <w:pStyle w:val="ListParagraph"/>
        <w:spacing w:before="20" w:after="20" w:line="240" w:lineRule="auto"/>
        <w:ind w:left="1440"/>
      </w:pPr>
    </w:p>
    <w:p w14:paraId="4556B6F7" w14:textId="2D90311B" w:rsidR="00B52961" w:rsidRDefault="00B52961" w:rsidP="00B52961">
      <w:pPr>
        <w:pStyle w:val="ListParagraph"/>
        <w:spacing w:before="20" w:after="20" w:line="240" w:lineRule="auto"/>
      </w:pPr>
      <w:r>
        <w:t>Meeting 1</w:t>
      </w:r>
      <w:r w:rsidR="00776BCA">
        <w:t>5</w:t>
      </w:r>
      <w:r>
        <w:t>:</w:t>
      </w:r>
    </w:p>
    <w:p w14:paraId="2AB6005E" w14:textId="679FF786" w:rsidR="00B52961" w:rsidRDefault="00B52961" w:rsidP="00B52961">
      <w:pPr>
        <w:pStyle w:val="ListParagraph"/>
        <w:spacing w:before="20" w:after="20" w:line="240" w:lineRule="auto"/>
      </w:pPr>
      <w:r>
        <w:t>Date: Wednesday 8th December 2021</w:t>
      </w:r>
    </w:p>
    <w:p w14:paraId="2338D970" w14:textId="77777777" w:rsidR="00B52961" w:rsidRDefault="00B52961" w:rsidP="00B52961">
      <w:pPr>
        <w:pStyle w:val="ListParagraph"/>
        <w:spacing w:before="20" w:after="20" w:line="240" w:lineRule="auto"/>
      </w:pPr>
      <w:r>
        <w:t>Location: Microsoft Teams</w:t>
      </w:r>
    </w:p>
    <w:p w14:paraId="56FA5582" w14:textId="77777777" w:rsidR="00B52961" w:rsidRDefault="00B52961" w:rsidP="00B52961">
      <w:pPr>
        <w:pStyle w:val="ListParagraph"/>
        <w:spacing w:before="20" w:after="20" w:line="240" w:lineRule="auto"/>
      </w:pPr>
      <w:r>
        <w:t>Time: 12:00 – 12:30</w:t>
      </w:r>
    </w:p>
    <w:p w14:paraId="5CAF426D" w14:textId="28B8669A" w:rsidR="00B52961" w:rsidRDefault="00B52961" w:rsidP="00B52961">
      <w:pPr>
        <w:pStyle w:val="ListParagraph"/>
        <w:spacing w:before="20" w:after="20" w:line="240" w:lineRule="auto"/>
      </w:pPr>
      <w:r>
        <w:t>Members present: Tope,</w:t>
      </w:r>
      <w:r w:rsidR="00AE4A89">
        <w:t xml:space="preserve"> </w:t>
      </w:r>
      <w:r>
        <w:t>Saahil</w:t>
      </w:r>
      <w:r w:rsidR="00AE4A89">
        <w:t>,</w:t>
      </w:r>
      <w:r>
        <w:t xml:space="preserve"> and Sam</w:t>
      </w:r>
    </w:p>
    <w:p w14:paraId="3F4B8708" w14:textId="1CDCF143" w:rsidR="00332228" w:rsidRDefault="00332228" w:rsidP="00332228">
      <w:pPr>
        <w:pStyle w:val="ListParagraph"/>
        <w:spacing w:before="20" w:after="20" w:line="240" w:lineRule="auto"/>
      </w:pPr>
    </w:p>
    <w:p w14:paraId="6905840B" w14:textId="13A78EAA" w:rsidR="00B52961" w:rsidRDefault="00B52961" w:rsidP="00B52961">
      <w:pPr>
        <w:spacing w:before="20" w:after="20" w:line="240" w:lineRule="auto"/>
        <w:ind w:firstLine="720"/>
      </w:pPr>
      <w:r>
        <w:t>Discussion of meeting:</w:t>
      </w:r>
    </w:p>
    <w:p w14:paraId="1E18BC1E" w14:textId="4678E448" w:rsidR="00B52961" w:rsidRDefault="00B52961" w:rsidP="00B52961">
      <w:pPr>
        <w:pStyle w:val="ListParagraph"/>
        <w:numPr>
          <w:ilvl w:val="0"/>
          <w:numId w:val="20"/>
        </w:numPr>
        <w:spacing w:before="20" w:after="20" w:line="240" w:lineRule="auto"/>
      </w:pPr>
      <w:r>
        <w:t>Sam demonstrating update on profile page implementation – current shows the user who is logged in, a title (</w:t>
      </w:r>
      <w:proofErr w:type="spellStart"/>
      <w:r>
        <w:t>Ie</w:t>
      </w:r>
      <w:proofErr w:type="spellEnd"/>
      <w:r>
        <w:t xml:space="preserve"> services booked)</w:t>
      </w:r>
      <w:r w:rsidR="00AE4A89">
        <w:t>,</w:t>
      </w:r>
      <w:r>
        <w:t xml:space="preserve"> and fetches from the database the services booked only by that user, including ID, service name, and time. Can also be deleted.</w:t>
      </w:r>
    </w:p>
    <w:p w14:paraId="7C23D9E5" w14:textId="1AF51024" w:rsidR="00B52961" w:rsidRDefault="00B52961" w:rsidP="00B52961">
      <w:pPr>
        <w:pStyle w:val="ListParagraph"/>
        <w:numPr>
          <w:ilvl w:val="0"/>
          <w:numId w:val="20"/>
        </w:numPr>
        <w:spacing w:before="20" w:after="20" w:line="240" w:lineRule="auto"/>
      </w:pPr>
      <w:r>
        <w:t>Tope could not currently test these features but said he would do so later on in the day.</w:t>
      </w:r>
    </w:p>
    <w:p w14:paraId="0860D192" w14:textId="6DAC7969" w:rsidR="0004640A" w:rsidRDefault="0004640A" w:rsidP="00B52961">
      <w:pPr>
        <w:pStyle w:val="ListParagraph"/>
        <w:numPr>
          <w:ilvl w:val="0"/>
          <w:numId w:val="20"/>
        </w:numPr>
        <w:spacing w:before="20" w:after="20" w:line="240" w:lineRule="auto"/>
      </w:pPr>
      <w:r>
        <w:t xml:space="preserve">Discussion of </w:t>
      </w:r>
      <w:proofErr w:type="spellStart"/>
      <w:r>
        <w:t>Saahils</w:t>
      </w:r>
      <w:proofErr w:type="spellEnd"/>
      <w:r>
        <w:t xml:space="preserve"> completed ‘User Interface Testing’</w:t>
      </w:r>
    </w:p>
    <w:p w14:paraId="0CBAB027" w14:textId="616C8346" w:rsidR="00776BCA" w:rsidRDefault="00776BCA" w:rsidP="00B52961">
      <w:pPr>
        <w:pStyle w:val="ListParagraph"/>
        <w:numPr>
          <w:ilvl w:val="0"/>
          <w:numId w:val="20"/>
        </w:numPr>
        <w:spacing w:before="20" w:after="20" w:line="240" w:lineRule="auto"/>
      </w:pPr>
      <w:r>
        <w:t>Reminding the group to make sure they complete the sprint tracking google doc form, we seemed to have been slacking a</w:t>
      </w:r>
      <w:r w:rsidR="00AE4A89">
        <w:t xml:space="preserve"> </w:t>
      </w:r>
      <w:r>
        <w:t xml:space="preserve">bit on updating </w:t>
      </w:r>
      <w:proofErr w:type="spellStart"/>
      <w:r>
        <w:t>it</w:t>
      </w:r>
      <w:proofErr w:type="spellEnd"/>
      <w:r>
        <w:t xml:space="preserve"> weekly.</w:t>
      </w:r>
    </w:p>
    <w:p w14:paraId="3564DA79" w14:textId="451F021E" w:rsidR="00776BCA" w:rsidRDefault="00776BCA" w:rsidP="00776BCA">
      <w:pPr>
        <w:spacing w:before="20" w:after="20" w:line="240" w:lineRule="auto"/>
      </w:pPr>
    </w:p>
    <w:p w14:paraId="51A10BD8" w14:textId="2A503A3B" w:rsidR="00776BCA" w:rsidRDefault="00776BCA" w:rsidP="00776BCA">
      <w:pPr>
        <w:spacing w:before="20" w:after="20" w:line="240" w:lineRule="auto"/>
      </w:pPr>
    </w:p>
    <w:p w14:paraId="63506EA3" w14:textId="6BAF5C18" w:rsidR="00776BCA" w:rsidRDefault="00776BCA" w:rsidP="00776BCA">
      <w:pPr>
        <w:pStyle w:val="ListParagraph"/>
        <w:spacing w:before="20" w:after="20" w:line="240" w:lineRule="auto"/>
      </w:pPr>
      <w:r>
        <w:t>Meeting 1</w:t>
      </w:r>
      <w:r w:rsidR="006814B0">
        <w:t>6</w:t>
      </w:r>
      <w:r>
        <w:t>:</w:t>
      </w:r>
    </w:p>
    <w:p w14:paraId="1FB1400E" w14:textId="7945BF87" w:rsidR="00776BCA" w:rsidRDefault="00776BCA" w:rsidP="00776BCA">
      <w:pPr>
        <w:pStyle w:val="ListParagraph"/>
        <w:spacing w:before="20" w:after="20" w:line="240" w:lineRule="auto"/>
      </w:pPr>
      <w:r>
        <w:t xml:space="preserve">Date: </w:t>
      </w:r>
      <w:r w:rsidR="006814B0">
        <w:t>Monday 1</w:t>
      </w:r>
      <w:r w:rsidR="00C43F0F">
        <w:t>3</w:t>
      </w:r>
      <w:r>
        <w:t>th December 2021</w:t>
      </w:r>
    </w:p>
    <w:p w14:paraId="6DF30E95" w14:textId="77777777" w:rsidR="00776BCA" w:rsidRDefault="00776BCA" w:rsidP="00776BCA">
      <w:pPr>
        <w:pStyle w:val="ListParagraph"/>
        <w:spacing w:before="20" w:after="20" w:line="240" w:lineRule="auto"/>
      </w:pPr>
      <w:r>
        <w:t>Location: Microsoft Teams</w:t>
      </w:r>
    </w:p>
    <w:p w14:paraId="20835E7F" w14:textId="58238E71" w:rsidR="00776BCA" w:rsidRDefault="00776BCA" w:rsidP="00776BCA">
      <w:pPr>
        <w:pStyle w:val="ListParagraph"/>
        <w:spacing w:before="20" w:after="20" w:line="240" w:lineRule="auto"/>
      </w:pPr>
      <w:r>
        <w:t xml:space="preserve">Time: </w:t>
      </w:r>
      <w:r w:rsidR="006814B0">
        <w:t>14:00 – 15:15</w:t>
      </w:r>
    </w:p>
    <w:p w14:paraId="6ACCE50F" w14:textId="0C7740EF" w:rsidR="00776BCA" w:rsidRDefault="00776BCA" w:rsidP="00776BCA">
      <w:pPr>
        <w:pStyle w:val="ListParagraph"/>
        <w:spacing w:before="20" w:after="20" w:line="240" w:lineRule="auto"/>
      </w:pPr>
      <w:r>
        <w:t>Members present: Tope,</w:t>
      </w:r>
      <w:r w:rsidR="00AE4A89">
        <w:t xml:space="preserve"> </w:t>
      </w:r>
      <w:r>
        <w:t>Saahil</w:t>
      </w:r>
      <w:r w:rsidR="00AE4A89">
        <w:t>,</w:t>
      </w:r>
      <w:r>
        <w:t xml:space="preserve"> and Sam</w:t>
      </w:r>
    </w:p>
    <w:p w14:paraId="5602D023" w14:textId="44F7BB36" w:rsidR="006814B0" w:rsidRDefault="006814B0" w:rsidP="00776BCA">
      <w:pPr>
        <w:pStyle w:val="ListParagraph"/>
        <w:spacing w:before="20" w:after="20" w:line="240" w:lineRule="auto"/>
      </w:pPr>
    </w:p>
    <w:p w14:paraId="1E27B925" w14:textId="77777777" w:rsidR="006814B0" w:rsidRDefault="006814B0" w:rsidP="006814B0">
      <w:pPr>
        <w:spacing w:before="20" w:after="20" w:line="240" w:lineRule="auto"/>
        <w:ind w:firstLine="720"/>
      </w:pPr>
      <w:r>
        <w:t>Discussion of meeting:</w:t>
      </w:r>
    </w:p>
    <w:p w14:paraId="7847E52C" w14:textId="4698AFEE" w:rsidR="006814B0" w:rsidRDefault="006814B0" w:rsidP="006814B0">
      <w:pPr>
        <w:pStyle w:val="ListParagraph"/>
        <w:numPr>
          <w:ilvl w:val="0"/>
          <w:numId w:val="21"/>
        </w:numPr>
        <w:spacing w:before="20" w:after="20" w:line="240" w:lineRule="auto"/>
      </w:pPr>
      <w:r>
        <w:t>Allocating new tasks ready for the second semester</w:t>
      </w:r>
      <w:r w:rsidR="00C43F0F">
        <w:t>, discussing what needs to be done for each task in depth.</w:t>
      </w:r>
    </w:p>
    <w:p w14:paraId="393FD11F" w14:textId="5F9E22F3" w:rsidR="006814B0" w:rsidRDefault="006814B0" w:rsidP="006814B0">
      <w:pPr>
        <w:pStyle w:val="ListParagraph"/>
        <w:numPr>
          <w:ilvl w:val="0"/>
          <w:numId w:val="21"/>
        </w:numPr>
        <w:spacing w:before="20" w:after="20" w:line="240" w:lineRule="auto"/>
      </w:pPr>
      <w:r>
        <w:t>Tope assigned to work on the poster</w:t>
      </w:r>
    </w:p>
    <w:p w14:paraId="2E9591BF" w14:textId="28BDFA13" w:rsidR="006814B0" w:rsidRDefault="006814B0" w:rsidP="006814B0">
      <w:pPr>
        <w:pStyle w:val="ListParagraph"/>
        <w:numPr>
          <w:ilvl w:val="0"/>
          <w:numId w:val="21"/>
        </w:numPr>
        <w:spacing w:before="20" w:after="20" w:line="240" w:lineRule="auto"/>
      </w:pPr>
      <w:r>
        <w:t xml:space="preserve">Saahil to work on </w:t>
      </w:r>
      <w:r w:rsidR="00576B14">
        <w:t xml:space="preserve">the </w:t>
      </w:r>
      <w:r>
        <w:t>homepage (with Tope assist)</w:t>
      </w:r>
    </w:p>
    <w:p w14:paraId="19D984E7" w14:textId="0721546D" w:rsidR="006814B0" w:rsidRDefault="006814B0" w:rsidP="006814B0">
      <w:pPr>
        <w:pStyle w:val="ListParagraph"/>
        <w:numPr>
          <w:ilvl w:val="0"/>
          <w:numId w:val="21"/>
        </w:numPr>
        <w:spacing w:before="20" w:after="20" w:line="240" w:lineRule="auto"/>
      </w:pPr>
      <w:r>
        <w:t xml:space="preserve">Esther </w:t>
      </w:r>
      <w:r w:rsidR="00576B14">
        <w:t xml:space="preserve">was </w:t>
      </w:r>
      <w:r>
        <w:t xml:space="preserve">Assigned to implement </w:t>
      </w:r>
      <w:r w:rsidR="00576B14">
        <w:t xml:space="preserve">the </w:t>
      </w:r>
      <w:r>
        <w:t>description section for a new service on the website. Removed from meeting minutes due to lack of response.</w:t>
      </w:r>
    </w:p>
    <w:p w14:paraId="62D6BE53" w14:textId="77777777" w:rsidR="00776BCA" w:rsidRDefault="00776BCA" w:rsidP="00776BCA">
      <w:pPr>
        <w:spacing w:before="20" w:after="20" w:line="240" w:lineRule="auto"/>
        <w:ind w:left="720"/>
      </w:pPr>
    </w:p>
    <w:p w14:paraId="6B154851" w14:textId="77777777" w:rsidR="00776BCA" w:rsidRDefault="00776BCA" w:rsidP="00776BCA">
      <w:pPr>
        <w:spacing w:before="20" w:after="20" w:line="240" w:lineRule="auto"/>
      </w:pPr>
    </w:p>
    <w:p w14:paraId="63204BB7" w14:textId="77777777" w:rsidR="00B52961" w:rsidRDefault="00B52961" w:rsidP="00332228">
      <w:pPr>
        <w:pStyle w:val="ListParagraph"/>
        <w:spacing w:before="20" w:after="20" w:line="240" w:lineRule="auto"/>
      </w:pPr>
    </w:p>
    <w:p w14:paraId="2FDC7B60" w14:textId="79BD6173" w:rsidR="00441F06" w:rsidRDefault="00437E25" w:rsidP="00437E25">
      <w:pPr>
        <w:pStyle w:val="ListParagraph"/>
        <w:spacing w:before="20" w:after="20" w:line="240" w:lineRule="auto"/>
        <w:jc w:val="center"/>
      </w:pPr>
      <w:r>
        <w:t>---------------------- Christmas break, meetings resume Wednesday 19</w:t>
      </w:r>
      <w:r w:rsidRPr="00437E25">
        <w:rPr>
          <w:vertAlign w:val="superscript"/>
        </w:rPr>
        <w:t>th</w:t>
      </w:r>
      <w:r>
        <w:t xml:space="preserve"> Jan ---------------</w:t>
      </w:r>
    </w:p>
    <w:p w14:paraId="71506D4A" w14:textId="357D9B1B" w:rsidR="002966D1" w:rsidRDefault="002966D1" w:rsidP="00437E25">
      <w:pPr>
        <w:pStyle w:val="ListParagraph"/>
        <w:spacing w:before="20" w:after="20" w:line="240" w:lineRule="auto"/>
        <w:jc w:val="center"/>
      </w:pPr>
    </w:p>
    <w:p w14:paraId="2EB431F4" w14:textId="51ED1AA2" w:rsidR="002966D1" w:rsidRDefault="002966D1" w:rsidP="00437E25">
      <w:pPr>
        <w:pStyle w:val="ListParagraph"/>
        <w:spacing w:before="20" w:after="20" w:line="240" w:lineRule="auto"/>
        <w:jc w:val="center"/>
      </w:pPr>
    </w:p>
    <w:p w14:paraId="10238D26" w14:textId="3EEAAB8B" w:rsidR="002966D1" w:rsidRDefault="002966D1" w:rsidP="00437E25">
      <w:pPr>
        <w:pStyle w:val="ListParagraph"/>
        <w:spacing w:before="20" w:after="20" w:line="240" w:lineRule="auto"/>
        <w:jc w:val="center"/>
      </w:pPr>
    </w:p>
    <w:p w14:paraId="4BC3CAF0" w14:textId="14DCC71D" w:rsidR="002966D1" w:rsidRDefault="002966D1" w:rsidP="002966D1">
      <w:pPr>
        <w:pStyle w:val="ListParagraph"/>
        <w:spacing w:before="20" w:after="20" w:line="240" w:lineRule="auto"/>
      </w:pPr>
      <w:r>
        <w:t>Meeting 17:</w:t>
      </w:r>
    </w:p>
    <w:p w14:paraId="74CF4F37" w14:textId="18FC64C6" w:rsidR="002966D1" w:rsidRDefault="002966D1" w:rsidP="002966D1">
      <w:pPr>
        <w:pStyle w:val="ListParagraph"/>
        <w:spacing w:before="20" w:after="20" w:line="240" w:lineRule="auto"/>
      </w:pPr>
      <w:r>
        <w:t>Date: 19</w:t>
      </w:r>
      <w:r w:rsidRPr="002966D1">
        <w:rPr>
          <w:vertAlign w:val="superscript"/>
        </w:rPr>
        <w:t>th</w:t>
      </w:r>
      <w:r>
        <w:t xml:space="preserve"> January 2022</w:t>
      </w:r>
    </w:p>
    <w:p w14:paraId="25B2C53E" w14:textId="5E9D1798" w:rsidR="002966D1" w:rsidRDefault="002966D1" w:rsidP="002966D1">
      <w:pPr>
        <w:pStyle w:val="ListParagraph"/>
        <w:spacing w:before="20" w:after="20" w:line="240" w:lineRule="auto"/>
      </w:pPr>
      <w:r>
        <w:t>Location: Microsoft Teams</w:t>
      </w:r>
    </w:p>
    <w:p w14:paraId="4B9F02F3" w14:textId="0D3F7A84" w:rsidR="002966D1" w:rsidRDefault="002966D1" w:rsidP="002966D1">
      <w:pPr>
        <w:pStyle w:val="ListParagraph"/>
        <w:spacing w:before="20" w:after="20" w:line="240" w:lineRule="auto"/>
      </w:pPr>
      <w:r>
        <w:t>Time: 14:30 – 15:30</w:t>
      </w:r>
    </w:p>
    <w:p w14:paraId="574BD7EB" w14:textId="43AF5B01" w:rsidR="002966D1" w:rsidRDefault="002966D1" w:rsidP="002966D1">
      <w:pPr>
        <w:pStyle w:val="ListParagraph"/>
        <w:spacing w:before="20" w:after="20" w:line="240" w:lineRule="auto"/>
      </w:pPr>
      <w:r>
        <w:t>Members present: Tope, Saahil and Sam</w:t>
      </w:r>
    </w:p>
    <w:p w14:paraId="39431DAA" w14:textId="5ED5D69A" w:rsidR="002966D1" w:rsidRDefault="002966D1" w:rsidP="002966D1">
      <w:pPr>
        <w:pStyle w:val="ListParagraph"/>
        <w:spacing w:before="20" w:after="20" w:line="240" w:lineRule="auto"/>
      </w:pPr>
    </w:p>
    <w:p w14:paraId="4C96B599" w14:textId="12F2B475" w:rsidR="002966D1" w:rsidRDefault="002966D1" w:rsidP="002966D1">
      <w:pPr>
        <w:pStyle w:val="ListParagraph"/>
        <w:spacing w:before="20" w:after="20" w:line="240" w:lineRule="auto"/>
      </w:pPr>
      <w:r>
        <w:t>Discussion of meeting:</w:t>
      </w:r>
    </w:p>
    <w:p w14:paraId="0401A933" w14:textId="3CE3E54B" w:rsidR="002966D1" w:rsidRDefault="002966D1" w:rsidP="002966D1">
      <w:pPr>
        <w:pStyle w:val="ListParagraph"/>
        <w:numPr>
          <w:ilvl w:val="0"/>
          <w:numId w:val="22"/>
        </w:numPr>
        <w:spacing w:before="20" w:after="20" w:line="240" w:lineRule="auto"/>
      </w:pPr>
      <w:r>
        <w:t>Recapping after Christmas break, getting back ‘on track’</w:t>
      </w:r>
    </w:p>
    <w:p w14:paraId="0DE03C53" w14:textId="3CF17690" w:rsidR="002966D1" w:rsidRDefault="002966D1" w:rsidP="002966D1">
      <w:pPr>
        <w:pStyle w:val="ListParagraph"/>
        <w:numPr>
          <w:ilvl w:val="0"/>
          <w:numId w:val="22"/>
        </w:numPr>
        <w:spacing w:before="20" w:after="20" w:line="240" w:lineRule="auto"/>
      </w:pPr>
      <w:r>
        <w:lastRenderedPageBreak/>
        <w:t>Deciding what tasks need to be done in terms of deadline priority, we decided the poster was a priority, then the website homepage. Tope was assigned to the former, Saahil the latter, Sam focused mainly on fixing issues with his code this sprint (converting from $_GET to $_POST) and page redirects not working as intended, whilst also adding</w:t>
      </w:r>
      <w:r w:rsidR="006C3036">
        <w:t xml:space="preserve"> some functionality to the logo in top left.</w:t>
      </w:r>
    </w:p>
    <w:p w14:paraId="410E0E30" w14:textId="53432792" w:rsidR="00437E25" w:rsidRDefault="00437E25" w:rsidP="00437E25">
      <w:pPr>
        <w:pStyle w:val="ListParagraph"/>
        <w:spacing w:before="20" w:after="20" w:line="240" w:lineRule="auto"/>
        <w:jc w:val="center"/>
      </w:pPr>
    </w:p>
    <w:p w14:paraId="5251E79A" w14:textId="2B2ED770" w:rsidR="00437E25" w:rsidRDefault="00437E25" w:rsidP="00437E25">
      <w:pPr>
        <w:pStyle w:val="ListParagraph"/>
        <w:spacing w:before="20" w:after="20" w:line="240" w:lineRule="auto"/>
        <w:jc w:val="center"/>
      </w:pPr>
    </w:p>
    <w:p w14:paraId="3F0BAB05" w14:textId="77777777" w:rsidR="00437E25" w:rsidRDefault="00437E25" w:rsidP="00437E25">
      <w:pPr>
        <w:pStyle w:val="ListParagraph"/>
        <w:spacing w:before="20" w:after="20" w:line="240" w:lineRule="auto"/>
      </w:pPr>
    </w:p>
    <w:p w14:paraId="21444117" w14:textId="77777777" w:rsidR="00DF1D66" w:rsidRDefault="00DF1D66" w:rsidP="00DF1D66">
      <w:pPr>
        <w:spacing w:before="20" w:after="20" w:line="240" w:lineRule="auto"/>
      </w:pPr>
    </w:p>
    <w:p w14:paraId="7E10DA5A" w14:textId="5BA3D433" w:rsidR="009111AD" w:rsidRPr="0071736E" w:rsidRDefault="009111AD" w:rsidP="00654A44">
      <w:pPr>
        <w:pStyle w:val="ListParagraph"/>
        <w:spacing w:before="20" w:after="20" w:line="240" w:lineRule="auto"/>
      </w:pPr>
    </w:p>
    <w:p w14:paraId="2ECFDD00" w14:textId="77777777" w:rsidR="00DE4991" w:rsidRDefault="00DE4991" w:rsidP="00DE4991">
      <w:pPr>
        <w:pStyle w:val="ListParagraph"/>
        <w:spacing w:before="20" w:after="20" w:line="240" w:lineRule="auto"/>
      </w:pPr>
    </w:p>
    <w:p w14:paraId="60A88EB8" w14:textId="77777777" w:rsidR="00C74522" w:rsidRDefault="00C74522" w:rsidP="00C74522">
      <w:pPr>
        <w:pStyle w:val="ListParagraph"/>
        <w:spacing w:before="20" w:after="20" w:line="240" w:lineRule="auto"/>
      </w:pPr>
    </w:p>
    <w:p w14:paraId="4E5437BE" w14:textId="77777777" w:rsidR="00D00CAF" w:rsidRDefault="00D00CAF" w:rsidP="00D00CAF">
      <w:pPr>
        <w:spacing w:before="20" w:after="20" w:line="240" w:lineRule="auto"/>
      </w:pPr>
    </w:p>
    <w:p w14:paraId="2BA1B335" w14:textId="77777777" w:rsidR="006C652C" w:rsidRDefault="006C652C" w:rsidP="006C652C">
      <w:pPr>
        <w:spacing w:before="20" w:after="20" w:line="240" w:lineRule="auto"/>
      </w:pPr>
    </w:p>
    <w:p w14:paraId="01EC8F85" w14:textId="77777777" w:rsidR="005614FC" w:rsidRDefault="005614FC" w:rsidP="000D7E6B">
      <w:pPr>
        <w:spacing w:before="20" w:after="20" w:line="240" w:lineRule="auto"/>
        <w:ind w:left="360"/>
      </w:pPr>
    </w:p>
    <w:p w14:paraId="0864C102" w14:textId="1362922A" w:rsidR="000D7E6B" w:rsidRDefault="0010647C" w:rsidP="000D7E6B">
      <w:pPr>
        <w:spacing w:before="20" w:after="20" w:line="240" w:lineRule="auto"/>
        <w:ind w:left="360"/>
      </w:pPr>
      <w:r>
        <w:t>Meeting 18:</w:t>
      </w:r>
    </w:p>
    <w:p w14:paraId="478E22BC" w14:textId="6510FACA" w:rsidR="0010647C" w:rsidRDefault="0010647C" w:rsidP="000D7E6B">
      <w:pPr>
        <w:spacing w:before="20" w:after="20" w:line="240" w:lineRule="auto"/>
        <w:ind w:left="360"/>
      </w:pPr>
      <w:r>
        <w:t>Date: Saturday 22</w:t>
      </w:r>
      <w:r w:rsidRPr="0010647C">
        <w:rPr>
          <w:vertAlign w:val="superscript"/>
        </w:rPr>
        <w:t>nd</w:t>
      </w:r>
      <w:r>
        <w:t xml:space="preserve"> January 2022</w:t>
      </w:r>
    </w:p>
    <w:p w14:paraId="5772060D" w14:textId="4C6E3593" w:rsidR="0010647C" w:rsidRDefault="0010647C" w:rsidP="000D7E6B">
      <w:pPr>
        <w:spacing w:before="20" w:after="20" w:line="240" w:lineRule="auto"/>
        <w:ind w:left="360"/>
      </w:pPr>
      <w:r>
        <w:t>Location: Microsoft Teams</w:t>
      </w:r>
    </w:p>
    <w:p w14:paraId="3B0A20BE" w14:textId="32926797" w:rsidR="0010647C" w:rsidRDefault="0010647C" w:rsidP="000D7E6B">
      <w:pPr>
        <w:spacing w:before="20" w:after="20" w:line="240" w:lineRule="auto"/>
        <w:ind w:left="360"/>
      </w:pPr>
      <w:r>
        <w:t>Time: 15:00: 15:45</w:t>
      </w:r>
    </w:p>
    <w:p w14:paraId="359CDE5A" w14:textId="6BB8EEEF" w:rsidR="0010647C" w:rsidRDefault="0010647C" w:rsidP="000D7E6B">
      <w:pPr>
        <w:spacing w:before="20" w:after="20" w:line="240" w:lineRule="auto"/>
        <w:ind w:left="360"/>
      </w:pPr>
      <w:r>
        <w:t>Members present: Tope, Saahil, Sam</w:t>
      </w:r>
    </w:p>
    <w:p w14:paraId="30B32815" w14:textId="64157EC6" w:rsidR="0010647C" w:rsidRDefault="0010647C" w:rsidP="000D7E6B">
      <w:pPr>
        <w:spacing w:before="20" w:after="20" w:line="240" w:lineRule="auto"/>
        <w:ind w:left="360"/>
      </w:pPr>
    </w:p>
    <w:p w14:paraId="3F1A230D" w14:textId="29248E86" w:rsidR="0010647C" w:rsidRDefault="0010647C" w:rsidP="0010647C">
      <w:pPr>
        <w:pStyle w:val="ListParagraph"/>
        <w:numPr>
          <w:ilvl w:val="0"/>
          <w:numId w:val="23"/>
        </w:numPr>
        <w:spacing w:before="20" w:after="20" w:line="240" w:lineRule="auto"/>
      </w:pPr>
      <w:r>
        <w:t>Tope</w:t>
      </w:r>
      <w:r w:rsidR="00EE323E">
        <w:t>'</w:t>
      </w:r>
      <w:r>
        <w:t>s update on the poster, needed some things clarifying for him, answering any questions that he had with regards to the poster</w:t>
      </w:r>
    </w:p>
    <w:p w14:paraId="00BB2DCE" w14:textId="4D35EF27" w:rsidR="0010647C" w:rsidRDefault="0010647C" w:rsidP="0010647C">
      <w:pPr>
        <w:pStyle w:val="ListParagraph"/>
        <w:numPr>
          <w:ilvl w:val="0"/>
          <w:numId w:val="23"/>
        </w:numPr>
        <w:spacing w:before="20" w:after="20" w:line="240" w:lineRule="auto"/>
      </w:pPr>
      <w:proofErr w:type="spellStart"/>
      <w:r>
        <w:t>Saahils</w:t>
      </w:r>
      <w:proofErr w:type="spellEnd"/>
      <w:r>
        <w:t xml:space="preserve"> update on the homepage for the website – discussed a few ideas he had for it (appropriate placement for buttons, ideal background, </w:t>
      </w:r>
      <w:r w:rsidR="00EE323E">
        <w:t xml:space="preserve">a </w:t>
      </w:r>
      <w:r>
        <w:t xml:space="preserve">motto for </w:t>
      </w:r>
      <w:r w:rsidR="00EE323E">
        <w:t xml:space="preserve">the </w:t>
      </w:r>
      <w:r>
        <w:t>website</w:t>
      </w:r>
      <w:r w:rsidR="00EE323E">
        <w:t>,</w:t>
      </w:r>
      <w:r>
        <w:t xml:space="preserve"> </w:t>
      </w:r>
      <w:proofErr w:type="spellStart"/>
      <w:r>
        <w:t>etc</w:t>
      </w:r>
      <w:proofErr w:type="spellEnd"/>
      <w:r>
        <w:t>)</w:t>
      </w:r>
    </w:p>
    <w:p w14:paraId="6E16A162" w14:textId="530A1B53" w:rsidR="0010647C" w:rsidRDefault="0010647C" w:rsidP="0010647C">
      <w:pPr>
        <w:pStyle w:val="ListParagraph"/>
        <w:numPr>
          <w:ilvl w:val="0"/>
          <w:numId w:val="23"/>
        </w:numPr>
        <w:spacing w:before="20" w:after="20" w:line="240" w:lineRule="auto"/>
      </w:pPr>
      <w:proofErr w:type="spellStart"/>
      <w:r>
        <w:t>Sams</w:t>
      </w:r>
      <w:proofErr w:type="spellEnd"/>
      <w:r>
        <w:t xml:space="preserve"> progress on fixes from meeting 17, nearly all complete.</w:t>
      </w:r>
    </w:p>
    <w:p w14:paraId="45C722BB" w14:textId="106817DA" w:rsidR="00A66CA1" w:rsidRDefault="00A66CA1" w:rsidP="00A66CA1">
      <w:pPr>
        <w:spacing w:before="20" w:after="20" w:line="240" w:lineRule="auto"/>
      </w:pPr>
    </w:p>
    <w:p w14:paraId="1B3C424C" w14:textId="3BE33A0E" w:rsidR="00A66CA1" w:rsidRDefault="00A66CA1" w:rsidP="00A66CA1">
      <w:pPr>
        <w:spacing w:before="20" w:after="20" w:line="240" w:lineRule="auto"/>
        <w:ind w:left="360"/>
      </w:pPr>
      <w:r>
        <w:t>Meeting 1</w:t>
      </w:r>
      <w:r>
        <w:t>9</w:t>
      </w:r>
      <w:r>
        <w:t>:</w:t>
      </w:r>
    </w:p>
    <w:p w14:paraId="71C80FBC" w14:textId="4480662E" w:rsidR="00A66CA1" w:rsidRDefault="00A66CA1" w:rsidP="00A66CA1">
      <w:pPr>
        <w:spacing w:before="20" w:after="20" w:line="240" w:lineRule="auto"/>
        <w:ind w:left="360"/>
      </w:pPr>
      <w:r>
        <w:t>Date: Saturday 2</w:t>
      </w:r>
      <w:r>
        <w:t>9</w:t>
      </w:r>
      <w:r>
        <w:rPr>
          <w:vertAlign w:val="superscript"/>
        </w:rPr>
        <w:t>th</w:t>
      </w:r>
      <w:r>
        <w:t xml:space="preserve"> January 2022</w:t>
      </w:r>
    </w:p>
    <w:p w14:paraId="23108CFE" w14:textId="77777777" w:rsidR="00A66CA1" w:rsidRDefault="00A66CA1" w:rsidP="00A66CA1">
      <w:pPr>
        <w:spacing w:before="20" w:after="20" w:line="240" w:lineRule="auto"/>
        <w:ind w:left="360"/>
      </w:pPr>
      <w:r>
        <w:t>Location: Microsoft Teams</w:t>
      </w:r>
    </w:p>
    <w:p w14:paraId="4CFDC31D" w14:textId="7BC8D0EB" w:rsidR="00A66CA1" w:rsidRDefault="00A66CA1" w:rsidP="00A66CA1">
      <w:pPr>
        <w:spacing w:before="20" w:after="20" w:line="240" w:lineRule="auto"/>
        <w:ind w:left="360"/>
      </w:pPr>
      <w:r>
        <w:t xml:space="preserve">Time: </w:t>
      </w:r>
      <w:r>
        <w:t xml:space="preserve">12:00 </w:t>
      </w:r>
      <w:proofErr w:type="gramStart"/>
      <w:r>
        <w:t>-  13:00</w:t>
      </w:r>
      <w:proofErr w:type="gramEnd"/>
    </w:p>
    <w:p w14:paraId="058F8F56" w14:textId="4C089753" w:rsidR="00A66CA1" w:rsidRDefault="00A66CA1" w:rsidP="00A66CA1">
      <w:pPr>
        <w:spacing w:before="20" w:after="20" w:line="240" w:lineRule="auto"/>
        <w:ind w:left="360"/>
      </w:pPr>
      <w:r>
        <w:t xml:space="preserve">Members present: Tope, </w:t>
      </w:r>
      <w:proofErr w:type="spellStart"/>
      <w:r>
        <w:t>Saahil</w:t>
      </w:r>
      <w:proofErr w:type="spellEnd"/>
      <w:r>
        <w:t>, Sam</w:t>
      </w:r>
    </w:p>
    <w:p w14:paraId="00A23182" w14:textId="69520058" w:rsidR="00A66CA1" w:rsidRDefault="00A66CA1" w:rsidP="00A66CA1">
      <w:pPr>
        <w:spacing w:before="20" w:after="20" w:line="240" w:lineRule="auto"/>
        <w:ind w:left="360"/>
      </w:pPr>
    </w:p>
    <w:p w14:paraId="09E4320D" w14:textId="13B3BB56" w:rsidR="00A66CA1" w:rsidRDefault="00A66CA1" w:rsidP="00A66CA1">
      <w:pPr>
        <w:pStyle w:val="ListParagraph"/>
        <w:numPr>
          <w:ilvl w:val="0"/>
          <w:numId w:val="25"/>
        </w:numPr>
        <w:spacing w:before="20" w:after="20" w:line="240" w:lineRule="auto"/>
      </w:pPr>
      <w:r>
        <w:t>Discussed an agreement between ourselves on how we would like to meet in the future, as we all knew that in a few weeks again we would start to see assignments being set. We all agreed to meet once a week every Saturday.</w:t>
      </w:r>
    </w:p>
    <w:p w14:paraId="7126832B" w14:textId="70C88D7E" w:rsidR="00A66CA1" w:rsidRDefault="00A66CA1" w:rsidP="00A66CA1">
      <w:pPr>
        <w:pStyle w:val="ListParagraph"/>
        <w:numPr>
          <w:ilvl w:val="0"/>
          <w:numId w:val="25"/>
        </w:numPr>
        <w:spacing w:before="20" w:after="20" w:line="240" w:lineRule="auto"/>
      </w:pPr>
      <w:r>
        <w:t xml:space="preserve">Tope to give an attempt on the new rating system we proposed, having stars visible to the user instead of a number, </w:t>
      </w:r>
      <w:proofErr w:type="spellStart"/>
      <w:r>
        <w:t>hes</w:t>
      </w:r>
      <w:proofErr w:type="spellEnd"/>
      <w:r>
        <w:t xml:space="preserve"> found it challenging, but is going to try this sprint and if he can’t do it, will seek assistance for next sprint.</w:t>
      </w:r>
    </w:p>
    <w:p w14:paraId="0467BFF8" w14:textId="44A73BE0" w:rsidR="00A66CA1" w:rsidRDefault="00A66CA1" w:rsidP="00A66CA1">
      <w:pPr>
        <w:pStyle w:val="ListParagraph"/>
        <w:numPr>
          <w:ilvl w:val="0"/>
          <w:numId w:val="25"/>
        </w:numPr>
        <w:spacing w:before="20" w:after="20" w:line="240" w:lineRule="auto"/>
      </w:pPr>
      <w:r>
        <w:t>Finding an alternative way of booking services, Sam suggested having a calendar that, once a day was picked, would run a query to see if any times were taken in that date, and then disable them on the calendar.</w:t>
      </w:r>
      <w:r w:rsidR="00803952">
        <w:t xml:space="preserve"> We all think it sounds like a good idea but the implementation could be tricky, so we gave it a max deadline of 2 sprints to implement otherwise abandon the idea.</w:t>
      </w:r>
    </w:p>
    <w:p w14:paraId="5EB0E11B" w14:textId="29D4DC6E" w:rsidR="00BE47C1" w:rsidRDefault="00BE47C1" w:rsidP="00A66CA1">
      <w:pPr>
        <w:pStyle w:val="ListParagraph"/>
        <w:numPr>
          <w:ilvl w:val="0"/>
          <w:numId w:val="25"/>
        </w:numPr>
        <w:spacing w:before="20" w:after="20" w:line="240" w:lineRule="auto"/>
      </w:pPr>
      <w:r>
        <w:t xml:space="preserve">Sam given progress on features added to the registration and login processes, namely a date of </w:t>
      </w:r>
      <w:proofErr w:type="spellStart"/>
      <w:r>
        <w:t>brith</w:t>
      </w:r>
      <w:proofErr w:type="spellEnd"/>
      <w:r>
        <w:t xml:space="preserve"> requirement, and forgot password functionality, however, he has said the </w:t>
      </w:r>
      <w:proofErr w:type="spellStart"/>
      <w:r>
        <w:lastRenderedPageBreak/>
        <w:t>implemtnation</w:t>
      </w:r>
      <w:proofErr w:type="spellEnd"/>
      <w:r>
        <w:t xml:space="preserve"> for password functionality is not fully implemented, as he is changing from a salting algorithm of his own to using </w:t>
      </w:r>
      <w:proofErr w:type="spellStart"/>
      <w:r>
        <w:rPr>
          <w:b/>
          <w:bCs/>
        </w:rPr>
        <w:t>password_</w:t>
      </w:r>
      <w:proofErr w:type="gramStart"/>
      <w:r>
        <w:rPr>
          <w:b/>
          <w:bCs/>
        </w:rPr>
        <w:t>hash</w:t>
      </w:r>
      <w:proofErr w:type="spellEnd"/>
      <w:r>
        <w:rPr>
          <w:b/>
          <w:bCs/>
        </w:rPr>
        <w:t>(</w:t>
      </w:r>
      <w:proofErr w:type="gramEnd"/>
      <w:r>
        <w:rPr>
          <w:b/>
          <w:bCs/>
        </w:rPr>
        <w:t>)</w:t>
      </w:r>
    </w:p>
    <w:p w14:paraId="6619264D" w14:textId="768AFC30" w:rsidR="00BE47C1" w:rsidRDefault="00BE47C1" w:rsidP="00A66CA1">
      <w:pPr>
        <w:pStyle w:val="ListParagraph"/>
        <w:numPr>
          <w:ilvl w:val="0"/>
          <w:numId w:val="25"/>
        </w:numPr>
        <w:spacing w:before="20" w:after="20" w:line="240" w:lineRule="auto"/>
      </w:pPr>
      <w:r>
        <w:t xml:space="preserve">Tope showing his demonstration of the deleting of a booking from a profile page, and showing that it is removed from the database side too. </w:t>
      </w:r>
      <w:proofErr w:type="spellStart"/>
      <w:r>
        <w:t>Saahil</w:t>
      </w:r>
      <w:proofErr w:type="spellEnd"/>
      <w:r>
        <w:t xml:space="preserve"> shown his contributions to this also as this was a paired programming task.</w:t>
      </w:r>
    </w:p>
    <w:p w14:paraId="4CF9C116" w14:textId="184D4B28" w:rsidR="00A82D73" w:rsidRDefault="00A82D73" w:rsidP="00A66CA1">
      <w:pPr>
        <w:pStyle w:val="ListParagraph"/>
        <w:numPr>
          <w:ilvl w:val="0"/>
          <w:numId w:val="25"/>
        </w:numPr>
        <w:spacing w:before="20" w:after="20" w:line="240" w:lineRule="auto"/>
      </w:pPr>
      <w:r>
        <w:t>Discussed the implementation of extra features for the password reset requirement, namely date of birth verification.</w:t>
      </w:r>
    </w:p>
    <w:p w14:paraId="68490576" w14:textId="2B2A4D92" w:rsidR="00A82D73" w:rsidRDefault="00A82D73" w:rsidP="00A66CA1">
      <w:pPr>
        <w:pStyle w:val="ListParagraph"/>
        <w:numPr>
          <w:ilvl w:val="0"/>
          <w:numId w:val="25"/>
        </w:numPr>
        <w:spacing w:before="20" w:after="20" w:line="240" w:lineRule="auto"/>
      </w:pPr>
      <w:r>
        <w:t>Our code wasn’t very safe due to not using prepared statements, Sam would research into this, but not be sure of implementation.</w:t>
      </w:r>
    </w:p>
    <w:p w14:paraId="10EEB348" w14:textId="47EF0ECB" w:rsidR="00A82D73" w:rsidRDefault="00A82D73" w:rsidP="00A66CA1">
      <w:pPr>
        <w:pStyle w:val="ListParagraph"/>
        <w:numPr>
          <w:ilvl w:val="0"/>
          <w:numId w:val="25"/>
        </w:numPr>
        <w:spacing w:before="20" w:after="20" w:line="240" w:lineRule="auto"/>
      </w:pPr>
      <w:r>
        <w:t>Tope suggested adding a filtering option for services based on the city they typed in, we liked the idea, and suggested he pursue it.</w:t>
      </w:r>
    </w:p>
    <w:p w14:paraId="6433A900" w14:textId="04566E8F" w:rsidR="00BE47C1" w:rsidRDefault="00BE47C1" w:rsidP="00BE47C1">
      <w:pPr>
        <w:spacing w:before="20" w:after="20" w:line="240" w:lineRule="auto"/>
      </w:pPr>
    </w:p>
    <w:p w14:paraId="649B4302" w14:textId="09E8E02E" w:rsidR="00BE47C1" w:rsidRDefault="00BE47C1" w:rsidP="00BE47C1">
      <w:pPr>
        <w:spacing w:before="20" w:after="20" w:line="240" w:lineRule="auto"/>
        <w:ind w:left="360"/>
      </w:pPr>
      <w:r>
        <w:t xml:space="preserve">Meeting </w:t>
      </w:r>
      <w:r>
        <w:t>20</w:t>
      </w:r>
      <w:r>
        <w:t>:</w:t>
      </w:r>
    </w:p>
    <w:p w14:paraId="3366983E" w14:textId="10F93C06" w:rsidR="00BE47C1" w:rsidRDefault="00BE47C1" w:rsidP="00BE47C1">
      <w:pPr>
        <w:spacing w:before="20" w:after="20" w:line="240" w:lineRule="auto"/>
        <w:ind w:left="360"/>
      </w:pPr>
      <w:r>
        <w:t xml:space="preserve">Date: Saturday </w:t>
      </w:r>
      <w:r w:rsidR="003F5D7F">
        <w:t>5</w:t>
      </w:r>
      <w:r w:rsidR="003F5D7F" w:rsidRPr="003F5D7F">
        <w:rPr>
          <w:vertAlign w:val="superscript"/>
        </w:rPr>
        <w:t>th</w:t>
      </w:r>
      <w:r w:rsidR="003F5D7F">
        <w:t xml:space="preserve"> February</w:t>
      </w:r>
      <w:r>
        <w:t xml:space="preserve"> 2022</w:t>
      </w:r>
    </w:p>
    <w:p w14:paraId="01EB4750" w14:textId="77777777" w:rsidR="00BE47C1" w:rsidRDefault="00BE47C1" w:rsidP="00BE47C1">
      <w:pPr>
        <w:spacing w:before="20" w:after="20" w:line="240" w:lineRule="auto"/>
        <w:ind w:left="360"/>
      </w:pPr>
      <w:r>
        <w:t>Location: Microsoft Teams</w:t>
      </w:r>
    </w:p>
    <w:p w14:paraId="3A1B71CC" w14:textId="77777777" w:rsidR="00BE47C1" w:rsidRDefault="00BE47C1" w:rsidP="00BE47C1">
      <w:pPr>
        <w:spacing w:before="20" w:after="20" w:line="240" w:lineRule="auto"/>
        <w:ind w:left="360"/>
      </w:pPr>
      <w:r>
        <w:t xml:space="preserve">Time: 12:00 </w:t>
      </w:r>
      <w:proofErr w:type="gramStart"/>
      <w:r>
        <w:t>-  13:00</w:t>
      </w:r>
      <w:proofErr w:type="gramEnd"/>
    </w:p>
    <w:p w14:paraId="49E97F9E" w14:textId="4DDD45E1" w:rsidR="00BE47C1" w:rsidRDefault="00BE47C1" w:rsidP="00BE47C1">
      <w:pPr>
        <w:spacing w:before="20" w:after="20" w:line="240" w:lineRule="auto"/>
        <w:ind w:left="360"/>
      </w:pPr>
      <w:r>
        <w:t xml:space="preserve">Members present: Tope, </w:t>
      </w:r>
      <w:proofErr w:type="spellStart"/>
      <w:r>
        <w:t>Saahil</w:t>
      </w:r>
      <w:proofErr w:type="spellEnd"/>
      <w:r>
        <w:t>, Sam</w:t>
      </w:r>
    </w:p>
    <w:p w14:paraId="6C4F0716" w14:textId="42A4E85C" w:rsidR="00A82D73" w:rsidRDefault="00A82D73" w:rsidP="00A82D73">
      <w:pPr>
        <w:pStyle w:val="ListParagraph"/>
        <w:numPr>
          <w:ilvl w:val="0"/>
          <w:numId w:val="26"/>
        </w:numPr>
        <w:spacing w:before="20" w:after="20" w:line="240" w:lineRule="auto"/>
      </w:pPr>
      <w:r>
        <w:t>Demonstration shown by Sam of the new password reset feature (now without date of birth requirement, now uses phone number to reset) alongside a few bugs related to creating new services and employees. He has not started on progress related to converting to prepared statements, as he is finding this more difficult than originally intended, same for the calendar slots.</w:t>
      </w:r>
    </w:p>
    <w:p w14:paraId="21541F93" w14:textId="46BC99D5" w:rsidR="00A82D73" w:rsidRDefault="00A82D73" w:rsidP="00A82D73">
      <w:pPr>
        <w:pStyle w:val="ListParagraph"/>
        <w:numPr>
          <w:ilvl w:val="0"/>
          <w:numId w:val="26"/>
        </w:numPr>
        <w:spacing w:before="20" w:after="20" w:line="240" w:lineRule="auto"/>
      </w:pPr>
      <w:proofErr w:type="spellStart"/>
      <w:r>
        <w:t>Saahil</w:t>
      </w:r>
      <w:proofErr w:type="spellEnd"/>
      <w:r>
        <w:t xml:space="preserve"> demonstrating the profile page for employees that can show information relevant to that employee. Also showing finishing touches on the delete implementation for bookings as after last sprint it stopped working properly. Asked Sam to test during the next sprint</w:t>
      </w:r>
    </w:p>
    <w:p w14:paraId="6E45BD6A" w14:textId="4C664CF5" w:rsidR="00A82D73" w:rsidRDefault="00A82D73" w:rsidP="00A82D73">
      <w:pPr>
        <w:pStyle w:val="ListParagraph"/>
        <w:numPr>
          <w:ilvl w:val="0"/>
          <w:numId w:val="26"/>
        </w:numPr>
        <w:spacing w:before="20" w:after="20" w:line="240" w:lineRule="auto"/>
      </w:pPr>
      <w:r>
        <w:t>Tope gave us an update on the filtering system.</w:t>
      </w:r>
    </w:p>
    <w:p w14:paraId="0BA31EE9" w14:textId="03A8CE88" w:rsidR="00A82D73" w:rsidRDefault="00A82D73" w:rsidP="00A82D73">
      <w:pPr>
        <w:pStyle w:val="ListParagraph"/>
        <w:numPr>
          <w:ilvl w:val="0"/>
          <w:numId w:val="26"/>
        </w:numPr>
        <w:spacing w:before="20" w:after="20" w:line="240" w:lineRule="auto"/>
      </w:pPr>
      <w:r>
        <w:t>Talked about new ideas for the next sprint, which included: longer booking slots for bigger jobs, our company logo on the webpage at all times, keep working on the stars implementation as we liked the idea.</w:t>
      </w:r>
      <w:r w:rsidR="00B657AA">
        <w:t xml:space="preserve"> </w:t>
      </w:r>
    </w:p>
    <w:p w14:paraId="02DC110F" w14:textId="120123CF" w:rsidR="00BE47C1" w:rsidRDefault="00BE47C1" w:rsidP="00BE47C1">
      <w:pPr>
        <w:spacing w:before="20" w:after="20" w:line="240" w:lineRule="auto"/>
      </w:pPr>
    </w:p>
    <w:p w14:paraId="23C8531C" w14:textId="43832D9F" w:rsidR="00B657AA" w:rsidRDefault="00B657AA" w:rsidP="00B657AA">
      <w:pPr>
        <w:spacing w:before="20" w:after="20" w:line="240" w:lineRule="auto"/>
        <w:ind w:left="360"/>
      </w:pPr>
      <w:r>
        <w:t>Meeting 2</w:t>
      </w:r>
      <w:r>
        <w:t>1</w:t>
      </w:r>
      <w:r>
        <w:t>:</w:t>
      </w:r>
    </w:p>
    <w:p w14:paraId="57290EC8" w14:textId="551FBE23" w:rsidR="00B657AA" w:rsidRDefault="00B657AA" w:rsidP="00B657AA">
      <w:pPr>
        <w:spacing w:before="20" w:after="20" w:line="240" w:lineRule="auto"/>
        <w:ind w:left="360"/>
      </w:pPr>
      <w:r>
        <w:t xml:space="preserve">Date: Saturday </w:t>
      </w:r>
      <w:r>
        <w:t>12</w:t>
      </w:r>
      <w:r w:rsidRPr="003F5D7F">
        <w:rPr>
          <w:vertAlign w:val="superscript"/>
        </w:rPr>
        <w:t>th</w:t>
      </w:r>
      <w:r>
        <w:t xml:space="preserve"> February 2022</w:t>
      </w:r>
    </w:p>
    <w:p w14:paraId="5D28FA4A" w14:textId="77777777" w:rsidR="00B657AA" w:rsidRDefault="00B657AA" w:rsidP="00B657AA">
      <w:pPr>
        <w:spacing w:before="20" w:after="20" w:line="240" w:lineRule="auto"/>
        <w:ind w:left="360"/>
      </w:pPr>
      <w:r>
        <w:t>Location: Microsoft Teams</w:t>
      </w:r>
    </w:p>
    <w:p w14:paraId="0816D323" w14:textId="27132343" w:rsidR="00B657AA" w:rsidRDefault="00B657AA" w:rsidP="00B657AA">
      <w:pPr>
        <w:spacing w:before="20" w:after="20" w:line="240" w:lineRule="auto"/>
        <w:ind w:left="360"/>
      </w:pPr>
      <w:r>
        <w:t>Time: 1</w:t>
      </w:r>
      <w:r>
        <w:t>7</w:t>
      </w:r>
      <w:r>
        <w:t>:</w:t>
      </w:r>
      <w:r>
        <w:t>3</w:t>
      </w:r>
      <w:r>
        <w:t xml:space="preserve">0 </w:t>
      </w:r>
      <w:proofErr w:type="gramStart"/>
      <w:r>
        <w:t xml:space="preserve">-  </w:t>
      </w:r>
      <w:r>
        <w:t>19</w:t>
      </w:r>
      <w:r>
        <w:t>:00</w:t>
      </w:r>
      <w:proofErr w:type="gramEnd"/>
    </w:p>
    <w:p w14:paraId="6EAE888E" w14:textId="243C9BEE" w:rsidR="00B657AA" w:rsidRDefault="00B657AA" w:rsidP="00B657AA">
      <w:pPr>
        <w:spacing w:before="20" w:after="20" w:line="240" w:lineRule="auto"/>
        <w:ind w:left="360"/>
      </w:pPr>
      <w:r>
        <w:t xml:space="preserve">Members present: Tope, </w:t>
      </w:r>
      <w:proofErr w:type="spellStart"/>
      <w:r>
        <w:t>Saahil</w:t>
      </w:r>
      <w:proofErr w:type="spellEnd"/>
      <w:r>
        <w:t>, Sam</w:t>
      </w:r>
    </w:p>
    <w:p w14:paraId="13EA2A25" w14:textId="53C66CB6" w:rsidR="00B657AA" w:rsidRDefault="00B657AA" w:rsidP="00B657AA">
      <w:pPr>
        <w:pStyle w:val="ListParagraph"/>
        <w:numPr>
          <w:ilvl w:val="0"/>
          <w:numId w:val="27"/>
        </w:numPr>
        <w:spacing w:before="20" w:after="20" w:line="240" w:lineRule="auto"/>
      </w:pPr>
      <w:r>
        <w:t xml:space="preserve">Sam demonstrating progress on the star system, the </w:t>
      </w:r>
      <w:proofErr w:type="spellStart"/>
      <w:r>
        <w:t>Services.php</w:t>
      </w:r>
      <w:proofErr w:type="spellEnd"/>
      <w:r>
        <w:t xml:space="preserve"> page now shows starts instead of a </w:t>
      </w:r>
      <w:proofErr w:type="spellStart"/>
      <w:proofErr w:type="gramStart"/>
      <w:r>
        <w:t>rating,explained</w:t>
      </w:r>
      <w:proofErr w:type="spellEnd"/>
      <w:proofErr w:type="gramEnd"/>
      <w:r>
        <w:t xml:space="preserve"> further progress was needed on this to give it an end product look. Also shown booking of slots longer than 1 hour. The process was straightforward.</w:t>
      </w:r>
    </w:p>
    <w:p w14:paraId="7E4574FB" w14:textId="26A09C15" w:rsidR="00B657AA" w:rsidRDefault="00B657AA" w:rsidP="00B657AA">
      <w:pPr>
        <w:pStyle w:val="ListParagraph"/>
        <w:numPr>
          <w:ilvl w:val="0"/>
          <w:numId w:val="27"/>
        </w:numPr>
        <w:spacing w:before="20" w:after="20" w:line="240" w:lineRule="auto"/>
      </w:pPr>
      <w:r>
        <w:t>Discussed the new look of the navbar, now that it included it at all times, we all agreed that it was the right size and in the right position of the page.</w:t>
      </w:r>
    </w:p>
    <w:p w14:paraId="7A90A060" w14:textId="61B1C5D4" w:rsidR="00B657AA" w:rsidRDefault="00B657AA" w:rsidP="00B657AA">
      <w:pPr>
        <w:pStyle w:val="ListParagraph"/>
        <w:numPr>
          <w:ilvl w:val="0"/>
          <w:numId w:val="27"/>
        </w:numPr>
        <w:spacing w:before="20" w:after="20" w:line="240" w:lineRule="auto"/>
      </w:pPr>
      <w:r>
        <w:t xml:space="preserve">Highlighting issues with </w:t>
      </w:r>
      <w:proofErr w:type="spellStart"/>
      <w:r>
        <w:t>Saahils</w:t>
      </w:r>
      <w:proofErr w:type="spellEnd"/>
      <w:r>
        <w:t xml:space="preserve"> profile page and suggesting different approaches on how to fix it.</w:t>
      </w:r>
    </w:p>
    <w:p w14:paraId="7BFF4056" w14:textId="33CAF4FF" w:rsidR="00B657AA" w:rsidRDefault="00B657AA" w:rsidP="00B657AA">
      <w:pPr>
        <w:pStyle w:val="ListParagraph"/>
        <w:numPr>
          <w:ilvl w:val="0"/>
          <w:numId w:val="27"/>
        </w:numPr>
        <w:spacing w:before="20" w:after="20" w:line="240" w:lineRule="auto"/>
      </w:pPr>
      <w:r>
        <w:t>After our weekly meeting with Yang (Project Supervisor) Tope showed us new changes he made to the poster.</w:t>
      </w:r>
    </w:p>
    <w:p w14:paraId="0C25A951" w14:textId="3DA49412" w:rsidR="00B657AA" w:rsidRDefault="00B657AA" w:rsidP="00B657AA">
      <w:pPr>
        <w:pStyle w:val="ListParagraph"/>
        <w:numPr>
          <w:ilvl w:val="0"/>
          <w:numId w:val="27"/>
        </w:numPr>
        <w:spacing w:before="20" w:after="20" w:line="240" w:lineRule="auto"/>
      </w:pPr>
      <w:proofErr w:type="spellStart"/>
      <w:r>
        <w:t>Saahil</w:t>
      </w:r>
      <w:proofErr w:type="spellEnd"/>
      <w:r>
        <w:t xml:space="preserve"> showing us new changes made to the homepage, including font styling, sizing and placement.</w:t>
      </w:r>
    </w:p>
    <w:p w14:paraId="6DD150D3" w14:textId="3A93586A" w:rsidR="00B657AA" w:rsidRDefault="00B657AA" w:rsidP="00B657AA">
      <w:pPr>
        <w:pStyle w:val="ListParagraph"/>
        <w:numPr>
          <w:ilvl w:val="0"/>
          <w:numId w:val="27"/>
        </w:numPr>
        <w:spacing w:before="20" w:after="20" w:line="240" w:lineRule="auto"/>
      </w:pPr>
      <w:r>
        <w:lastRenderedPageBreak/>
        <w:t xml:space="preserve">Discussion of various ideas for the next sprint, including: adding half stars </w:t>
      </w:r>
      <w:proofErr w:type="spellStart"/>
      <w:r>
        <w:t>incase</w:t>
      </w:r>
      <w:proofErr w:type="spellEnd"/>
      <w:r>
        <w:t xml:space="preserve"> a rating isn’t a whole star, setting a default rating. We also needed to decide on what we was doing about an Admin </w:t>
      </w:r>
      <w:proofErr w:type="gramStart"/>
      <w:r>
        <w:t>account(</w:t>
      </w:r>
      <w:proofErr w:type="gramEnd"/>
      <w:r>
        <w:t>and if we even needed it). Needed to implement more user side awareness, since when a user makes a booking, they’re not aware if an employee has accepted a job or not.</w:t>
      </w:r>
    </w:p>
    <w:p w14:paraId="50C77EA9" w14:textId="301191E6" w:rsidR="00B657AA" w:rsidRDefault="00B657AA" w:rsidP="00B657AA">
      <w:pPr>
        <w:spacing w:before="20" w:after="20" w:line="240" w:lineRule="auto"/>
        <w:ind w:left="720"/>
      </w:pPr>
    </w:p>
    <w:p w14:paraId="64EE0896" w14:textId="4417E93A" w:rsidR="00B657AA" w:rsidRDefault="00B657AA" w:rsidP="00B657AA">
      <w:pPr>
        <w:spacing w:before="20" w:after="20" w:line="240" w:lineRule="auto"/>
        <w:ind w:left="360"/>
      </w:pPr>
      <w:r>
        <w:t>Meeting 2</w:t>
      </w:r>
      <w:r>
        <w:t>2</w:t>
      </w:r>
      <w:r>
        <w:t>:</w:t>
      </w:r>
    </w:p>
    <w:p w14:paraId="1ACC5B34" w14:textId="16501197" w:rsidR="00B657AA" w:rsidRDefault="00B657AA" w:rsidP="00B657AA">
      <w:pPr>
        <w:spacing w:before="20" w:after="20" w:line="240" w:lineRule="auto"/>
        <w:ind w:left="360"/>
      </w:pPr>
      <w:r>
        <w:t>Date: Saturday 1</w:t>
      </w:r>
      <w:r>
        <w:t>9</w:t>
      </w:r>
      <w:r w:rsidRPr="003F5D7F">
        <w:rPr>
          <w:vertAlign w:val="superscript"/>
        </w:rPr>
        <w:t>th</w:t>
      </w:r>
      <w:r>
        <w:t xml:space="preserve"> February 2022</w:t>
      </w:r>
    </w:p>
    <w:p w14:paraId="2CD3A545" w14:textId="77777777" w:rsidR="00B657AA" w:rsidRDefault="00B657AA" w:rsidP="00B657AA">
      <w:pPr>
        <w:spacing w:before="20" w:after="20" w:line="240" w:lineRule="auto"/>
        <w:ind w:left="360"/>
      </w:pPr>
      <w:r>
        <w:t>Location: Microsoft Teams</w:t>
      </w:r>
    </w:p>
    <w:p w14:paraId="4E781791" w14:textId="77777777" w:rsidR="00B657AA" w:rsidRDefault="00B657AA" w:rsidP="00B657AA">
      <w:pPr>
        <w:spacing w:before="20" w:after="20" w:line="240" w:lineRule="auto"/>
        <w:ind w:left="360"/>
      </w:pPr>
      <w:r>
        <w:t xml:space="preserve">Time: 17:30 </w:t>
      </w:r>
      <w:proofErr w:type="gramStart"/>
      <w:r>
        <w:t>-  19:00</w:t>
      </w:r>
      <w:proofErr w:type="gramEnd"/>
    </w:p>
    <w:p w14:paraId="702CE4CC" w14:textId="770E780B" w:rsidR="00B657AA" w:rsidRDefault="00B657AA" w:rsidP="00B657AA">
      <w:pPr>
        <w:spacing w:before="20" w:after="20" w:line="240" w:lineRule="auto"/>
        <w:ind w:left="360"/>
      </w:pPr>
      <w:r>
        <w:t xml:space="preserve">Members present: Tope, </w:t>
      </w:r>
      <w:proofErr w:type="spellStart"/>
      <w:r>
        <w:t>Saahil</w:t>
      </w:r>
      <w:proofErr w:type="spellEnd"/>
      <w:r>
        <w:t>, Sam</w:t>
      </w:r>
    </w:p>
    <w:p w14:paraId="01204133" w14:textId="12EE2804" w:rsidR="00B657AA" w:rsidRDefault="00B657AA" w:rsidP="00B657AA">
      <w:pPr>
        <w:pStyle w:val="ListParagraph"/>
        <w:numPr>
          <w:ilvl w:val="0"/>
          <w:numId w:val="32"/>
        </w:numPr>
        <w:spacing w:before="20" w:after="20" w:line="240" w:lineRule="auto"/>
      </w:pPr>
      <w:r>
        <w:t xml:space="preserve">During the run up to the project fair, we realized bookings were not working, Sam found a solution for this, and showed a </w:t>
      </w:r>
      <w:proofErr w:type="spellStart"/>
      <w:r>
        <w:t>workthrough</w:t>
      </w:r>
      <w:proofErr w:type="spellEnd"/>
      <w:r>
        <w:t xml:space="preserve"> for it, the issue was including symbols in an input that </w:t>
      </w:r>
      <w:proofErr w:type="spellStart"/>
      <w:r>
        <w:t>wasn</w:t>
      </w:r>
      <w:proofErr w:type="spellEnd"/>
      <w:r>
        <w:t xml:space="preserve">’ t mean to be </w:t>
      </w:r>
      <w:proofErr w:type="gramStart"/>
      <w:r>
        <w:t xml:space="preserve">there, </w:t>
      </w:r>
      <w:r w:rsidR="00D11BAA">
        <w:t xml:space="preserve"> which</w:t>
      </w:r>
      <w:proofErr w:type="gramEnd"/>
      <w:r w:rsidR="00D11BAA">
        <w:t xml:space="preserve"> then worked as normal. </w:t>
      </w:r>
    </w:p>
    <w:p w14:paraId="5581D980" w14:textId="72BE1538" w:rsidR="00D11BAA" w:rsidRDefault="00D11BAA" w:rsidP="00B657AA">
      <w:pPr>
        <w:pStyle w:val="ListParagraph"/>
        <w:numPr>
          <w:ilvl w:val="0"/>
          <w:numId w:val="32"/>
        </w:numPr>
        <w:spacing w:before="20" w:after="20" w:line="240" w:lineRule="auto"/>
      </w:pPr>
      <w:r>
        <w:t xml:space="preserve">Demonstration to the group that all new services book default to a </w:t>
      </w:r>
      <w:proofErr w:type="gramStart"/>
      <w:r>
        <w:t>3 star</w:t>
      </w:r>
      <w:proofErr w:type="gramEnd"/>
      <w:r>
        <w:t xml:space="preserve"> rating.</w:t>
      </w:r>
      <w:r w:rsidR="00467A08">
        <w:t xml:space="preserve"> Were unsure if this is a good idea, so we are waiting on feedback from group supervisor and will go from there.</w:t>
      </w:r>
    </w:p>
    <w:p w14:paraId="3D58BE6C" w14:textId="4A2DA698" w:rsidR="00D11BAA" w:rsidRDefault="00D11BAA" w:rsidP="00B657AA">
      <w:pPr>
        <w:pStyle w:val="ListParagraph"/>
        <w:numPr>
          <w:ilvl w:val="0"/>
          <w:numId w:val="32"/>
        </w:numPr>
        <w:spacing w:before="20" w:after="20" w:line="240" w:lineRule="auto"/>
      </w:pPr>
      <w:r>
        <w:t>Talking about the admin account, we all agreed were unsure about what to do with it for now, so we’ve removed any special privileges it has.</w:t>
      </w:r>
    </w:p>
    <w:p w14:paraId="545CE970" w14:textId="4EDA85F0" w:rsidR="00D11BAA" w:rsidRDefault="00D11BAA" w:rsidP="00B657AA">
      <w:pPr>
        <w:pStyle w:val="ListParagraph"/>
        <w:numPr>
          <w:ilvl w:val="0"/>
          <w:numId w:val="32"/>
        </w:numPr>
        <w:spacing w:before="20" w:after="20" w:line="240" w:lineRule="auto"/>
      </w:pPr>
      <w:r>
        <w:t xml:space="preserve">Sam demonstrating a new section on the profile page that called ‘Ongoing jobs’ that holds any services that have been accepted by an employee, and that it also holds the name of the employee once </w:t>
      </w:r>
      <w:proofErr w:type="spellStart"/>
      <w:proofErr w:type="gramStart"/>
      <w:r>
        <w:t>its</w:t>
      </w:r>
      <w:proofErr w:type="spellEnd"/>
      <w:proofErr w:type="gramEnd"/>
      <w:r>
        <w:t xml:space="preserve"> been accepted.</w:t>
      </w:r>
    </w:p>
    <w:p w14:paraId="305122ED" w14:textId="2CE27D39" w:rsidR="00467A08" w:rsidRDefault="00467A08" w:rsidP="00B657AA">
      <w:pPr>
        <w:pStyle w:val="ListParagraph"/>
        <w:numPr>
          <w:ilvl w:val="0"/>
          <w:numId w:val="32"/>
        </w:numPr>
        <w:spacing w:before="20" w:after="20" w:line="240" w:lineRule="auto"/>
      </w:pPr>
      <w:r>
        <w:t>Tope gave us a walkthrough of more poster changes, showing us the new layout, and adding in details from features of our last sprint such as the star system.</w:t>
      </w:r>
    </w:p>
    <w:p w14:paraId="07EAC72E" w14:textId="55438B0A" w:rsidR="00467A08" w:rsidRDefault="00467A08" w:rsidP="00B657AA">
      <w:pPr>
        <w:pStyle w:val="ListParagraph"/>
        <w:numPr>
          <w:ilvl w:val="0"/>
          <w:numId w:val="32"/>
        </w:numPr>
        <w:spacing w:before="20" w:after="20" w:line="240" w:lineRule="auto"/>
      </w:pPr>
      <w:r>
        <w:t xml:space="preserve">New login page for employees shown by </w:t>
      </w:r>
      <w:proofErr w:type="spellStart"/>
      <w:r>
        <w:t>Saahil</w:t>
      </w:r>
      <w:proofErr w:type="spellEnd"/>
      <w:r>
        <w:t>, demonstrated that it could create an account, and login with those details.</w:t>
      </w:r>
    </w:p>
    <w:p w14:paraId="1B39F459" w14:textId="6E4A8AB6" w:rsidR="00467A08" w:rsidRDefault="00467A08" w:rsidP="00B657AA">
      <w:pPr>
        <w:pStyle w:val="ListParagraph"/>
        <w:numPr>
          <w:ilvl w:val="0"/>
          <w:numId w:val="32"/>
        </w:numPr>
        <w:spacing w:before="20" w:after="20" w:line="240" w:lineRule="auto"/>
      </w:pPr>
      <w:proofErr w:type="spellStart"/>
      <w:r>
        <w:t>Dicussion</w:t>
      </w:r>
      <w:proofErr w:type="spellEnd"/>
      <w:r>
        <w:t xml:space="preserve"> of new ideas for next sprint, we decided on adding </w:t>
      </w:r>
      <w:proofErr w:type="spellStart"/>
      <w:r>
        <w:t>placedholder</w:t>
      </w:r>
      <w:proofErr w:type="spellEnd"/>
      <w:r>
        <w:t xml:space="preserve"> values for an accepted booking so the user can see if its accepted or not, more homepage implementation, more sections on the profile page</w:t>
      </w:r>
      <w:r w:rsidR="006A220D">
        <w:t xml:space="preserve"> and also a custom </w:t>
      </w:r>
      <w:proofErr w:type="gramStart"/>
      <w:r w:rsidR="006A220D">
        <w:t>one off</w:t>
      </w:r>
      <w:proofErr w:type="gramEnd"/>
      <w:r w:rsidR="006A220D">
        <w:t xml:space="preserve"> request option.</w:t>
      </w:r>
    </w:p>
    <w:p w14:paraId="3893B5A7" w14:textId="3DEC6DBF" w:rsidR="00B657AA" w:rsidRDefault="00B657AA" w:rsidP="00B657AA">
      <w:pPr>
        <w:spacing w:before="20" w:after="20" w:line="240" w:lineRule="auto"/>
      </w:pPr>
    </w:p>
    <w:p w14:paraId="639F4924" w14:textId="49EBF3DC" w:rsidR="00467A08" w:rsidRDefault="00467A08" w:rsidP="00467A08">
      <w:pPr>
        <w:spacing w:before="20" w:after="20" w:line="240" w:lineRule="auto"/>
        <w:ind w:left="360"/>
      </w:pPr>
      <w:r>
        <w:t>Meeting 2</w:t>
      </w:r>
      <w:r>
        <w:t>3</w:t>
      </w:r>
      <w:r>
        <w:t>:</w:t>
      </w:r>
    </w:p>
    <w:p w14:paraId="70C5C3EA" w14:textId="6A92804A" w:rsidR="00467A08" w:rsidRDefault="00467A08" w:rsidP="00467A08">
      <w:pPr>
        <w:spacing w:before="20" w:after="20" w:line="240" w:lineRule="auto"/>
        <w:ind w:left="360"/>
      </w:pPr>
      <w:r>
        <w:t xml:space="preserve">Date: Saturday </w:t>
      </w:r>
      <w:r>
        <w:t>26</w:t>
      </w:r>
      <w:r w:rsidRPr="003F5D7F">
        <w:rPr>
          <w:vertAlign w:val="superscript"/>
        </w:rPr>
        <w:t>th</w:t>
      </w:r>
      <w:r>
        <w:t xml:space="preserve"> February 2022</w:t>
      </w:r>
    </w:p>
    <w:p w14:paraId="6DF9E00A" w14:textId="77777777" w:rsidR="00467A08" w:rsidRDefault="00467A08" w:rsidP="00467A08">
      <w:pPr>
        <w:spacing w:before="20" w:after="20" w:line="240" w:lineRule="auto"/>
        <w:ind w:left="360"/>
      </w:pPr>
      <w:r>
        <w:t>Location: Microsoft Teams</w:t>
      </w:r>
    </w:p>
    <w:p w14:paraId="2614DF8A" w14:textId="0001F3FB" w:rsidR="00467A08" w:rsidRDefault="00467A08" w:rsidP="00467A08">
      <w:pPr>
        <w:spacing w:before="20" w:after="20" w:line="240" w:lineRule="auto"/>
        <w:ind w:left="360"/>
      </w:pPr>
      <w:r>
        <w:t xml:space="preserve">Time: </w:t>
      </w:r>
      <w:r w:rsidR="006A220D">
        <w:t>13:00: 13:45</w:t>
      </w:r>
    </w:p>
    <w:p w14:paraId="09D06703" w14:textId="65F99AE1" w:rsidR="00467A08" w:rsidRDefault="00467A08" w:rsidP="00467A08">
      <w:pPr>
        <w:spacing w:before="20" w:after="20" w:line="240" w:lineRule="auto"/>
        <w:ind w:left="360"/>
      </w:pPr>
      <w:r>
        <w:t xml:space="preserve">Members present: Tope, </w:t>
      </w:r>
      <w:proofErr w:type="spellStart"/>
      <w:r>
        <w:t>Saahil</w:t>
      </w:r>
      <w:proofErr w:type="spellEnd"/>
      <w:r>
        <w:t>, Sam</w:t>
      </w:r>
    </w:p>
    <w:p w14:paraId="6BBADBE2" w14:textId="666BBC72" w:rsidR="006A220D" w:rsidRDefault="006A220D" w:rsidP="006A220D">
      <w:pPr>
        <w:pStyle w:val="ListParagraph"/>
        <w:numPr>
          <w:ilvl w:val="0"/>
          <w:numId w:val="33"/>
        </w:numPr>
        <w:spacing w:before="20" w:after="20" w:line="240" w:lineRule="auto"/>
      </w:pPr>
      <w:r>
        <w:t xml:space="preserve">Sam - now shown us that when a booking is accepted, it has a placeholder text for the user to see in their profile. </w:t>
      </w:r>
      <w:proofErr w:type="gramStart"/>
      <w:r>
        <w:t>Also</w:t>
      </w:r>
      <w:proofErr w:type="gramEnd"/>
      <w:r>
        <w:t xml:space="preserve"> walkthrough of custom request section, taking feedback. Aesthetic changes for buttons, demonstrating the </w:t>
      </w:r>
      <w:proofErr w:type="spellStart"/>
      <w:r>
        <w:t>css</w:t>
      </w:r>
      <w:proofErr w:type="spellEnd"/>
      <w:r>
        <w:t xml:space="preserve"> property for it.</w:t>
      </w:r>
    </w:p>
    <w:p w14:paraId="5306AD6E" w14:textId="77777777" w:rsidR="006A220D" w:rsidRDefault="006A220D" w:rsidP="006A220D">
      <w:pPr>
        <w:pStyle w:val="ListParagraph"/>
        <w:numPr>
          <w:ilvl w:val="0"/>
          <w:numId w:val="33"/>
        </w:numPr>
        <w:spacing w:before="20" w:after="20" w:line="240" w:lineRule="auto"/>
      </w:pPr>
      <w:r>
        <w:t xml:space="preserve">Tope &amp; </w:t>
      </w:r>
      <w:proofErr w:type="spellStart"/>
      <w:r>
        <w:t>Saahil</w:t>
      </w:r>
      <w:proofErr w:type="spellEnd"/>
      <w:r>
        <w:t xml:space="preserve"> – homepage buttons, how many needed, what each one did etc.</w:t>
      </w:r>
    </w:p>
    <w:p w14:paraId="4E296151" w14:textId="37D05A20" w:rsidR="006A220D" w:rsidRDefault="006A220D" w:rsidP="006A220D">
      <w:pPr>
        <w:pStyle w:val="ListParagraph"/>
        <w:numPr>
          <w:ilvl w:val="0"/>
          <w:numId w:val="33"/>
        </w:numPr>
        <w:spacing w:before="20" w:after="20" w:line="240" w:lineRule="auto"/>
      </w:pPr>
      <w:r>
        <w:t xml:space="preserve">All – Discussions for next sprint, </w:t>
      </w:r>
      <w:r w:rsidR="00C72F66">
        <w:t xml:space="preserve">customer reviews, more dynamic elements, any outstanding bugs and assigning next </w:t>
      </w:r>
      <w:proofErr w:type="spellStart"/>
      <w:r w:rsidR="00C72F66">
        <w:t>weeks</w:t>
      </w:r>
      <w:proofErr w:type="spellEnd"/>
      <w:r w:rsidR="00C72F66">
        <w:t xml:space="preserve"> tasks.</w:t>
      </w:r>
    </w:p>
    <w:p w14:paraId="4F1E3E23" w14:textId="388EF638" w:rsidR="00C72F66" w:rsidRDefault="00C72F66" w:rsidP="00C72F66">
      <w:pPr>
        <w:spacing w:before="20" w:after="20" w:line="240" w:lineRule="auto"/>
      </w:pPr>
    </w:p>
    <w:p w14:paraId="135BB119" w14:textId="7BBCBE53" w:rsidR="00C72F66" w:rsidRDefault="00C72F66" w:rsidP="00C72F66">
      <w:pPr>
        <w:spacing w:before="20" w:after="20" w:line="240" w:lineRule="auto"/>
        <w:ind w:left="360"/>
      </w:pPr>
      <w:r>
        <w:t>Meeting 2</w:t>
      </w:r>
      <w:r>
        <w:t>4</w:t>
      </w:r>
      <w:r>
        <w:t>:</w:t>
      </w:r>
    </w:p>
    <w:p w14:paraId="3FA5D2E4" w14:textId="65067A62" w:rsidR="00C72F66" w:rsidRDefault="00C72F66" w:rsidP="00C72F66">
      <w:pPr>
        <w:spacing w:before="20" w:after="20" w:line="240" w:lineRule="auto"/>
        <w:ind w:left="360"/>
      </w:pPr>
      <w:r>
        <w:t xml:space="preserve">Date: Saturday </w:t>
      </w:r>
      <w:r>
        <w:t>5</w:t>
      </w:r>
      <w:r w:rsidRPr="00C72F66">
        <w:rPr>
          <w:vertAlign w:val="superscript"/>
        </w:rPr>
        <w:t>th</w:t>
      </w:r>
      <w:r>
        <w:t xml:space="preserve"> March</w:t>
      </w:r>
      <w:r>
        <w:t xml:space="preserve"> 2022</w:t>
      </w:r>
    </w:p>
    <w:p w14:paraId="57984141" w14:textId="77777777" w:rsidR="00C72F66" w:rsidRDefault="00C72F66" w:rsidP="00C72F66">
      <w:pPr>
        <w:spacing w:before="20" w:after="20" w:line="240" w:lineRule="auto"/>
        <w:ind w:left="360"/>
      </w:pPr>
      <w:r>
        <w:t>Location: Microsoft Teams</w:t>
      </w:r>
    </w:p>
    <w:p w14:paraId="070C3EF2" w14:textId="77777777" w:rsidR="00C72F66" w:rsidRDefault="00C72F66" w:rsidP="00C72F66">
      <w:pPr>
        <w:spacing w:before="20" w:after="20" w:line="240" w:lineRule="auto"/>
        <w:ind w:left="360"/>
      </w:pPr>
      <w:r>
        <w:lastRenderedPageBreak/>
        <w:t>Time: 13:00: 13:45</w:t>
      </w:r>
    </w:p>
    <w:p w14:paraId="7BD785B4" w14:textId="4491F5F7" w:rsidR="00C72F66" w:rsidRDefault="00C72F66" w:rsidP="00C72F66">
      <w:pPr>
        <w:spacing w:before="20" w:after="20" w:line="240" w:lineRule="auto"/>
        <w:ind w:left="360"/>
      </w:pPr>
      <w:r>
        <w:t xml:space="preserve">Members present: Tope, </w:t>
      </w:r>
      <w:proofErr w:type="spellStart"/>
      <w:r>
        <w:t>Saahil</w:t>
      </w:r>
      <w:proofErr w:type="spellEnd"/>
      <w:r>
        <w:t>, Sam</w:t>
      </w:r>
    </w:p>
    <w:p w14:paraId="2E95E1F1" w14:textId="55FD745D" w:rsidR="00C72F66" w:rsidRDefault="00C72F66" w:rsidP="00C72F66">
      <w:pPr>
        <w:pStyle w:val="ListParagraph"/>
        <w:numPr>
          <w:ilvl w:val="0"/>
          <w:numId w:val="34"/>
        </w:numPr>
        <w:spacing w:before="20" w:after="20" w:line="240" w:lineRule="auto"/>
      </w:pPr>
      <w:r>
        <w:t>Sam – Showing fixes for some parts of website, since elements were not interacting with database correctly. Aligning more elements. Demonstration of SweetAlert2. Shown when a user logs in it filters automatically, this would replace Topes text filter system. Added more sections on profile page that interact with each other (</w:t>
      </w:r>
      <w:proofErr w:type="spellStart"/>
      <w:r>
        <w:t>activeBookings</w:t>
      </w:r>
      <w:proofErr w:type="spellEnd"/>
      <w:r>
        <w:t xml:space="preserve"> and </w:t>
      </w:r>
      <w:proofErr w:type="spellStart"/>
      <w:r>
        <w:t>completedBookings</w:t>
      </w:r>
      <w:proofErr w:type="spellEnd"/>
      <w:r>
        <w:t>) and showing how they interact with the database. Review system now working.</w:t>
      </w:r>
    </w:p>
    <w:p w14:paraId="07AB9F17" w14:textId="5968135A" w:rsidR="00C72F66" w:rsidRDefault="00C72F66" w:rsidP="00C72F66">
      <w:pPr>
        <w:pStyle w:val="ListParagraph"/>
        <w:numPr>
          <w:ilvl w:val="0"/>
          <w:numId w:val="34"/>
        </w:numPr>
        <w:spacing w:before="20" w:after="20" w:line="240" w:lineRule="auto"/>
      </w:pPr>
      <w:proofErr w:type="spellStart"/>
      <w:r>
        <w:t>Saahil</w:t>
      </w:r>
      <w:proofErr w:type="spellEnd"/>
      <w:r>
        <w:t xml:space="preserve"> – Website testing he raised an issue with the group saying that some inputs were not easy to see, and some text was covering them. Sam said he will implement a fix. Shown the group the position of the new homepage buttons, group agreed they looked good.</w:t>
      </w:r>
    </w:p>
    <w:p w14:paraId="08BB57EA" w14:textId="1D3CFA95" w:rsidR="00C72F66" w:rsidRDefault="00C72F66" w:rsidP="00C72F66">
      <w:pPr>
        <w:pStyle w:val="ListParagraph"/>
        <w:numPr>
          <w:ilvl w:val="0"/>
          <w:numId w:val="34"/>
        </w:numPr>
        <w:spacing w:before="20" w:after="20" w:line="240" w:lineRule="auto"/>
      </w:pPr>
      <w:r>
        <w:t xml:space="preserve">Tope – Tested all of </w:t>
      </w:r>
      <w:proofErr w:type="spellStart"/>
      <w:r>
        <w:t>Sams</w:t>
      </w:r>
      <w:proofErr w:type="spellEnd"/>
      <w:r>
        <w:t xml:space="preserve"> new features for the website, some bugs found and were noted.  Review ratings working as intended.</w:t>
      </w:r>
    </w:p>
    <w:p w14:paraId="4765ECF0" w14:textId="42476D6E" w:rsidR="00C72F66" w:rsidRDefault="00C72F66" w:rsidP="00C72F66">
      <w:pPr>
        <w:pStyle w:val="ListParagraph"/>
        <w:numPr>
          <w:ilvl w:val="0"/>
          <w:numId w:val="34"/>
        </w:numPr>
        <w:spacing w:before="20" w:after="20" w:line="240" w:lineRule="auto"/>
      </w:pPr>
      <w:r>
        <w:t xml:space="preserve">All – </w:t>
      </w:r>
      <w:proofErr w:type="spellStart"/>
      <w:r>
        <w:t>Dicssuion</w:t>
      </w:r>
      <w:proofErr w:type="spellEnd"/>
      <w:r>
        <w:t xml:space="preserve"> of the project fair, how </w:t>
      </w:r>
      <w:proofErr w:type="spellStart"/>
      <w:r>
        <w:t>its</w:t>
      </w:r>
      <w:proofErr w:type="spellEnd"/>
      <w:r>
        <w:t xml:space="preserve"> going to be done, what needed to be prepared (</w:t>
      </w:r>
      <w:proofErr w:type="spellStart"/>
      <w:proofErr w:type="gramStart"/>
      <w:r>
        <w:t>ie</w:t>
      </w:r>
      <w:proofErr w:type="spellEnd"/>
      <w:proofErr w:type="gramEnd"/>
      <w:r>
        <w:t xml:space="preserve"> how we wanted to gather feedback). We knew that ratings now worked, but talked about it needing it to affect </w:t>
      </w:r>
      <w:proofErr w:type="gramStart"/>
      <w:r>
        <w:t>the an</w:t>
      </w:r>
      <w:proofErr w:type="gramEnd"/>
      <w:r>
        <w:t xml:space="preserve"> overall rating. Custom requests stopped working again, which would be looked into during the next sprint.</w:t>
      </w:r>
    </w:p>
    <w:p w14:paraId="3DC7ACE4" w14:textId="77777777" w:rsidR="00C72F66" w:rsidRDefault="00C72F66" w:rsidP="00C72F66">
      <w:pPr>
        <w:pStyle w:val="ListParagraph"/>
        <w:spacing w:before="20" w:after="20" w:line="240" w:lineRule="auto"/>
        <w:ind w:left="1080"/>
      </w:pPr>
    </w:p>
    <w:p w14:paraId="304082EB" w14:textId="3E81CD11" w:rsidR="00C72F66" w:rsidRDefault="00C72F66" w:rsidP="00C72F66">
      <w:pPr>
        <w:spacing w:before="20" w:after="20" w:line="240" w:lineRule="auto"/>
        <w:ind w:left="360"/>
      </w:pPr>
      <w:r>
        <w:t>Meeting 2</w:t>
      </w:r>
      <w:r>
        <w:t>5</w:t>
      </w:r>
      <w:r>
        <w:t>:</w:t>
      </w:r>
    </w:p>
    <w:p w14:paraId="35EB2DEA" w14:textId="77777777" w:rsidR="00C72F66" w:rsidRDefault="00C72F66" w:rsidP="00C72F66">
      <w:pPr>
        <w:spacing w:before="20" w:after="20" w:line="240" w:lineRule="auto"/>
        <w:ind w:left="360"/>
      </w:pPr>
      <w:r>
        <w:t>Date: Saturday 5</w:t>
      </w:r>
      <w:r w:rsidRPr="00C72F66">
        <w:rPr>
          <w:vertAlign w:val="superscript"/>
        </w:rPr>
        <w:t>th</w:t>
      </w:r>
      <w:r>
        <w:t xml:space="preserve"> March 2022</w:t>
      </w:r>
    </w:p>
    <w:p w14:paraId="1A4D3ADC" w14:textId="77777777" w:rsidR="00C72F66" w:rsidRDefault="00C72F66" w:rsidP="00C72F66">
      <w:pPr>
        <w:spacing w:before="20" w:after="20" w:line="240" w:lineRule="auto"/>
        <w:ind w:left="360"/>
      </w:pPr>
      <w:r>
        <w:t>Location: Microsoft Teams</w:t>
      </w:r>
    </w:p>
    <w:p w14:paraId="1FD7BD06" w14:textId="1712171B" w:rsidR="00C72F66" w:rsidRDefault="00C72F66" w:rsidP="00C72F66">
      <w:pPr>
        <w:spacing w:before="20" w:after="20" w:line="240" w:lineRule="auto"/>
        <w:ind w:left="360"/>
      </w:pPr>
      <w:r>
        <w:t>Time: 13:00: 13:</w:t>
      </w:r>
      <w:r>
        <w:t>25</w:t>
      </w:r>
    </w:p>
    <w:p w14:paraId="327B6460" w14:textId="2C0D21DB" w:rsidR="00C72F66" w:rsidRDefault="00C72F66" w:rsidP="00C72F66">
      <w:pPr>
        <w:spacing w:before="20" w:after="20" w:line="240" w:lineRule="auto"/>
        <w:ind w:left="360"/>
      </w:pPr>
      <w:r>
        <w:t xml:space="preserve">Members present: Tope, </w:t>
      </w:r>
      <w:proofErr w:type="spellStart"/>
      <w:r>
        <w:t>Saahil</w:t>
      </w:r>
      <w:proofErr w:type="spellEnd"/>
      <w:r>
        <w:t>, Sam</w:t>
      </w:r>
    </w:p>
    <w:p w14:paraId="0ED88722" w14:textId="3FAD381E" w:rsidR="00C72F66" w:rsidRDefault="00C72F66" w:rsidP="00C72F66">
      <w:pPr>
        <w:spacing w:before="20" w:after="20" w:line="240" w:lineRule="auto"/>
        <w:ind w:left="720"/>
      </w:pPr>
      <w:r>
        <w:t>This was a quiet sprint due to multiple members having assessment deadline due shortly, so we only had a brief catchup so we could focus on those.</w:t>
      </w:r>
    </w:p>
    <w:p w14:paraId="734EA220" w14:textId="23296AE6" w:rsidR="00C72F66" w:rsidRDefault="00C72F66" w:rsidP="00C72F66">
      <w:pPr>
        <w:pStyle w:val="ListParagraph"/>
        <w:numPr>
          <w:ilvl w:val="0"/>
          <w:numId w:val="41"/>
        </w:numPr>
        <w:spacing w:before="20" w:after="20" w:line="240" w:lineRule="auto"/>
      </w:pPr>
      <w:r>
        <w:t>Sam – Showing the fix related to the custom requests, and talked about how to prevent it going forward.</w:t>
      </w:r>
      <w:r w:rsidR="007C3A5E">
        <w:t xml:space="preserve"> Showed the new code for some elements of the forgotten password, some questions were asked by Tope and </w:t>
      </w:r>
      <w:proofErr w:type="spellStart"/>
      <w:r w:rsidR="007C3A5E">
        <w:t>Saahil</w:t>
      </w:r>
      <w:proofErr w:type="spellEnd"/>
      <w:r w:rsidR="007C3A5E">
        <w:t xml:space="preserve"> concerning security around this. Demonstrated some alerts from </w:t>
      </w:r>
      <w:proofErr w:type="spellStart"/>
      <w:r w:rsidR="007C3A5E">
        <w:t>SweetAlert</w:t>
      </w:r>
      <w:proofErr w:type="spellEnd"/>
      <w:r w:rsidR="007C3A5E">
        <w:t>, group thinks they look good overall, adding a more fluid feel to the website.</w:t>
      </w:r>
    </w:p>
    <w:p w14:paraId="06F6C649" w14:textId="14FCA249" w:rsidR="007C3A5E" w:rsidRDefault="007C3A5E" w:rsidP="00C72F66">
      <w:pPr>
        <w:pStyle w:val="ListParagraph"/>
        <w:numPr>
          <w:ilvl w:val="0"/>
          <w:numId w:val="41"/>
        </w:numPr>
        <w:spacing w:before="20" w:after="20" w:line="240" w:lineRule="auto"/>
      </w:pPr>
      <w:r>
        <w:t>Tope – Tope had told us previously in our WhatsApp group that he would be very busy between meeting 24-25, so no tasks were done.</w:t>
      </w:r>
    </w:p>
    <w:p w14:paraId="3AEA7CDF" w14:textId="6E33377B" w:rsidR="007C3A5E" w:rsidRDefault="007C3A5E" w:rsidP="00C72F66">
      <w:pPr>
        <w:pStyle w:val="ListParagraph"/>
        <w:numPr>
          <w:ilvl w:val="0"/>
          <w:numId w:val="41"/>
        </w:numPr>
        <w:spacing w:before="20" w:after="20" w:line="240" w:lineRule="auto"/>
      </w:pPr>
      <w:proofErr w:type="spellStart"/>
      <w:r>
        <w:t>Saahil</w:t>
      </w:r>
      <w:proofErr w:type="spellEnd"/>
      <w:r>
        <w:t xml:space="preserve"> – Testing </w:t>
      </w:r>
      <w:proofErr w:type="spellStart"/>
      <w:r>
        <w:t>Sams</w:t>
      </w:r>
      <w:proofErr w:type="spellEnd"/>
      <w:r>
        <w:t xml:space="preserve"> implementations, some errors occurred but only occurred due to no data being present in the database.</w:t>
      </w:r>
    </w:p>
    <w:p w14:paraId="3DE44F83" w14:textId="56D12AD5" w:rsidR="007C3A5E" w:rsidRDefault="007C3A5E" w:rsidP="00C72F66">
      <w:pPr>
        <w:pStyle w:val="ListParagraph"/>
        <w:numPr>
          <w:ilvl w:val="0"/>
          <w:numId w:val="41"/>
        </w:numPr>
        <w:spacing w:before="20" w:after="20" w:line="240" w:lineRule="auto"/>
      </w:pPr>
      <w:r>
        <w:t xml:space="preserve">All – Talked about any past features we know we put on the </w:t>
      </w:r>
      <w:proofErr w:type="spellStart"/>
      <w:r>
        <w:t>backshelf</w:t>
      </w:r>
      <w:proofErr w:type="spellEnd"/>
      <w:r>
        <w:t xml:space="preserve"> and see if we could implement them.</w:t>
      </w:r>
    </w:p>
    <w:p w14:paraId="59C23D3D" w14:textId="2C254FD5" w:rsidR="007C3A5E" w:rsidRDefault="007C3A5E" w:rsidP="007C3A5E">
      <w:pPr>
        <w:spacing w:before="20" w:after="20" w:line="240" w:lineRule="auto"/>
      </w:pPr>
    </w:p>
    <w:p w14:paraId="41CAF555" w14:textId="026B5743" w:rsidR="007C3A5E" w:rsidRDefault="007C3A5E" w:rsidP="007C3A5E">
      <w:pPr>
        <w:spacing w:before="20" w:after="20" w:line="240" w:lineRule="auto"/>
        <w:ind w:left="360"/>
      </w:pPr>
      <w:r>
        <w:t>Meeting 2</w:t>
      </w:r>
      <w:r w:rsidR="006979B1">
        <w:t>6</w:t>
      </w:r>
      <w:r>
        <w:t>:</w:t>
      </w:r>
    </w:p>
    <w:p w14:paraId="22328A15" w14:textId="425C17E7" w:rsidR="007C3A5E" w:rsidRDefault="007C3A5E" w:rsidP="007C3A5E">
      <w:pPr>
        <w:spacing w:before="20" w:after="20" w:line="240" w:lineRule="auto"/>
        <w:ind w:left="360"/>
      </w:pPr>
      <w:r>
        <w:t xml:space="preserve">Date: Saturday </w:t>
      </w:r>
      <w:r>
        <w:t>12</w:t>
      </w:r>
      <w:r w:rsidRPr="00C72F66">
        <w:rPr>
          <w:vertAlign w:val="superscript"/>
        </w:rPr>
        <w:t>th</w:t>
      </w:r>
      <w:r>
        <w:t xml:space="preserve"> March 2022</w:t>
      </w:r>
    </w:p>
    <w:p w14:paraId="07E8170F" w14:textId="77777777" w:rsidR="007C3A5E" w:rsidRDefault="007C3A5E" w:rsidP="007C3A5E">
      <w:pPr>
        <w:spacing w:before="20" w:after="20" w:line="240" w:lineRule="auto"/>
        <w:ind w:left="360"/>
      </w:pPr>
      <w:r>
        <w:t>Location: Microsoft Teams</w:t>
      </w:r>
    </w:p>
    <w:p w14:paraId="6DC93C3D" w14:textId="77777777" w:rsidR="007C3A5E" w:rsidRDefault="007C3A5E" w:rsidP="007C3A5E">
      <w:pPr>
        <w:spacing w:before="20" w:after="20" w:line="240" w:lineRule="auto"/>
        <w:ind w:left="360"/>
      </w:pPr>
      <w:r>
        <w:t>Time: 13:00: 13:25</w:t>
      </w:r>
    </w:p>
    <w:p w14:paraId="5C18ED4A" w14:textId="77777777" w:rsidR="007C3A5E" w:rsidRDefault="007C3A5E" w:rsidP="007C3A5E">
      <w:pPr>
        <w:spacing w:before="20" w:after="20" w:line="240" w:lineRule="auto"/>
        <w:ind w:left="360"/>
      </w:pPr>
      <w:r>
        <w:t xml:space="preserve">Members present: Tope, </w:t>
      </w:r>
      <w:proofErr w:type="spellStart"/>
      <w:r>
        <w:t>Saahil</w:t>
      </w:r>
      <w:proofErr w:type="spellEnd"/>
      <w:r>
        <w:t>, Sam</w:t>
      </w:r>
    </w:p>
    <w:p w14:paraId="2E746171" w14:textId="3165057F" w:rsidR="007C3A5E" w:rsidRDefault="007C3A5E" w:rsidP="007C3A5E">
      <w:pPr>
        <w:pStyle w:val="ListParagraph"/>
        <w:spacing w:before="20" w:after="20" w:line="240" w:lineRule="auto"/>
      </w:pPr>
      <w:r>
        <w:t xml:space="preserve">This week a lot of </w:t>
      </w:r>
      <w:proofErr w:type="gramStart"/>
      <w:r>
        <w:t>implementation</w:t>
      </w:r>
      <w:proofErr w:type="gramEnd"/>
      <w:r>
        <w:t xml:space="preserve"> from previous sprints was caught up on and completed, and since we knew end of term wasn’t far away, we decided to ramp up progress</w:t>
      </w:r>
    </w:p>
    <w:p w14:paraId="0B90A3FE" w14:textId="46F00C5B" w:rsidR="007C3A5E" w:rsidRDefault="007C3A5E" w:rsidP="007C3A5E">
      <w:pPr>
        <w:pStyle w:val="ListParagraph"/>
        <w:spacing w:before="20" w:after="20" w:line="240" w:lineRule="auto"/>
      </w:pPr>
    </w:p>
    <w:p w14:paraId="0216EB09" w14:textId="55E5952C" w:rsidR="007C3A5E" w:rsidRDefault="007C3A5E" w:rsidP="007C3A5E">
      <w:pPr>
        <w:pStyle w:val="ListParagraph"/>
        <w:numPr>
          <w:ilvl w:val="0"/>
          <w:numId w:val="43"/>
        </w:numPr>
        <w:spacing w:before="20" w:after="20" w:line="240" w:lineRule="auto"/>
      </w:pPr>
      <w:r>
        <w:t xml:space="preserve">Sam – shown new prepared statements in replacement of the old unsecure statements, told group members how they worked and how they were much more secure. More </w:t>
      </w:r>
      <w:r>
        <w:lastRenderedPageBreak/>
        <w:t xml:space="preserve">improvements to the review system were shown, including its own dedicated section on the </w:t>
      </w:r>
      <w:proofErr w:type="spellStart"/>
      <w:r>
        <w:t>viewService</w:t>
      </w:r>
      <w:proofErr w:type="spellEnd"/>
      <w:r>
        <w:t xml:space="preserve"> page, </w:t>
      </w:r>
      <w:proofErr w:type="spellStart"/>
      <w:r>
        <w:t>Saahil</w:t>
      </w:r>
      <w:proofErr w:type="spellEnd"/>
      <w:r>
        <w:t xml:space="preserve"> and Sam talked about how a previous implementation didn’t look as good as the new revised one, and that we should keep this one. Sam also shown that all the alerts have now been changed over from default JavaScript ones.</w:t>
      </w:r>
      <w:r w:rsidR="004955B5">
        <w:t xml:space="preserve"> Ratings for a service were now shown to affect the service overall rating effectively</w:t>
      </w:r>
      <w:r w:rsidR="006979B1">
        <w:t>.</w:t>
      </w:r>
    </w:p>
    <w:p w14:paraId="164AC5F5" w14:textId="78C900DB" w:rsidR="007C3A5E" w:rsidRDefault="007C3A5E" w:rsidP="007C3A5E">
      <w:pPr>
        <w:pStyle w:val="ListParagraph"/>
        <w:numPr>
          <w:ilvl w:val="0"/>
          <w:numId w:val="43"/>
        </w:numPr>
        <w:spacing w:before="20" w:after="20" w:line="240" w:lineRule="auto"/>
      </w:pPr>
      <w:r>
        <w:t xml:space="preserve">Tope – shown the group his improvements to the review system. He told us that the process to leave a review was too lengthy and that it needed to be easier for the end user, so he created a leave review button for each service for users to see. Tope also highlighted all changes made to the corpus to include these new </w:t>
      </w:r>
      <w:proofErr w:type="gramStart"/>
      <w:r>
        <w:t>features,</w:t>
      </w:r>
      <w:proofErr w:type="gramEnd"/>
      <w:r>
        <w:t xml:space="preserve"> the group agreed that the corpus looked good</w:t>
      </w:r>
      <w:r w:rsidR="004955B5">
        <w:t>.</w:t>
      </w:r>
      <w:r w:rsidR="006979B1">
        <w:t xml:space="preserve"> Also asked other group members to include any changes he may have missed.</w:t>
      </w:r>
    </w:p>
    <w:p w14:paraId="47EC9083" w14:textId="358C2781" w:rsidR="004955B5" w:rsidRDefault="004955B5" w:rsidP="007C3A5E">
      <w:pPr>
        <w:pStyle w:val="ListParagraph"/>
        <w:numPr>
          <w:ilvl w:val="0"/>
          <w:numId w:val="43"/>
        </w:numPr>
        <w:spacing w:before="20" w:after="20" w:line="240" w:lineRule="auto"/>
      </w:pPr>
      <w:proofErr w:type="spellStart"/>
      <w:r>
        <w:t>Saahil</w:t>
      </w:r>
      <w:proofErr w:type="spellEnd"/>
      <w:r>
        <w:t xml:space="preserve"> – Besides pair programming with Sam and showing what he had done on the recent reviews section. </w:t>
      </w:r>
      <w:proofErr w:type="spellStart"/>
      <w:r>
        <w:t>Saahil</w:t>
      </w:r>
      <w:proofErr w:type="spellEnd"/>
      <w:r>
        <w:t xml:space="preserve"> also shown his part on the leave review button with Tope (since Tope needed help with this, </w:t>
      </w:r>
      <w:proofErr w:type="spellStart"/>
      <w:r>
        <w:t>Saahil</w:t>
      </w:r>
      <w:proofErr w:type="spellEnd"/>
      <w:r>
        <w:t xml:space="preserve"> volunteered to)</w:t>
      </w:r>
    </w:p>
    <w:p w14:paraId="5CD450B6" w14:textId="549B8729" w:rsidR="004955B5" w:rsidRDefault="004955B5" w:rsidP="007C3A5E">
      <w:pPr>
        <w:pStyle w:val="ListParagraph"/>
        <w:numPr>
          <w:ilvl w:val="0"/>
          <w:numId w:val="43"/>
        </w:numPr>
        <w:spacing w:before="20" w:after="20" w:line="240" w:lineRule="auto"/>
      </w:pPr>
      <w:r>
        <w:t xml:space="preserve">All – End of project features, code </w:t>
      </w:r>
      <w:proofErr w:type="spellStart"/>
      <w:r>
        <w:t>clearup</w:t>
      </w:r>
      <w:proofErr w:type="spellEnd"/>
      <w:r>
        <w:t xml:space="preserve"> that needs to be done </w:t>
      </w:r>
      <w:proofErr w:type="spellStart"/>
      <w:r>
        <w:t>etc</w:t>
      </w:r>
      <w:proofErr w:type="spellEnd"/>
    </w:p>
    <w:p w14:paraId="145DAB66" w14:textId="59224FD6" w:rsidR="007C3A5E" w:rsidRDefault="007C3A5E" w:rsidP="007C3A5E">
      <w:pPr>
        <w:spacing w:before="20" w:after="20" w:line="240" w:lineRule="auto"/>
      </w:pPr>
    </w:p>
    <w:p w14:paraId="5697BFF1" w14:textId="0C41C13B" w:rsidR="00C72F66" w:rsidRDefault="00C72F66" w:rsidP="00C72F66">
      <w:pPr>
        <w:spacing w:before="20" w:after="20" w:line="240" w:lineRule="auto"/>
      </w:pPr>
    </w:p>
    <w:p w14:paraId="79CE1AB4" w14:textId="0F5F6E91" w:rsidR="006979B1" w:rsidRDefault="006979B1" w:rsidP="006979B1">
      <w:pPr>
        <w:spacing w:before="20" w:after="20" w:line="240" w:lineRule="auto"/>
        <w:ind w:left="360"/>
      </w:pPr>
      <w:r>
        <w:t>Meeting 2</w:t>
      </w:r>
      <w:r>
        <w:t>7:</w:t>
      </w:r>
    </w:p>
    <w:p w14:paraId="72E3746F" w14:textId="69C0956D" w:rsidR="006979B1" w:rsidRDefault="006979B1" w:rsidP="006979B1">
      <w:pPr>
        <w:spacing w:before="20" w:after="20" w:line="240" w:lineRule="auto"/>
        <w:ind w:left="360"/>
      </w:pPr>
      <w:r>
        <w:t>Date: Saturday 1</w:t>
      </w:r>
      <w:r>
        <w:t>9</w:t>
      </w:r>
      <w:r w:rsidRPr="00C72F66">
        <w:rPr>
          <w:vertAlign w:val="superscript"/>
        </w:rPr>
        <w:t>th</w:t>
      </w:r>
      <w:r>
        <w:t xml:space="preserve"> March 2022</w:t>
      </w:r>
    </w:p>
    <w:p w14:paraId="1AF6A8B5" w14:textId="77777777" w:rsidR="006979B1" w:rsidRDefault="006979B1" w:rsidP="006979B1">
      <w:pPr>
        <w:spacing w:before="20" w:after="20" w:line="240" w:lineRule="auto"/>
        <w:ind w:left="360"/>
      </w:pPr>
      <w:r>
        <w:t>Location: Microsoft Teams</w:t>
      </w:r>
    </w:p>
    <w:p w14:paraId="03B2EE44" w14:textId="7AEE6C35" w:rsidR="006979B1" w:rsidRDefault="006979B1" w:rsidP="006979B1">
      <w:pPr>
        <w:spacing w:before="20" w:after="20" w:line="240" w:lineRule="auto"/>
        <w:ind w:left="360"/>
      </w:pPr>
      <w:r>
        <w:t>Time: 1</w:t>
      </w:r>
      <w:r>
        <w:t>0</w:t>
      </w:r>
      <w:r>
        <w:t>:</w:t>
      </w:r>
      <w:r>
        <w:t>3</w:t>
      </w:r>
      <w:r>
        <w:t xml:space="preserve">0: </w:t>
      </w:r>
      <w:r>
        <w:t>11:15</w:t>
      </w:r>
    </w:p>
    <w:p w14:paraId="0441052C" w14:textId="07AD7CD7" w:rsidR="006979B1" w:rsidRDefault="006979B1" w:rsidP="006979B1">
      <w:pPr>
        <w:pStyle w:val="ListParagraph"/>
        <w:numPr>
          <w:ilvl w:val="0"/>
          <w:numId w:val="45"/>
        </w:numPr>
        <w:spacing w:before="20" w:after="20" w:line="240" w:lineRule="auto"/>
      </w:pPr>
      <w:r>
        <w:t xml:space="preserve">Sam – Discussed with Tope some </w:t>
      </w:r>
      <w:proofErr w:type="spellStart"/>
      <w:r>
        <w:t>changesto</w:t>
      </w:r>
      <w:proofErr w:type="spellEnd"/>
      <w:r>
        <w:t xml:space="preserve"> the corpus, the changes were to reflect what was done in the previous sprint such as our show and leave review pages. Tope said the changes looked good and pushed them to our GitHub repo.</w:t>
      </w:r>
    </w:p>
    <w:p w14:paraId="70FCF61B" w14:textId="000EC690" w:rsidR="006979B1" w:rsidRDefault="006979B1" w:rsidP="006979B1">
      <w:pPr>
        <w:pStyle w:val="ListParagraph"/>
        <w:numPr>
          <w:ilvl w:val="0"/>
          <w:numId w:val="45"/>
        </w:numPr>
        <w:spacing w:before="20" w:after="20" w:line="240" w:lineRule="auto"/>
      </w:pPr>
      <w:proofErr w:type="spellStart"/>
      <w:r>
        <w:t>Saahil</w:t>
      </w:r>
      <w:proofErr w:type="spellEnd"/>
      <w:r>
        <w:t xml:space="preserve"> – Shown final changes made to our abstract ready for submission, group agreed on changes.</w:t>
      </w:r>
    </w:p>
    <w:p w14:paraId="51E42C0C" w14:textId="1C3153F6" w:rsidR="006979B1" w:rsidRDefault="006979B1" w:rsidP="006979B1">
      <w:pPr>
        <w:pStyle w:val="ListParagraph"/>
        <w:numPr>
          <w:ilvl w:val="0"/>
          <w:numId w:val="45"/>
        </w:numPr>
        <w:spacing w:before="20" w:after="20" w:line="240" w:lineRule="auto"/>
      </w:pPr>
      <w:r>
        <w:t xml:space="preserve">Tope – Demonstrating button highlights on profile, Sam did not agree at first since the highlight of a button wasn’t really visible to the user (highlighted over a button only changed the shade of the </w:t>
      </w:r>
      <w:proofErr w:type="spellStart"/>
      <w:r>
        <w:t>colour</w:t>
      </w:r>
      <w:proofErr w:type="spellEnd"/>
      <w:r>
        <w:t xml:space="preserve"> of the button already, not a new </w:t>
      </w:r>
      <w:proofErr w:type="spellStart"/>
      <w:r>
        <w:t>colour</w:t>
      </w:r>
      <w:proofErr w:type="spellEnd"/>
      <w:r>
        <w:t xml:space="preserve"> entirely), suggested a different </w:t>
      </w:r>
      <w:proofErr w:type="spellStart"/>
      <w:r>
        <w:t>colour</w:t>
      </w:r>
      <w:proofErr w:type="spellEnd"/>
      <w:r>
        <w:t>, Tope implemented and group agreed.</w:t>
      </w:r>
    </w:p>
    <w:p w14:paraId="2B6EC448" w14:textId="26AF3D1D" w:rsidR="006979B1" w:rsidRDefault="006979B1" w:rsidP="006979B1">
      <w:pPr>
        <w:pStyle w:val="ListParagraph"/>
        <w:numPr>
          <w:ilvl w:val="0"/>
          <w:numId w:val="45"/>
        </w:numPr>
        <w:spacing w:before="20" w:after="20" w:line="240" w:lineRule="auto"/>
      </w:pPr>
      <w:r>
        <w:t>All – We knew not many changes needed to be made, Sam had quite a few bugs with some of the features he implemented in the project, and wanted to clear these up ready for submission.</w:t>
      </w:r>
      <w:r w:rsidR="005D3049">
        <w:t xml:space="preserve"> Discussed our video demonstration, who is assigned which parts of the technical report.</w:t>
      </w:r>
    </w:p>
    <w:p w14:paraId="73FDC412" w14:textId="77777777" w:rsidR="006979B1" w:rsidRDefault="006979B1" w:rsidP="006979B1">
      <w:pPr>
        <w:pStyle w:val="ListParagraph"/>
        <w:spacing w:before="20" w:after="20" w:line="240" w:lineRule="auto"/>
        <w:ind w:left="1080"/>
      </w:pPr>
    </w:p>
    <w:p w14:paraId="493DF013" w14:textId="77BA76C8" w:rsidR="00C72F66" w:rsidRDefault="00C72F66" w:rsidP="006979B1">
      <w:pPr>
        <w:pStyle w:val="ListParagraph"/>
        <w:spacing w:before="20" w:after="20" w:line="240" w:lineRule="auto"/>
        <w:ind w:left="825"/>
      </w:pPr>
    </w:p>
    <w:p w14:paraId="5F8884CE" w14:textId="77777777" w:rsidR="00C72F66" w:rsidRDefault="00C72F66" w:rsidP="00C72F66">
      <w:pPr>
        <w:spacing w:before="20" w:after="20" w:line="240" w:lineRule="auto"/>
      </w:pPr>
    </w:p>
    <w:p w14:paraId="2D16F627" w14:textId="77777777" w:rsidR="00B657AA" w:rsidRDefault="00B657AA" w:rsidP="00B657AA">
      <w:pPr>
        <w:spacing w:before="20" w:after="20" w:line="240" w:lineRule="auto"/>
        <w:ind w:left="720"/>
      </w:pPr>
    </w:p>
    <w:sectPr w:rsidR="00B657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D147D"/>
    <w:multiLevelType w:val="hybridMultilevel"/>
    <w:tmpl w:val="4E8CCD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4B501C"/>
    <w:multiLevelType w:val="hybridMultilevel"/>
    <w:tmpl w:val="2924D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F24AE"/>
    <w:multiLevelType w:val="hybridMultilevel"/>
    <w:tmpl w:val="D84E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16A82"/>
    <w:multiLevelType w:val="hybridMultilevel"/>
    <w:tmpl w:val="B3CC3D74"/>
    <w:lvl w:ilvl="0" w:tplc="04090001">
      <w:start w:val="1"/>
      <w:numFmt w:val="bullet"/>
      <w:lvlText w:val=""/>
      <w:lvlJc w:val="left"/>
      <w:pPr>
        <w:ind w:left="1410" w:hanging="360"/>
      </w:pPr>
      <w:rPr>
        <w:rFonts w:ascii="Symbol" w:hAnsi="Symbol"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4" w15:restartNumberingAfterBreak="0">
    <w:nsid w:val="0CD44B8B"/>
    <w:multiLevelType w:val="hybridMultilevel"/>
    <w:tmpl w:val="92C2B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6202E"/>
    <w:multiLevelType w:val="hybridMultilevel"/>
    <w:tmpl w:val="92900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6024FA"/>
    <w:multiLevelType w:val="hybridMultilevel"/>
    <w:tmpl w:val="9822B9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AC1B9F"/>
    <w:multiLevelType w:val="hybridMultilevel"/>
    <w:tmpl w:val="BEA8B6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6AB4B1D"/>
    <w:multiLevelType w:val="hybridMultilevel"/>
    <w:tmpl w:val="C90EC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019E0"/>
    <w:multiLevelType w:val="hybridMultilevel"/>
    <w:tmpl w:val="C9AAF1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34B1E0C"/>
    <w:multiLevelType w:val="hybridMultilevel"/>
    <w:tmpl w:val="B936E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6631A3"/>
    <w:multiLevelType w:val="hybridMultilevel"/>
    <w:tmpl w:val="0420B3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3C4523D"/>
    <w:multiLevelType w:val="hybridMultilevel"/>
    <w:tmpl w:val="7F5C77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AE4EB8"/>
    <w:multiLevelType w:val="hybridMultilevel"/>
    <w:tmpl w:val="0B8C6F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9F96BF8"/>
    <w:multiLevelType w:val="hybridMultilevel"/>
    <w:tmpl w:val="A9FE21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AAE0579"/>
    <w:multiLevelType w:val="hybridMultilevel"/>
    <w:tmpl w:val="2AE4F9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C2D0479"/>
    <w:multiLevelType w:val="hybridMultilevel"/>
    <w:tmpl w:val="6E729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0EF0CB5"/>
    <w:multiLevelType w:val="hybridMultilevel"/>
    <w:tmpl w:val="5D248A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1B365BB"/>
    <w:multiLevelType w:val="hybridMultilevel"/>
    <w:tmpl w:val="F3CEB6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24C3E1F"/>
    <w:multiLevelType w:val="hybridMultilevel"/>
    <w:tmpl w:val="F88CD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F5290B"/>
    <w:multiLevelType w:val="hybridMultilevel"/>
    <w:tmpl w:val="8CA2B1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25F65C1"/>
    <w:multiLevelType w:val="hybridMultilevel"/>
    <w:tmpl w:val="D30C24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442680F"/>
    <w:multiLevelType w:val="hybridMultilevel"/>
    <w:tmpl w:val="CB90DA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CF607B"/>
    <w:multiLevelType w:val="hybridMultilevel"/>
    <w:tmpl w:val="55668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CA7C55"/>
    <w:multiLevelType w:val="hybridMultilevel"/>
    <w:tmpl w:val="167E2AE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5" w15:restartNumberingAfterBreak="0">
    <w:nsid w:val="47095A20"/>
    <w:multiLevelType w:val="hybridMultilevel"/>
    <w:tmpl w:val="6778D5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B6B11CB"/>
    <w:multiLevelType w:val="hybridMultilevel"/>
    <w:tmpl w:val="B8BA2C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C9F2591"/>
    <w:multiLevelType w:val="hybridMultilevel"/>
    <w:tmpl w:val="BF86E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6F60F1"/>
    <w:multiLevelType w:val="hybridMultilevel"/>
    <w:tmpl w:val="950EB8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D712821"/>
    <w:multiLevelType w:val="hybridMultilevel"/>
    <w:tmpl w:val="4D4275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EC226B4"/>
    <w:multiLevelType w:val="hybridMultilevel"/>
    <w:tmpl w:val="111CC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EC46D50"/>
    <w:multiLevelType w:val="hybridMultilevel"/>
    <w:tmpl w:val="C97882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23220D4"/>
    <w:multiLevelType w:val="hybridMultilevel"/>
    <w:tmpl w:val="3A0E8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0149BB"/>
    <w:multiLevelType w:val="hybridMultilevel"/>
    <w:tmpl w:val="AB22A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5B47DB"/>
    <w:multiLevelType w:val="hybridMultilevel"/>
    <w:tmpl w:val="E384E8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FD54849"/>
    <w:multiLevelType w:val="hybridMultilevel"/>
    <w:tmpl w:val="F934C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515927"/>
    <w:multiLevelType w:val="hybridMultilevel"/>
    <w:tmpl w:val="DCF43F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1443282"/>
    <w:multiLevelType w:val="hybridMultilevel"/>
    <w:tmpl w:val="B8CAB7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20C4458"/>
    <w:multiLevelType w:val="hybridMultilevel"/>
    <w:tmpl w:val="3C9EC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801608"/>
    <w:multiLevelType w:val="hybridMultilevel"/>
    <w:tmpl w:val="EB20A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18524C"/>
    <w:multiLevelType w:val="hybridMultilevel"/>
    <w:tmpl w:val="C2E67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001A39"/>
    <w:multiLevelType w:val="hybridMultilevel"/>
    <w:tmpl w:val="47503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A71CCC"/>
    <w:multiLevelType w:val="hybridMultilevel"/>
    <w:tmpl w:val="D478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E4176E"/>
    <w:multiLevelType w:val="hybridMultilevel"/>
    <w:tmpl w:val="1CC8A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622701"/>
    <w:multiLevelType w:val="hybridMultilevel"/>
    <w:tmpl w:val="0B0C21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7"/>
  </w:num>
  <w:num w:numId="2">
    <w:abstractNumId w:val="40"/>
  </w:num>
  <w:num w:numId="3">
    <w:abstractNumId w:val="43"/>
  </w:num>
  <w:num w:numId="4">
    <w:abstractNumId w:val="33"/>
  </w:num>
  <w:num w:numId="5">
    <w:abstractNumId w:val="9"/>
  </w:num>
  <w:num w:numId="6">
    <w:abstractNumId w:val="11"/>
  </w:num>
  <w:num w:numId="7">
    <w:abstractNumId w:val="39"/>
  </w:num>
  <w:num w:numId="8">
    <w:abstractNumId w:val="5"/>
  </w:num>
  <w:num w:numId="9">
    <w:abstractNumId w:val="32"/>
  </w:num>
  <w:num w:numId="10">
    <w:abstractNumId w:val="34"/>
  </w:num>
  <w:num w:numId="11">
    <w:abstractNumId w:val="2"/>
  </w:num>
  <w:num w:numId="12">
    <w:abstractNumId w:val="35"/>
  </w:num>
  <w:num w:numId="13">
    <w:abstractNumId w:val="42"/>
  </w:num>
  <w:num w:numId="14">
    <w:abstractNumId w:val="23"/>
  </w:num>
  <w:num w:numId="15">
    <w:abstractNumId w:val="1"/>
  </w:num>
  <w:num w:numId="16">
    <w:abstractNumId w:val="26"/>
  </w:num>
  <w:num w:numId="17">
    <w:abstractNumId w:val="4"/>
  </w:num>
  <w:num w:numId="18">
    <w:abstractNumId w:val="14"/>
  </w:num>
  <w:num w:numId="19">
    <w:abstractNumId w:val="18"/>
  </w:num>
  <w:num w:numId="20">
    <w:abstractNumId w:val="20"/>
  </w:num>
  <w:num w:numId="21">
    <w:abstractNumId w:val="36"/>
  </w:num>
  <w:num w:numId="22">
    <w:abstractNumId w:val="31"/>
  </w:num>
  <w:num w:numId="23">
    <w:abstractNumId w:val="21"/>
  </w:num>
  <w:num w:numId="24">
    <w:abstractNumId w:val="30"/>
  </w:num>
  <w:num w:numId="25">
    <w:abstractNumId w:val="6"/>
  </w:num>
  <w:num w:numId="26">
    <w:abstractNumId w:val="37"/>
  </w:num>
  <w:num w:numId="27">
    <w:abstractNumId w:val="0"/>
  </w:num>
  <w:num w:numId="28">
    <w:abstractNumId w:val="16"/>
  </w:num>
  <w:num w:numId="29">
    <w:abstractNumId w:val="7"/>
  </w:num>
  <w:num w:numId="30">
    <w:abstractNumId w:val="10"/>
  </w:num>
  <w:num w:numId="31">
    <w:abstractNumId w:val="17"/>
  </w:num>
  <w:num w:numId="32">
    <w:abstractNumId w:val="29"/>
  </w:num>
  <w:num w:numId="33">
    <w:abstractNumId w:val="13"/>
  </w:num>
  <w:num w:numId="34">
    <w:abstractNumId w:val="25"/>
  </w:num>
  <w:num w:numId="35">
    <w:abstractNumId w:val="12"/>
  </w:num>
  <w:num w:numId="36">
    <w:abstractNumId w:val="8"/>
  </w:num>
  <w:num w:numId="37">
    <w:abstractNumId w:val="44"/>
  </w:num>
  <w:num w:numId="38">
    <w:abstractNumId w:val="3"/>
  </w:num>
  <w:num w:numId="39">
    <w:abstractNumId w:val="19"/>
  </w:num>
  <w:num w:numId="40">
    <w:abstractNumId w:val="15"/>
  </w:num>
  <w:num w:numId="41">
    <w:abstractNumId w:val="41"/>
  </w:num>
  <w:num w:numId="42">
    <w:abstractNumId w:val="38"/>
  </w:num>
  <w:num w:numId="43">
    <w:abstractNumId w:val="22"/>
  </w:num>
  <w:num w:numId="44">
    <w:abstractNumId w:val="24"/>
  </w:num>
  <w:num w:numId="45">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2NjY3tjQ0NjM2NDVU0lEKTi0uzszPAykwrwUAUKTA/iwAAAA="/>
  </w:docVars>
  <w:rsids>
    <w:rsidRoot w:val="000C77C6"/>
    <w:rsid w:val="00001EF1"/>
    <w:rsid w:val="000064E6"/>
    <w:rsid w:val="000104F7"/>
    <w:rsid w:val="0004640A"/>
    <w:rsid w:val="000A5EAA"/>
    <w:rsid w:val="000C77C6"/>
    <w:rsid w:val="000D7E6B"/>
    <w:rsid w:val="000E6B79"/>
    <w:rsid w:val="0010647C"/>
    <w:rsid w:val="00115296"/>
    <w:rsid w:val="001B7808"/>
    <w:rsid w:val="00282285"/>
    <w:rsid w:val="002966D1"/>
    <w:rsid w:val="00300E36"/>
    <w:rsid w:val="0030221E"/>
    <w:rsid w:val="00332228"/>
    <w:rsid w:val="00353855"/>
    <w:rsid w:val="003C0A88"/>
    <w:rsid w:val="003F5D7F"/>
    <w:rsid w:val="00437E25"/>
    <w:rsid w:val="00441F06"/>
    <w:rsid w:val="004610D0"/>
    <w:rsid w:val="00467A08"/>
    <w:rsid w:val="004955B5"/>
    <w:rsid w:val="0053301A"/>
    <w:rsid w:val="00535720"/>
    <w:rsid w:val="005614FC"/>
    <w:rsid w:val="00576B14"/>
    <w:rsid w:val="00582380"/>
    <w:rsid w:val="005A0152"/>
    <w:rsid w:val="005B2B93"/>
    <w:rsid w:val="005D3049"/>
    <w:rsid w:val="005D69C4"/>
    <w:rsid w:val="00614A63"/>
    <w:rsid w:val="00654A44"/>
    <w:rsid w:val="006814B0"/>
    <w:rsid w:val="006979B1"/>
    <w:rsid w:val="006A220D"/>
    <w:rsid w:val="006C3036"/>
    <w:rsid w:val="006C652C"/>
    <w:rsid w:val="0071736E"/>
    <w:rsid w:val="00717D5C"/>
    <w:rsid w:val="00776BCA"/>
    <w:rsid w:val="007C3A5E"/>
    <w:rsid w:val="00803952"/>
    <w:rsid w:val="0080527E"/>
    <w:rsid w:val="008415AC"/>
    <w:rsid w:val="00882E3C"/>
    <w:rsid w:val="008A3943"/>
    <w:rsid w:val="008C2397"/>
    <w:rsid w:val="008C2B65"/>
    <w:rsid w:val="008F5D1E"/>
    <w:rsid w:val="009111AD"/>
    <w:rsid w:val="00916864"/>
    <w:rsid w:val="00985153"/>
    <w:rsid w:val="00997852"/>
    <w:rsid w:val="00A00389"/>
    <w:rsid w:val="00A60ECC"/>
    <w:rsid w:val="00A66CA1"/>
    <w:rsid w:val="00A67015"/>
    <w:rsid w:val="00A7650B"/>
    <w:rsid w:val="00A82D73"/>
    <w:rsid w:val="00AA4B26"/>
    <w:rsid w:val="00AE4A89"/>
    <w:rsid w:val="00B04275"/>
    <w:rsid w:val="00B52961"/>
    <w:rsid w:val="00B52B19"/>
    <w:rsid w:val="00B657AA"/>
    <w:rsid w:val="00BE47C1"/>
    <w:rsid w:val="00BF06A7"/>
    <w:rsid w:val="00BF14DF"/>
    <w:rsid w:val="00C43F0F"/>
    <w:rsid w:val="00C72F66"/>
    <w:rsid w:val="00C74522"/>
    <w:rsid w:val="00C75798"/>
    <w:rsid w:val="00D00CAF"/>
    <w:rsid w:val="00D10BCA"/>
    <w:rsid w:val="00D11BAA"/>
    <w:rsid w:val="00D74ADD"/>
    <w:rsid w:val="00DB1B16"/>
    <w:rsid w:val="00DB315E"/>
    <w:rsid w:val="00DE4991"/>
    <w:rsid w:val="00DF1D66"/>
    <w:rsid w:val="00E15072"/>
    <w:rsid w:val="00E17204"/>
    <w:rsid w:val="00EE323E"/>
    <w:rsid w:val="00F06B4E"/>
    <w:rsid w:val="00F766AA"/>
    <w:rsid w:val="00F95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48461"/>
  <w15:chartTrackingRefBased/>
  <w15:docId w15:val="{35AA1CA1-12A5-4BDB-AB3F-F7BA666DA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22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391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1</TotalTime>
  <Pages>16</Pages>
  <Words>4601</Words>
  <Characters>2622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my Sam Sam</dc:creator>
  <cp:keywords/>
  <dc:description/>
  <cp:lastModifiedBy>Samuel Prowse</cp:lastModifiedBy>
  <cp:revision>25</cp:revision>
  <dcterms:created xsi:type="dcterms:W3CDTF">2021-12-18T20:42:00Z</dcterms:created>
  <dcterms:modified xsi:type="dcterms:W3CDTF">2022-04-07T21:43:00Z</dcterms:modified>
</cp:coreProperties>
</file>